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0E9607" w14:textId="77777777" w:rsidR="001A1ED3" w:rsidRDefault="001A1ED3" w:rsidP="001A1ED3">
      <w:pPr>
        <w:pStyle w:val="Title"/>
        <w:rPr>
          <w:sz w:val="64"/>
          <w:szCs w:val="64"/>
        </w:rPr>
      </w:pPr>
      <w:bookmarkStart w:id="0" w:name="digital-game-store-documentation"/>
    </w:p>
    <w:p w14:paraId="532B5293" w14:textId="77777777" w:rsidR="001A1ED3" w:rsidRDefault="001A1ED3" w:rsidP="001A1ED3">
      <w:pPr>
        <w:pStyle w:val="Title"/>
        <w:rPr>
          <w:sz w:val="64"/>
          <w:szCs w:val="64"/>
        </w:rPr>
      </w:pPr>
    </w:p>
    <w:p w14:paraId="1A2B4168" w14:textId="77777777" w:rsidR="001A1ED3" w:rsidRDefault="001A1ED3" w:rsidP="001A1ED3">
      <w:pPr>
        <w:pStyle w:val="Title"/>
        <w:rPr>
          <w:sz w:val="64"/>
          <w:szCs w:val="64"/>
        </w:rPr>
      </w:pPr>
    </w:p>
    <w:p w14:paraId="21FAFA15" w14:textId="77777777" w:rsidR="001A1ED3" w:rsidRDefault="001A1ED3" w:rsidP="001A1ED3">
      <w:pPr>
        <w:pStyle w:val="Title"/>
        <w:rPr>
          <w:sz w:val="64"/>
          <w:szCs w:val="64"/>
        </w:rPr>
      </w:pPr>
    </w:p>
    <w:p w14:paraId="1D9FCE39" w14:textId="77777777" w:rsidR="001A1ED3" w:rsidRPr="001A1ED3" w:rsidRDefault="001A1ED3" w:rsidP="001A1ED3">
      <w:pPr>
        <w:pStyle w:val="BodyText"/>
        <w:rPr>
          <w:lang w:val="es-ES"/>
        </w:rPr>
      </w:pPr>
    </w:p>
    <w:p w14:paraId="0ED6AF9F" w14:textId="4BE9E3AC" w:rsidR="001A1ED3" w:rsidRPr="001A1ED3" w:rsidRDefault="001A1ED3" w:rsidP="001A1ED3">
      <w:pPr>
        <w:pStyle w:val="Title"/>
        <w:rPr>
          <w:sz w:val="64"/>
          <w:szCs w:val="64"/>
        </w:rPr>
      </w:pPr>
      <w:r w:rsidRPr="001A1ED3">
        <w:rPr>
          <w:sz w:val="64"/>
          <w:szCs w:val="64"/>
        </w:rPr>
        <w:t>Desarrollo web</w:t>
      </w:r>
      <w:r w:rsidRPr="001A1ED3">
        <w:rPr>
          <w:sz w:val="64"/>
          <w:szCs w:val="64"/>
        </w:rPr>
        <w:t xml:space="preserve"> de aplicaciones</w:t>
      </w:r>
      <w:r w:rsidRPr="001A1ED3">
        <w:rPr>
          <w:sz w:val="64"/>
          <w:szCs w:val="64"/>
        </w:rPr>
        <w:t xml:space="preserve"> entorno servidor</w:t>
      </w:r>
    </w:p>
    <w:p w14:paraId="3495B2AF" w14:textId="49A0214D" w:rsidR="001A1ED3" w:rsidRDefault="001A1ED3" w:rsidP="001A1ED3">
      <w:pPr>
        <w:pStyle w:val="Heading1"/>
        <w:jc w:val="center"/>
        <w:rPr>
          <w:sz w:val="50"/>
          <w:szCs w:val="50"/>
        </w:rPr>
      </w:pPr>
      <w:bookmarkStart w:id="1" w:name="_Toc190489240"/>
      <w:r w:rsidRPr="001A1ED3">
        <w:rPr>
          <w:sz w:val="50"/>
          <w:szCs w:val="50"/>
        </w:rPr>
        <w:t>Spring REST Web Application Proje</w:t>
      </w:r>
      <w:r>
        <w:rPr>
          <w:sz w:val="50"/>
          <w:szCs w:val="50"/>
        </w:rPr>
        <w:t xml:space="preserve">ct </w:t>
      </w:r>
      <w:r w:rsidR="00000000" w:rsidRPr="001A1ED3">
        <w:rPr>
          <w:sz w:val="50"/>
          <w:szCs w:val="50"/>
        </w:rPr>
        <w:t>Digital Game Store Documentation</w:t>
      </w:r>
      <w:bookmarkEnd w:id="1"/>
    </w:p>
    <w:p w14:paraId="0C70B401" w14:textId="77777777" w:rsidR="001A1ED3" w:rsidRDefault="001A1ED3" w:rsidP="001A1ED3">
      <w:pPr>
        <w:pStyle w:val="BodyText"/>
        <w:jc w:val="center"/>
        <w:rPr>
          <w:b/>
          <w:bCs/>
          <w:sz w:val="32"/>
          <w:szCs w:val="32"/>
        </w:rPr>
      </w:pPr>
    </w:p>
    <w:p w14:paraId="1B66BEAE" w14:textId="77777777" w:rsidR="001A1ED3" w:rsidRDefault="001A1ED3" w:rsidP="001A1ED3">
      <w:pPr>
        <w:pStyle w:val="BodyText"/>
        <w:jc w:val="center"/>
        <w:rPr>
          <w:b/>
          <w:bCs/>
          <w:sz w:val="32"/>
          <w:szCs w:val="32"/>
        </w:rPr>
      </w:pPr>
    </w:p>
    <w:p w14:paraId="58D49625" w14:textId="77777777" w:rsidR="001A1ED3" w:rsidRDefault="001A1ED3" w:rsidP="001A1ED3">
      <w:pPr>
        <w:pStyle w:val="BodyText"/>
        <w:jc w:val="center"/>
        <w:rPr>
          <w:b/>
          <w:bCs/>
          <w:sz w:val="32"/>
          <w:szCs w:val="32"/>
        </w:rPr>
      </w:pPr>
    </w:p>
    <w:p w14:paraId="47DF0DA8" w14:textId="77777777" w:rsidR="001A1ED3" w:rsidRDefault="001A1ED3" w:rsidP="001A1ED3">
      <w:pPr>
        <w:pStyle w:val="BodyText"/>
        <w:jc w:val="center"/>
        <w:rPr>
          <w:b/>
          <w:bCs/>
          <w:sz w:val="32"/>
          <w:szCs w:val="32"/>
        </w:rPr>
      </w:pPr>
    </w:p>
    <w:p w14:paraId="68DC33DB" w14:textId="77777777" w:rsidR="001A1ED3" w:rsidRDefault="001A1ED3" w:rsidP="001A1ED3">
      <w:pPr>
        <w:pStyle w:val="BodyText"/>
        <w:jc w:val="center"/>
        <w:rPr>
          <w:b/>
          <w:bCs/>
          <w:sz w:val="32"/>
          <w:szCs w:val="32"/>
        </w:rPr>
      </w:pPr>
    </w:p>
    <w:p w14:paraId="39EA5353" w14:textId="77777777" w:rsidR="001A1ED3" w:rsidRDefault="001A1ED3" w:rsidP="001A1ED3">
      <w:pPr>
        <w:pStyle w:val="BodyText"/>
        <w:jc w:val="center"/>
        <w:rPr>
          <w:b/>
          <w:bCs/>
          <w:sz w:val="32"/>
          <w:szCs w:val="32"/>
        </w:rPr>
      </w:pPr>
    </w:p>
    <w:p w14:paraId="1935950D" w14:textId="77777777" w:rsidR="001A1ED3" w:rsidRDefault="001A1ED3" w:rsidP="001A1ED3">
      <w:pPr>
        <w:pStyle w:val="BodyText"/>
        <w:jc w:val="center"/>
        <w:rPr>
          <w:b/>
          <w:bCs/>
          <w:sz w:val="32"/>
          <w:szCs w:val="32"/>
        </w:rPr>
      </w:pPr>
    </w:p>
    <w:p w14:paraId="24651B70" w14:textId="77777777" w:rsidR="001A1ED3" w:rsidRDefault="001A1ED3" w:rsidP="001A1ED3">
      <w:pPr>
        <w:pStyle w:val="BodyText"/>
        <w:jc w:val="center"/>
        <w:rPr>
          <w:b/>
          <w:bCs/>
          <w:sz w:val="32"/>
          <w:szCs w:val="32"/>
        </w:rPr>
      </w:pPr>
    </w:p>
    <w:p w14:paraId="63B7F004" w14:textId="55DA62FD" w:rsidR="001A1ED3" w:rsidRPr="001A1ED3" w:rsidRDefault="001A1ED3" w:rsidP="001A1ED3">
      <w:pPr>
        <w:pStyle w:val="BodyText"/>
        <w:jc w:val="center"/>
        <w:rPr>
          <w:b/>
          <w:bCs/>
          <w:sz w:val="32"/>
          <w:szCs w:val="32"/>
        </w:rPr>
      </w:pPr>
      <w:r w:rsidRPr="001A1ED3">
        <w:rPr>
          <w:b/>
          <w:bCs/>
          <w:sz w:val="32"/>
          <w:szCs w:val="32"/>
        </w:rPr>
        <w:t>Vincenzo Vitulli</w:t>
      </w:r>
    </w:p>
    <w:p w14:paraId="58B9B5B6" w14:textId="16BEED8D" w:rsidR="001A1ED3" w:rsidRPr="001A1ED3" w:rsidRDefault="001A1ED3" w:rsidP="001A1ED3">
      <w:pPr>
        <w:pStyle w:val="BodyText"/>
        <w:jc w:val="center"/>
        <w:rPr>
          <w:b/>
          <w:bCs/>
          <w:sz w:val="32"/>
          <w:szCs w:val="32"/>
        </w:rPr>
      </w:pPr>
      <w:r w:rsidRPr="001A1ED3">
        <w:rPr>
          <w:b/>
          <w:bCs/>
          <w:sz w:val="32"/>
          <w:szCs w:val="32"/>
        </w:rPr>
        <w:t xml:space="preserve">DAW II </w:t>
      </w:r>
      <w:proofErr w:type="spellStart"/>
      <w:r w:rsidRPr="001A1ED3">
        <w:rPr>
          <w:b/>
          <w:bCs/>
          <w:sz w:val="32"/>
          <w:szCs w:val="32"/>
        </w:rPr>
        <w:t>Bilingüe</w:t>
      </w:r>
      <w:proofErr w:type="spellEnd"/>
    </w:p>
    <w:bookmarkStart w:id="2" w:name="project-overview" w:displacedByCustomXml="next"/>
    <w:sdt>
      <w:sdtPr>
        <w:rPr>
          <w:rFonts w:ascii="Roboto" w:hAnsi="Roboto"/>
          <w:b/>
          <w:bCs/>
          <w:sz w:val="36"/>
          <w:szCs w:val="36"/>
        </w:rPr>
        <w:id w:val="1740435981"/>
        <w:docPartObj>
          <w:docPartGallery w:val="Table of Contents"/>
          <w:docPartUnique/>
        </w:docPartObj>
      </w:sdtPr>
      <w:sdtEndPr>
        <w:rPr>
          <w:rFonts w:eastAsiaTheme="minorHAnsi" w:cstheme="minorBidi"/>
          <w:noProof/>
          <w:color w:val="auto"/>
          <w:sz w:val="24"/>
          <w:szCs w:val="24"/>
        </w:rPr>
      </w:sdtEndPr>
      <w:sdtContent>
        <w:p w14:paraId="2D23FC53" w14:textId="5FDF95D1" w:rsidR="001A1ED3" w:rsidRDefault="001A1ED3" w:rsidP="001A1ED3">
          <w:pPr>
            <w:pStyle w:val="TOCHeading"/>
            <w:rPr>
              <w:rFonts w:ascii="Roboto" w:hAnsi="Roboto"/>
              <w:b/>
              <w:bCs/>
              <w:sz w:val="36"/>
              <w:szCs w:val="36"/>
            </w:rPr>
          </w:pPr>
          <w:r w:rsidRPr="001A1ED3">
            <w:rPr>
              <w:rFonts w:ascii="Roboto" w:hAnsi="Roboto"/>
              <w:b/>
              <w:bCs/>
              <w:sz w:val="36"/>
              <w:szCs w:val="36"/>
            </w:rPr>
            <w:t>Contents</w:t>
          </w:r>
        </w:p>
        <w:p w14:paraId="5074F469" w14:textId="77777777" w:rsidR="001A1ED3" w:rsidRPr="001A1ED3" w:rsidRDefault="001A1ED3" w:rsidP="001A1ED3">
          <w:pPr>
            <w:pStyle w:val="BodyText"/>
          </w:pPr>
        </w:p>
        <w:p w14:paraId="11C855FE" w14:textId="72167FB1" w:rsidR="00CC68E2" w:rsidRPr="00CC68E2" w:rsidRDefault="001A1ED3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8"/>
              <w:szCs w:val="28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0489240" w:history="1">
            <w:r w:rsidR="00CC68E2" w:rsidRPr="00CC68E2">
              <w:rPr>
                <w:rStyle w:val="Hyperlink"/>
                <w:noProof/>
                <w:sz w:val="28"/>
                <w:szCs w:val="28"/>
              </w:rPr>
              <w:t>Spring REST Web Application Project Digital Game Store Documentation</w:t>
            </w:r>
            <w:r w:rsidR="00CC68E2" w:rsidRPr="00CC68E2">
              <w:rPr>
                <w:noProof/>
                <w:webHidden/>
                <w:sz w:val="28"/>
                <w:szCs w:val="28"/>
              </w:rPr>
              <w:tab/>
            </w:r>
            <w:r w:rsidR="00CC68E2" w:rsidRPr="00CC68E2">
              <w:rPr>
                <w:noProof/>
                <w:webHidden/>
                <w:sz w:val="28"/>
                <w:szCs w:val="28"/>
              </w:rPr>
              <w:fldChar w:fldCharType="begin"/>
            </w:r>
            <w:r w:rsidR="00CC68E2" w:rsidRPr="00CC68E2">
              <w:rPr>
                <w:noProof/>
                <w:webHidden/>
                <w:sz w:val="28"/>
                <w:szCs w:val="28"/>
              </w:rPr>
              <w:instrText xml:space="preserve"> PAGEREF _Toc190489240 \h </w:instrText>
            </w:r>
            <w:r w:rsidR="00CC68E2" w:rsidRPr="00CC68E2">
              <w:rPr>
                <w:noProof/>
                <w:webHidden/>
                <w:sz w:val="28"/>
                <w:szCs w:val="28"/>
              </w:rPr>
            </w:r>
            <w:r w:rsidR="00CC68E2" w:rsidRPr="00CC68E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6C2E">
              <w:rPr>
                <w:noProof/>
                <w:webHidden/>
                <w:sz w:val="28"/>
                <w:szCs w:val="28"/>
              </w:rPr>
              <w:t>1</w:t>
            </w:r>
            <w:r w:rsidR="00CC68E2" w:rsidRPr="00CC68E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D979A09" w14:textId="7476B7E1" w:rsidR="00CC68E2" w:rsidRPr="00CC68E2" w:rsidRDefault="00CC68E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8"/>
              <w:szCs w:val="28"/>
              <w14:ligatures w14:val="standardContextual"/>
            </w:rPr>
          </w:pPr>
          <w:hyperlink w:anchor="_Toc190489241" w:history="1">
            <w:r w:rsidRPr="00CC68E2">
              <w:rPr>
                <w:rStyle w:val="Hyperlink"/>
                <w:noProof/>
                <w:sz w:val="28"/>
                <w:szCs w:val="28"/>
              </w:rPr>
              <w:t>1. Project Overview</w:t>
            </w:r>
            <w:r w:rsidRPr="00CC68E2">
              <w:rPr>
                <w:noProof/>
                <w:webHidden/>
                <w:sz w:val="28"/>
                <w:szCs w:val="28"/>
              </w:rPr>
              <w:tab/>
            </w:r>
            <w:r w:rsidRPr="00CC68E2">
              <w:rPr>
                <w:noProof/>
                <w:webHidden/>
                <w:sz w:val="28"/>
                <w:szCs w:val="28"/>
              </w:rPr>
              <w:fldChar w:fldCharType="begin"/>
            </w:r>
            <w:r w:rsidRPr="00CC68E2">
              <w:rPr>
                <w:noProof/>
                <w:webHidden/>
                <w:sz w:val="28"/>
                <w:szCs w:val="28"/>
              </w:rPr>
              <w:instrText xml:space="preserve"> PAGEREF _Toc190489241 \h </w:instrText>
            </w:r>
            <w:r w:rsidRPr="00CC68E2">
              <w:rPr>
                <w:noProof/>
                <w:webHidden/>
                <w:sz w:val="28"/>
                <w:szCs w:val="28"/>
              </w:rPr>
            </w:r>
            <w:r w:rsidRPr="00CC68E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6C2E">
              <w:rPr>
                <w:noProof/>
                <w:webHidden/>
                <w:sz w:val="28"/>
                <w:szCs w:val="28"/>
              </w:rPr>
              <w:t>4</w:t>
            </w:r>
            <w:r w:rsidRPr="00CC68E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BFD1DEA" w14:textId="07E0CDAE" w:rsidR="00CC68E2" w:rsidRPr="00CC68E2" w:rsidRDefault="00CC68E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8"/>
              <w:szCs w:val="28"/>
              <w14:ligatures w14:val="standardContextual"/>
            </w:rPr>
          </w:pPr>
          <w:hyperlink w:anchor="_Toc190489242" w:history="1">
            <w:r w:rsidRPr="00CC68E2">
              <w:rPr>
                <w:rStyle w:val="Hyperlink"/>
                <w:noProof/>
                <w:sz w:val="28"/>
                <w:szCs w:val="28"/>
              </w:rPr>
              <w:t>1.1 Introduction</w:t>
            </w:r>
            <w:r w:rsidRPr="00CC68E2">
              <w:rPr>
                <w:noProof/>
                <w:webHidden/>
                <w:sz w:val="28"/>
                <w:szCs w:val="28"/>
              </w:rPr>
              <w:tab/>
            </w:r>
            <w:r w:rsidRPr="00CC68E2">
              <w:rPr>
                <w:noProof/>
                <w:webHidden/>
                <w:sz w:val="28"/>
                <w:szCs w:val="28"/>
              </w:rPr>
              <w:fldChar w:fldCharType="begin"/>
            </w:r>
            <w:r w:rsidRPr="00CC68E2">
              <w:rPr>
                <w:noProof/>
                <w:webHidden/>
                <w:sz w:val="28"/>
                <w:szCs w:val="28"/>
              </w:rPr>
              <w:instrText xml:space="preserve"> PAGEREF _Toc190489242 \h </w:instrText>
            </w:r>
            <w:r w:rsidRPr="00CC68E2">
              <w:rPr>
                <w:noProof/>
                <w:webHidden/>
                <w:sz w:val="28"/>
                <w:szCs w:val="28"/>
              </w:rPr>
            </w:r>
            <w:r w:rsidRPr="00CC68E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6C2E">
              <w:rPr>
                <w:noProof/>
                <w:webHidden/>
                <w:sz w:val="28"/>
                <w:szCs w:val="28"/>
              </w:rPr>
              <w:t>4</w:t>
            </w:r>
            <w:r w:rsidRPr="00CC68E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8718142" w14:textId="54BA2641" w:rsidR="00CC68E2" w:rsidRPr="00CC68E2" w:rsidRDefault="00CC68E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8"/>
              <w:szCs w:val="28"/>
              <w14:ligatures w14:val="standardContextual"/>
            </w:rPr>
          </w:pPr>
          <w:hyperlink w:anchor="_Toc190489243" w:history="1">
            <w:r w:rsidRPr="00CC68E2">
              <w:rPr>
                <w:rStyle w:val="Hyperlink"/>
                <w:noProof/>
                <w:sz w:val="28"/>
                <w:szCs w:val="28"/>
              </w:rPr>
              <w:t>1.2 System Architecture</w:t>
            </w:r>
            <w:r w:rsidRPr="00CC68E2">
              <w:rPr>
                <w:noProof/>
                <w:webHidden/>
                <w:sz w:val="28"/>
                <w:szCs w:val="28"/>
              </w:rPr>
              <w:tab/>
            </w:r>
            <w:r w:rsidRPr="00CC68E2">
              <w:rPr>
                <w:noProof/>
                <w:webHidden/>
                <w:sz w:val="28"/>
                <w:szCs w:val="28"/>
              </w:rPr>
              <w:fldChar w:fldCharType="begin"/>
            </w:r>
            <w:r w:rsidRPr="00CC68E2">
              <w:rPr>
                <w:noProof/>
                <w:webHidden/>
                <w:sz w:val="28"/>
                <w:szCs w:val="28"/>
              </w:rPr>
              <w:instrText xml:space="preserve"> PAGEREF _Toc190489243 \h </w:instrText>
            </w:r>
            <w:r w:rsidRPr="00CC68E2">
              <w:rPr>
                <w:noProof/>
                <w:webHidden/>
                <w:sz w:val="28"/>
                <w:szCs w:val="28"/>
              </w:rPr>
            </w:r>
            <w:r w:rsidRPr="00CC68E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6C2E">
              <w:rPr>
                <w:noProof/>
                <w:webHidden/>
                <w:sz w:val="28"/>
                <w:szCs w:val="28"/>
              </w:rPr>
              <w:t>4</w:t>
            </w:r>
            <w:r w:rsidRPr="00CC68E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578A65B" w14:textId="1B51C08C" w:rsidR="00CC68E2" w:rsidRPr="00CC68E2" w:rsidRDefault="00CC68E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8"/>
              <w:szCs w:val="28"/>
              <w14:ligatures w14:val="standardContextual"/>
            </w:rPr>
          </w:pPr>
          <w:hyperlink w:anchor="_Toc190489244" w:history="1">
            <w:r w:rsidRPr="00CC68E2">
              <w:rPr>
                <w:rStyle w:val="Hyperlink"/>
                <w:noProof/>
                <w:sz w:val="28"/>
                <w:szCs w:val="28"/>
              </w:rPr>
              <w:t>1.3 Technology Stack</w:t>
            </w:r>
            <w:r w:rsidRPr="00CC68E2">
              <w:rPr>
                <w:noProof/>
                <w:webHidden/>
                <w:sz w:val="28"/>
                <w:szCs w:val="28"/>
              </w:rPr>
              <w:tab/>
            </w:r>
            <w:r w:rsidRPr="00CC68E2">
              <w:rPr>
                <w:noProof/>
                <w:webHidden/>
                <w:sz w:val="28"/>
                <w:szCs w:val="28"/>
              </w:rPr>
              <w:fldChar w:fldCharType="begin"/>
            </w:r>
            <w:r w:rsidRPr="00CC68E2">
              <w:rPr>
                <w:noProof/>
                <w:webHidden/>
                <w:sz w:val="28"/>
                <w:szCs w:val="28"/>
              </w:rPr>
              <w:instrText xml:space="preserve"> PAGEREF _Toc190489244 \h </w:instrText>
            </w:r>
            <w:r w:rsidRPr="00CC68E2">
              <w:rPr>
                <w:noProof/>
                <w:webHidden/>
                <w:sz w:val="28"/>
                <w:szCs w:val="28"/>
              </w:rPr>
            </w:r>
            <w:r w:rsidRPr="00CC68E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6C2E">
              <w:rPr>
                <w:noProof/>
                <w:webHidden/>
                <w:sz w:val="28"/>
                <w:szCs w:val="28"/>
              </w:rPr>
              <w:t>4</w:t>
            </w:r>
            <w:r w:rsidRPr="00CC68E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092C1AF" w14:textId="06A62D90" w:rsidR="00CC68E2" w:rsidRPr="00CC68E2" w:rsidRDefault="00CC68E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8"/>
              <w:szCs w:val="28"/>
              <w14:ligatures w14:val="standardContextual"/>
            </w:rPr>
          </w:pPr>
          <w:hyperlink w:anchor="_Toc190489245" w:history="1">
            <w:r w:rsidRPr="00CC68E2">
              <w:rPr>
                <w:rStyle w:val="Hyperlink"/>
                <w:noProof/>
                <w:sz w:val="28"/>
                <w:szCs w:val="28"/>
              </w:rPr>
              <w:t>1.4 Project Structure</w:t>
            </w:r>
            <w:r w:rsidRPr="00CC68E2">
              <w:rPr>
                <w:noProof/>
                <w:webHidden/>
                <w:sz w:val="28"/>
                <w:szCs w:val="28"/>
              </w:rPr>
              <w:tab/>
            </w:r>
            <w:r w:rsidRPr="00CC68E2">
              <w:rPr>
                <w:noProof/>
                <w:webHidden/>
                <w:sz w:val="28"/>
                <w:szCs w:val="28"/>
              </w:rPr>
              <w:fldChar w:fldCharType="begin"/>
            </w:r>
            <w:r w:rsidRPr="00CC68E2">
              <w:rPr>
                <w:noProof/>
                <w:webHidden/>
                <w:sz w:val="28"/>
                <w:szCs w:val="28"/>
              </w:rPr>
              <w:instrText xml:space="preserve"> PAGEREF _Toc190489245 \h </w:instrText>
            </w:r>
            <w:r w:rsidRPr="00CC68E2">
              <w:rPr>
                <w:noProof/>
                <w:webHidden/>
                <w:sz w:val="28"/>
                <w:szCs w:val="28"/>
              </w:rPr>
            </w:r>
            <w:r w:rsidRPr="00CC68E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6C2E">
              <w:rPr>
                <w:noProof/>
                <w:webHidden/>
                <w:sz w:val="28"/>
                <w:szCs w:val="28"/>
              </w:rPr>
              <w:t>5</w:t>
            </w:r>
            <w:r w:rsidRPr="00CC68E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91D1B22" w14:textId="0593B150" w:rsidR="00CC68E2" w:rsidRPr="00CC68E2" w:rsidRDefault="00CC68E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8"/>
              <w:szCs w:val="28"/>
              <w14:ligatures w14:val="standardContextual"/>
            </w:rPr>
          </w:pPr>
          <w:hyperlink w:anchor="_Toc190489246" w:history="1">
            <w:r w:rsidRPr="00CC68E2">
              <w:rPr>
                <w:rStyle w:val="Hyperlink"/>
                <w:noProof/>
                <w:sz w:val="28"/>
                <w:szCs w:val="28"/>
              </w:rPr>
              <w:t>2. Database Design</w:t>
            </w:r>
            <w:r w:rsidRPr="00CC68E2">
              <w:rPr>
                <w:noProof/>
                <w:webHidden/>
                <w:sz w:val="28"/>
                <w:szCs w:val="28"/>
              </w:rPr>
              <w:tab/>
            </w:r>
            <w:r w:rsidRPr="00CC68E2">
              <w:rPr>
                <w:noProof/>
                <w:webHidden/>
                <w:sz w:val="28"/>
                <w:szCs w:val="28"/>
              </w:rPr>
              <w:fldChar w:fldCharType="begin"/>
            </w:r>
            <w:r w:rsidRPr="00CC68E2">
              <w:rPr>
                <w:noProof/>
                <w:webHidden/>
                <w:sz w:val="28"/>
                <w:szCs w:val="28"/>
              </w:rPr>
              <w:instrText xml:space="preserve"> PAGEREF _Toc190489246 \h </w:instrText>
            </w:r>
            <w:r w:rsidRPr="00CC68E2">
              <w:rPr>
                <w:noProof/>
                <w:webHidden/>
                <w:sz w:val="28"/>
                <w:szCs w:val="28"/>
              </w:rPr>
            </w:r>
            <w:r w:rsidRPr="00CC68E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6C2E">
              <w:rPr>
                <w:noProof/>
                <w:webHidden/>
                <w:sz w:val="28"/>
                <w:szCs w:val="28"/>
              </w:rPr>
              <w:t>6</w:t>
            </w:r>
            <w:r w:rsidRPr="00CC68E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CA6C8E8" w14:textId="15AE9663" w:rsidR="00CC68E2" w:rsidRPr="00CC68E2" w:rsidRDefault="00CC68E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8"/>
              <w:szCs w:val="28"/>
              <w14:ligatures w14:val="standardContextual"/>
            </w:rPr>
          </w:pPr>
          <w:hyperlink w:anchor="_Toc190489247" w:history="1">
            <w:r w:rsidRPr="00CC68E2">
              <w:rPr>
                <w:rStyle w:val="Hyperlink"/>
                <w:noProof/>
                <w:sz w:val="28"/>
                <w:szCs w:val="28"/>
              </w:rPr>
              <w:t>2.1 Database Schema</w:t>
            </w:r>
            <w:r w:rsidRPr="00CC68E2">
              <w:rPr>
                <w:noProof/>
                <w:webHidden/>
                <w:sz w:val="28"/>
                <w:szCs w:val="28"/>
              </w:rPr>
              <w:tab/>
            </w:r>
            <w:r w:rsidRPr="00CC68E2">
              <w:rPr>
                <w:noProof/>
                <w:webHidden/>
                <w:sz w:val="28"/>
                <w:szCs w:val="28"/>
              </w:rPr>
              <w:fldChar w:fldCharType="begin"/>
            </w:r>
            <w:r w:rsidRPr="00CC68E2">
              <w:rPr>
                <w:noProof/>
                <w:webHidden/>
                <w:sz w:val="28"/>
                <w:szCs w:val="28"/>
              </w:rPr>
              <w:instrText xml:space="preserve"> PAGEREF _Toc190489247 \h </w:instrText>
            </w:r>
            <w:r w:rsidRPr="00CC68E2">
              <w:rPr>
                <w:noProof/>
                <w:webHidden/>
                <w:sz w:val="28"/>
                <w:szCs w:val="28"/>
              </w:rPr>
            </w:r>
            <w:r w:rsidRPr="00CC68E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6C2E">
              <w:rPr>
                <w:noProof/>
                <w:webHidden/>
                <w:sz w:val="28"/>
                <w:szCs w:val="28"/>
              </w:rPr>
              <w:t>6</w:t>
            </w:r>
            <w:r w:rsidRPr="00CC68E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5765927" w14:textId="60D01A01" w:rsidR="00CC68E2" w:rsidRPr="00CC68E2" w:rsidRDefault="00CC68E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8"/>
              <w:szCs w:val="28"/>
              <w14:ligatures w14:val="standardContextual"/>
            </w:rPr>
          </w:pPr>
          <w:hyperlink w:anchor="_Toc190489248" w:history="1">
            <w:r w:rsidRPr="00CC68E2">
              <w:rPr>
                <w:rStyle w:val="Hyperlink"/>
                <w:noProof/>
                <w:sz w:val="28"/>
                <w:szCs w:val="28"/>
              </w:rPr>
              <w:t>2.2 Table Structures</w:t>
            </w:r>
            <w:r w:rsidRPr="00CC68E2">
              <w:rPr>
                <w:noProof/>
                <w:webHidden/>
                <w:sz w:val="28"/>
                <w:szCs w:val="28"/>
              </w:rPr>
              <w:tab/>
            </w:r>
            <w:r w:rsidRPr="00CC68E2">
              <w:rPr>
                <w:noProof/>
                <w:webHidden/>
                <w:sz w:val="28"/>
                <w:szCs w:val="28"/>
              </w:rPr>
              <w:fldChar w:fldCharType="begin"/>
            </w:r>
            <w:r w:rsidRPr="00CC68E2">
              <w:rPr>
                <w:noProof/>
                <w:webHidden/>
                <w:sz w:val="28"/>
                <w:szCs w:val="28"/>
              </w:rPr>
              <w:instrText xml:space="preserve"> PAGEREF _Toc190489248 \h </w:instrText>
            </w:r>
            <w:r w:rsidRPr="00CC68E2">
              <w:rPr>
                <w:noProof/>
                <w:webHidden/>
                <w:sz w:val="28"/>
                <w:szCs w:val="28"/>
              </w:rPr>
            </w:r>
            <w:r w:rsidRPr="00CC68E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6C2E">
              <w:rPr>
                <w:noProof/>
                <w:webHidden/>
                <w:sz w:val="28"/>
                <w:szCs w:val="28"/>
              </w:rPr>
              <w:t>6</w:t>
            </w:r>
            <w:r w:rsidRPr="00CC68E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8470416" w14:textId="6AF39495" w:rsidR="00CC68E2" w:rsidRPr="00CC68E2" w:rsidRDefault="00CC68E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8"/>
              <w:szCs w:val="28"/>
              <w14:ligatures w14:val="standardContextual"/>
            </w:rPr>
          </w:pPr>
          <w:hyperlink w:anchor="_Toc190489249" w:history="1">
            <w:r w:rsidRPr="00CC68E2">
              <w:rPr>
                <w:rStyle w:val="Hyperlink"/>
                <w:noProof/>
                <w:sz w:val="28"/>
                <w:szCs w:val="28"/>
              </w:rPr>
              <w:t>2.3 Key Features</w:t>
            </w:r>
            <w:r w:rsidRPr="00CC68E2">
              <w:rPr>
                <w:noProof/>
                <w:webHidden/>
                <w:sz w:val="28"/>
                <w:szCs w:val="28"/>
              </w:rPr>
              <w:tab/>
            </w:r>
            <w:r w:rsidRPr="00CC68E2">
              <w:rPr>
                <w:noProof/>
                <w:webHidden/>
                <w:sz w:val="28"/>
                <w:szCs w:val="28"/>
              </w:rPr>
              <w:fldChar w:fldCharType="begin"/>
            </w:r>
            <w:r w:rsidRPr="00CC68E2">
              <w:rPr>
                <w:noProof/>
                <w:webHidden/>
                <w:sz w:val="28"/>
                <w:szCs w:val="28"/>
              </w:rPr>
              <w:instrText xml:space="preserve"> PAGEREF _Toc190489249 \h </w:instrText>
            </w:r>
            <w:r w:rsidRPr="00CC68E2">
              <w:rPr>
                <w:noProof/>
                <w:webHidden/>
                <w:sz w:val="28"/>
                <w:szCs w:val="28"/>
              </w:rPr>
            </w:r>
            <w:r w:rsidRPr="00CC68E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6C2E">
              <w:rPr>
                <w:noProof/>
                <w:webHidden/>
                <w:sz w:val="28"/>
                <w:szCs w:val="28"/>
              </w:rPr>
              <w:t>7</w:t>
            </w:r>
            <w:r w:rsidRPr="00CC68E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7748E70" w14:textId="6F3DA2CC" w:rsidR="00CC68E2" w:rsidRPr="00CC68E2" w:rsidRDefault="00CC68E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8"/>
              <w:szCs w:val="28"/>
              <w14:ligatures w14:val="standardContextual"/>
            </w:rPr>
          </w:pPr>
          <w:hyperlink w:anchor="_Toc190489250" w:history="1">
            <w:r w:rsidRPr="00CC68E2">
              <w:rPr>
                <w:rStyle w:val="Hyperlink"/>
                <w:noProof/>
                <w:sz w:val="28"/>
                <w:szCs w:val="28"/>
              </w:rPr>
              <w:t>2.4 Docker Configuration</w:t>
            </w:r>
            <w:r w:rsidRPr="00CC68E2">
              <w:rPr>
                <w:noProof/>
                <w:webHidden/>
                <w:sz w:val="28"/>
                <w:szCs w:val="28"/>
              </w:rPr>
              <w:tab/>
            </w:r>
            <w:r w:rsidRPr="00CC68E2">
              <w:rPr>
                <w:noProof/>
                <w:webHidden/>
                <w:sz w:val="28"/>
                <w:szCs w:val="28"/>
              </w:rPr>
              <w:fldChar w:fldCharType="begin"/>
            </w:r>
            <w:r w:rsidRPr="00CC68E2">
              <w:rPr>
                <w:noProof/>
                <w:webHidden/>
                <w:sz w:val="28"/>
                <w:szCs w:val="28"/>
              </w:rPr>
              <w:instrText xml:space="preserve"> PAGEREF _Toc190489250 \h </w:instrText>
            </w:r>
            <w:r w:rsidRPr="00CC68E2">
              <w:rPr>
                <w:noProof/>
                <w:webHidden/>
                <w:sz w:val="28"/>
                <w:szCs w:val="28"/>
              </w:rPr>
            </w:r>
            <w:r w:rsidRPr="00CC68E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6C2E">
              <w:rPr>
                <w:noProof/>
                <w:webHidden/>
                <w:sz w:val="28"/>
                <w:szCs w:val="28"/>
              </w:rPr>
              <w:t>7</w:t>
            </w:r>
            <w:r w:rsidRPr="00CC68E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D8965B5" w14:textId="26DC334B" w:rsidR="00CC68E2" w:rsidRPr="00CC68E2" w:rsidRDefault="00CC68E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8"/>
              <w:szCs w:val="28"/>
              <w14:ligatures w14:val="standardContextual"/>
            </w:rPr>
          </w:pPr>
          <w:hyperlink w:anchor="_Toc190489251" w:history="1">
            <w:r w:rsidRPr="00CC68E2">
              <w:rPr>
                <w:rStyle w:val="Hyperlink"/>
                <w:noProof/>
                <w:sz w:val="28"/>
                <w:szCs w:val="28"/>
              </w:rPr>
              <w:t>3. Backend API Design (digitalgamestore)</w:t>
            </w:r>
            <w:r w:rsidRPr="00CC68E2">
              <w:rPr>
                <w:noProof/>
                <w:webHidden/>
                <w:sz w:val="28"/>
                <w:szCs w:val="28"/>
              </w:rPr>
              <w:tab/>
            </w:r>
            <w:r w:rsidRPr="00CC68E2">
              <w:rPr>
                <w:noProof/>
                <w:webHidden/>
                <w:sz w:val="28"/>
                <w:szCs w:val="28"/>
              </w:rPr>
              <w:fldChar w:fldCharType="begin"/>
            </w:r>
            <w:r w:rsidRPr="00CC68E2">
              <w:rPr>
                <w:noProof/>
                <w:webHidden/>
                <w:sz w:val="28"/>
                <w:szCs w:val="28"/>
              </w:rPr>
              <w:instrText xml:space="preserve"> PAGEREF _Toc190489251 \h </w:instrText>
            </w:r>
            <w:r w:rsidRPr="00CC68E2">
              <w:rPr>
                <w:noProof/>
                <w:webHidden/>
                <w:sz w:val="28"/>
                <w:szCs w:val="28"/>
              </w:rPr>
            </w:r>
            <w:r w:rsidRPr="00CC68E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6C2E">
              <w:rPr>
                <w:noProof/>
                <w:webHidden/>
                <w:sz w:val="28"/>
                <w:szCs w:val="28"/>
              </w:rPr>
              <w:t>8</w:t>
            </w:r>
            <w:r w:rsidRPr="00CC68E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B0FB6E2" w14:textId="23F14FC4" w:rsidR="00CC68E2" w:rsidRPr="00CC68E2" w:rsidRDefault="00CC68E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8"/>
              <w:szCs w:val="28"/>
              <w14:ligatures w14:val="standardContextual"/>
            </w:rPr>
          </w:pPr>
          <w:hyperlink w:anchor="_Toc190489252" w:history="1">
            <w:r w:rsidRPr="00CC68E2">
              <w:rPr>
                <w:rStyle w:val="Hyperlink"/>
                <w:noProof/>
                <w:sz w:val="28"/>
                <w:szCs w:val="28"/>
              </w:rPr>
              <w:t>3.1 REST API Overview</w:t>
            </w:r>
            <w:r w:rsidRPr="00CC68E2">
              <w:rPr>
                <w:noProof/>
                <w:webHidden/>
                <w:sz w:val="28"/>
                <w:szCs w:val="28"/>
              </w:rPr>
              <w:tab/>
            </w:r>
            <w:r w:rsidRPr="00CC68E2">
              <w:rPr>
                <w:noProof/>
                <w:webHidden/>
                <w:sz w:val="28"/>
                <w:szCs w:val="28"/>
              </w:rPr>
              <w:fldChar w:fldCharType="begin"/>
            </w:r>
            <w:r w:rsidRPr="00CC68E2">
              <w:rPr>
                <w:noProof/>
                <w:webHidden/>
                <w:sz w:val="28"/>
                <w:szCs w:val="28"/>
              </w:rPr>
              <w:instrText xml:space="preserve"> PAGEREF _Toc190489252 \h </w:instrText>
            </w:r>
            <w:r w:rsidRPr="00CC68E2">
              <w:rPr>
                <w:noProof/>
                <w:webHidden/>
                <w:sz w:val="28"/>
                <w:szCs w:val="28"/>
              </w:rPr>
            </w:r>
            <w:r w:rsidRPr="00CC68E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6C2E">
              <w:rPr>
                <w:noProof/>
                <w:webHidden/>
                <w:sz w:val="28"/>
                <w:szCs w:val="28"/>
              </w:rPr>
              <w:t>8</w:t>
            </w:r>
            <w:r w:rsidRPr="00CC68E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4E7C5AF" w14:textId="0C74ACE4" w:rsidR="00CC68E2" w:rsidRPr="00CC68E2" w:rsidRDefault="00CC68E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8"/>
              <w:szCs w:val="28"/>
              <w14:ligatures w14:val="standardContextual"/>
            </w:rPr>
          </w:pPr>
          <w:hyperlink w:anchor="_Toc190489253" w:history="1">
            <w:r w:rsidRPr="00CC68E2">
              <w:rPr>
                <w:rStyle w:val="Hyperlink"/>
                <w:noProof/>
                <w:sz w:val="28"/>
                <w:szCs w:val="28"/>
              </w:rPr>
              <w:t>3.2 API Endpoints</w:t>
            </w:r>
            <w:r w:rsidRPr="00CC68E2">
              <w:rPr>
                <w:noProof/>
                <w:webHidden/>
                <w:sz w:val="28"/>
                <w:szCs w:val="28"/>
              </w:rPr>
              <w:tab/>
            </w:r>
            <w:r w:rsidRPr="00CC68E2">
              <w:rPr>
                <w:noProof/>
                <w:webHidden/>
                <w:sz w:val="28"/>
                <w:szCs w:val="28"/>
              </w:rPr>
              <w:fldChar w:fldCharType="begin"/>
            </w:r>
            <w:r w:rsidRPr="00CC68E2">
              <w:rPr>
                <w:noProof/>
                <w:webHidden/>
                <w:sz w:val="28"/>
                <w:szCs w:val="28"/>
              </w:rPr>
              <w:instrText xml:space="preserve"> PAGEREF _Toc190489253 \h </w:instrText>
            </w:r>
            <w:r w:rsidRPr="00CC68E2">
              <w:rPr>
                <w:noProof/>
                <w:webHidden/>
                <w:sz w:val="28"/>
                <w:szCs w:val="28"/>
              </w:rPr>
            </w:r>
            <w:r w:rsidRPr="00CC68E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6C2E">
              <w:rPr>
                <w:noProof/>
                <w:webHidden/>
                <w:sz w:val="28"/>
                <w:szCs w:val="28"/>
              </w:rPr>
              <w:t>8</w:t>
            </w:r>
            <w:r w:rsidRPr="00CC68E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A978C4A" w14:textId="2E4E3826" w:rsidR="00CC68E2" w:rsidRPr="00CC68E2" w:rsidRDefault="00CC68E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8"/>
              <w:szCs w:val="28"/>
              <w14:ligatures w14:val="standardContextual"/>
            </w:rPr>
          </w:pPr>
          <w:hyperlink w:anchor="_Toc190489254" w:history="1">
            <w:r w:rsidRPr="00CC68E2">
              <w:rPr>
                <w:rStyle w:val="Hyperlink"/>
                <w:noProof/>
                <w:sz w:val="28"/>
                <w:szCs w:val="28"/>
              </w:rPr>
              <w:t>3.3 Entity Classes</w:t>
            </w:r>
            <w:r w:rsidRPr="00CC68E2">
              <w:rPr>
                <w:noProof/>
                <w:webHidden/>
                <w:sz w:val="28"/>
                <w:szCs w:val="28"/>
              </w:rPr>
              <w:tab/>
            </w:r>
            <w:r w:rsidRPr="00CC68E2">
              <w:rPr>
                <w:noProof/>
                <w:webHidden/>
                <w:sz w:val="28"/>
                <w:szCs w:val="28"/>
              </w:rPr>
              <w:fldChar w:fldCharType="begin"/>
            </w:r>
            <w:r w:rsidRPr="00CC68E2">
              <w:rPr>
                <w:noProof/>
                <w:webHidden/>
                <w:sz w:val="28"/>
                <w:szCs w:val="28"/>
              </w:rPr>
              <w:instrText xml:space="preserve"> PAGEREF _Toc190489254 \h </w:instrText>
            </w:r>
            <w:r w:rsidRPr="00CC68E2">
              <w:rPr>
                <w:noProof/>
                <w:webHidden/>
                <w:sz w:val="28"/>
                <w:szCs w:val="28"/>
              </w:rPr>
            </w:r>
            <w:r w:rsidRPr="00CC68E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6C2E">
              <w:rPr>
                <w:noProof/>
                <w:webHidden/>
                <w:sz w:val="28"/>
                <w:szCs w:val="28"/>
              </w:rPr>
              <w:t>9</w:t>
            </w:r>
            <w:r w:rsidRPr="00CC68E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2EDB1D3" w14:textId="10FEA861" w:rsidR="00CC68E2" w:rsidRPr="00CC68E2" w:rsidRDefault="00CC68E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8"/>
              <w:szCs w:val="28"/>
              <w14:ligatures w14:val="standardContextual"/>
            </w:rPr>
          </w:pPr>
          <w:hyperlink w:anchor="_Toc190489255" w:history="1">
            <w:r w:rsidRPr="00CC68E2">
              <w:rPr>
                <w:rStyle w:val="Hyperlink"/>
                <w:noProof/>
                <w:sz w:val="28"/>
                <w:szCs w:val="28"/>
              </w:rPr>
              <w:t>3.4 Repository Layer</w:t>
            </w:r>
            <w:r w:rsidRPr="00CC68E2">
              <w:rPr>
                <w:noProof/>
                <w:webHidden/>
                <w:sz w:val="28"/>
                <w:szCs w:val="28"/>
              </w:rPr>
              <w:tab/>
            </w:r>
            <w:r w:rsidRPr="00CC68E2">
              <w:rPr>
                <w:noProof/>
                <w:webHidden/>
                <w:sz w:val="28"/>
                <w:szCs w:val="28"/>
              </w:rPr>
              <w:fldChar w:fldCharType="begin"/>
            </w:r>
            <w:r w:rsidRPr="00CC68E2">
              <w:rPr>
                <w:noProof/>
                <w:webHidden/>
                <w:sz w:val="28"/>
                <w:szCs w:val="28"/>
              </w:rPr>
              <w:instrText xml:space="preserve"> PAGEREF _Toc190489255 \h </w:instrText>
            </w:r>
            <w:r w:rsidRPr="00CC68E2">
              <w:rPr>
                <w:noProof/>
                <w:webHidden/>
                <w:sz w:val="28"/>
                <w:szCs w:val="28"/>
              </w:rPr>
            </w:r>
            <w:r w:rsidRPr="00CC68E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6C2E">
              <w:rPr>
                <w:noProof/>
                <w:webHidden/>
                <w:sz w:val="28"/>
                <w:szCs w:val="28"/>
              </w:rPr>
              <w:t>10</w:t>
            </w:r>
            <w:r w:rsidRPr="00CC68E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3CBB54F" w14:textId="32FA1A9E" w:rsidR="00CC68E2" w:rsidRPr="00CC68E2" w:rsidRDefault="00CC68E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8"/>
              <w:szCs w:val="28"/>
              <w14:ligatures w14:val="standardContextual"/>
            </w:rPr>
          </w:pPr>
          <w:hyperlink w:anchor="_Toc190489256" w:history="1">
            <w:r w:rsidRPr="00CC68E2">
              <w:rPr>
                <w:rStyle w:val="Hyperlink"/>
                <w:noProof/>
                <w:sz w:val="28"/>
                <w:szCs w:val="28"/>
              </w:rPr>
              <w:t>3.5 Error Handling</w:t>
            </w:r>
            <w:r w:rsidRPr="00CC68E2">
              <w:rPr>
                <w:noProof/>
                <w:webHidden/>
                <w:sz w:val="28"/>
                <w:szCs w:val="28"/>
              </w:rPr>
              <w:tab/>
            </w:r>
            <w:r w:rsidRPr="00CC68E2">
              <w:rPr>
                <w:noProof/>
                <w:webHidden/>
                <w:sz w:val="28"/>
                <w:szCs w:val="28"/>
              </w:rPr>
              <w:fldChar w:fldCharType="begin"/>
            </w:r>
            <w:r w:rsidRPr="00CC68E2">
              <w:rPr>
                <w:noProof/>
                <w:webHidden/>
                <w:sz w:val="28"/>
                <w:szCs w:val="28"/>
              </w:rPr>
              <w:instrText xml:space="preserve"> PAGEREF _Toc190489256 \h </w:instrText>
            </w:r>
            <w:r w:rsidRPr="00CC68E2">
              <w:rPr>
                <w:noProof/>
                <w:webHidden/>
                <w:sz w:val="28"/>
                <w:szCs w:val="28"/>
              </w:rPr>
            </w:r>
            <w:r w:rsidRPr="00CC68E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6C2E">
              <w:rPr>
                <w:noProof/>
                <w:webHidden/>
                <w:sz w:val="28"/>
                <w:szCs w:val="28"/>
              </w:rPr>
              <w:t>10</w:t>
            </w:r>
            <w:r w:rsidRPr="00CC68E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8F76062" w14:textId="71B99013" w:rsidR="00CC68E2" w:rsidRPr="00CC68E2" w:rsidRDefault="00CC68E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8"/>
              <w:szCs w:val="28"/>
              <w14:ligatures w14:val="standardContextual"/>
            </w:rPr>
          </w:pPr>
          <w:hyperlink w:anchor="_Toc190489257" w:history="1">
            <w:r w:rsidRPr="00CC68E2">
              <w:rPr>
                <w:rStyle w:val="Hyperlink"/>
                <w:noProof/>
                <w:sz w:val="28"/>
                <w:szCs w:val="28"/>
              </w:rPr>
              <w:t>4. Frontend Application Design (digitalgamestoreclientapplication)</w:t>
            </w:r>
            <w:r w:rsidRPr="00CC68E2">
              <w:rPr>
                <w:noProof/>
                <w:webHidden/>
                <w:sz w:val="28"/>
                <w:szCs w:val="28"/>
              </w:rPr>
              <w:tab/>
            </w:r>
            <w:r w:rsidRPr="00CC68E2">
              <w:rPr>
                <w:noProof/>
                <w:webHidden/>
                <w:sz w:val="28"/>
                <w:szCs w:val="28"/>
              </w:rPr>
              <w:fldChar w:fldCharType="begin"/>
            </w:r>
            <w:r w:rsidRPr="00CC68E2">
              <w:rPr>
                <w:noProof/>
                <w:webHidden/>
                <w:sz w:val="28"/>
                <w:szCs w:val="28"/>
              </w:rPr>
              <w:instrText xml:space="preserve"> PAGEREF _Toc190489257 \h </w:instrText>
            </w:r>
            <w:r w:rsidRPr="00CC68E2">
              <w:rPr>
                <w:noProof/>
                <w:webHidden/>
                <w:sz w:val="28"/>
                <w:szCs w:val="28"/>
              </w:rPr>
            </w:r>
            <w:r w:rsidRPr="00CC68E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6C2E">
              <w:rPr>
                <w:noProof/>
                <w:webHidden/>
                <w:sz w:val="28"/>
                <w:szCs w:val="28"/>
              </w:rPr>
              <w:t>12</w:t>
            </w:r>
            <w:r w:rsidRPr="00CC68E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5394A6C" w14:textId="039D8779" w:rsidR="00CC68E2" w:rsidRPr="00CC68E2" w:rsidRDefault="00CC68E2">
          <w:pPr>
            <w:pStyle w:val="TOC3"/>
            <w:tabs>
              <w:tab w:val="left" w:pos="120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8"/>
              <w:szCs w:val="28"/>
              <w14:ligatures w14:val="standardContextual"/>
            </w:rPr>
          </w:pPr>
          <w:hyperlink w:anchor="_Toc190489258" w:history="1">
            <w:r w:rsidRPr="00CC68E2">
              <w:rPr>
                <w:rStyle w:val="Hyperlink"/>
                <w:noProof/>
                <w:sz w:val="28"/>
                <w:szCs w:val="28"/>
              </w:rPr>
              <w:t>4.1</w:t>
            </w:r>
            <w:r w:rsidRPr="00CC68E2">
              <w:rPr>
                <w:rFonts w:asciiTheme="minorHAnsi" w:eastAsiaTheme="minorEastAsia" w:hAnsiTheme="minorHAnsi"/>
                <w:noProof/>
                <w:kern w:val="2"/>
                <w:sz w:val="28"/>
                <w:szCs w:val="28"/>
                <w14:ligatures w14:val="standardContextual"/>
              </w:rPr>
              <w:tab/>
            </w:r>
            <w:r w:rsidRPr="00CC68E2">
              <w:rPr>
                <w:rStyle w:val="Hyperlink"/>
                <w:noProof/>
                <w:sz w:val="28"/>
                <w:szCs w:val="28"/>
              </w:rPr>
              <w:t>Application Flow</w:t>
            </w:r>
            <w:r w:rsidRPr="00CC68E2">
              <w:rPr>
                <w:noProof/>
                <w:webHidden/>
                <w:sz w:val="28"/>
                <w:szCs w:val="28"/>
              </w:rPr>
              <w:tab/>
            </w:r>
            <w:r w:rsidRPr="00CC68E2">
              <w:rPr>
                <w:noProof/>
                <w:webHidden/>
                <w:sz w:val="28"/>
                <w:szCs w:val="28"/>
              </w:rPr>
              <w:fldChar w:fldCharType="begin"/>
            </w:r>
            <w:r w:rsidRPr="00CC68E2">
              <w:rPr>
                <w:noProof/>
                <w:webHidden/>
                <w:sz w:val="28"/>
                <w:szCs w:val="28"/>
              </w:rPr>
              <w:instrText xml:space="preserve"> PAGEREF _Toc190489258 \h </w:instrText>
            </w:r>
            <w:r w:rsidRPr="00CC68E2">
              <w:rPr>
                <w:noProof/>
                <w:webHidden/>
                <w:sz w:val="28"/>
                <w:szCs w:val="28"/>
              </w:rPr>
            </w:r>
            <w:r w:rsidRPr="00CC68E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6C2E">
              <w:rPr>
                <w:noProof/>
                <w:webHidden/>
                <w:sz w:val="28"/>
                <w:szCs w:val="28"/>
              </w:rPr>
              <w:t>12</w:t>
            </w:r>
            <w:r w:rsidRPr="00CC68E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1E8DB43" w14:textId="66BE832F" w:rsidR="00CC68E2" w:rsidRPr="00CC68E2" w:rsidRDefault="00CC68E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8"/>
              <w:szCs w:val="28"/>
              <w14:ligatures w14:val="standardContextual"/>
            </w:rPr>
          </w:pPr>
          <w:hyperlink w:anchor="_Toc190489259" w:history="1">
            <w:r w:rsidRPr="00CC68E2">
              <w:rPr>
                <w:rStyle w:val="Hyperlink"/>
                <w:noProof/>
                <w:sz w:val="28"/>
                <w:szCs w:val="28"/>
              </w:rPr>
              <w:t>4.2 Security Configuration</w:t>
            </w:r>
            <w:r w:rsidRPr="00CC68E2">
              <w:rPr>
                <w:noProof/>
                <w:webHidden/>
                <w:sz w:val="28"/>
                <w:szCs w:val="28"/>
              </w:rPr>
              <w:tab/>
            </w:r>
            <w:r w:rsidRPr="00CC68E2">
              <w:rPr>
                <w:noProof/>
                <w:webHidden/>
                <w:sz w:val="28"/>
                <w:szCs w:val="28"/>
              </w:rPr>
              <w:fldChar w:fldCharType="begin"/>
            </w:r>
            <w:r w:rsidRPr="00CC68E2">
              <w:rPr>
                <w:noProof/>
                <w:webHidden/>
                <w:sz w:val="28"/>
                <w:szCs w:val="28"/>
              </w:rPr>
              <w:instrText xml:space="preserve"> PAGEREF _Toc190489259 \h </w:instrText>
            </w:r>
            <w:r w:rsidRPr="00CC68E2">
              <w:rPr>
                <w:noProof/>
                <w:webHidden/>
                <w:sz w:val="28"/>
                <w:szCs w:val="28"/>
              </w:rPr>
            </w:r>
            <w:r w:rsidRPr="00CC68E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6C2E">
              <w:rPr>
                <w:noProof/>
                <w:webHidden/>
                <w:sz w:val="28"/>
                <w:szCs w:val="28"/>
              </w:rPr>
              <w:t>12</w:t>
            </w:r>
            <w:r w:rsidRPr="00CC68E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D3084DE" w14:textId="74B01020" w:rsidR="00CC68E2" w:rsidRPr="00CC68E2" w:rsidRDefault="00CC68E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8"/>
              <w:szCs w:val="28"/>
              <w14:ligatures w14:val="standardContextual"/>
            </w:rPr>
          </w:pPr>
          <w:hyperlink w:anchor="_Toc190489260" w:history="1">
            <w:r w:rsidRPr="00CC68E2">
              <w:rPr>
                <w:rStyle w:val="Hyperlink"/>
                <w:noProof/>
                <w:sz w:val="28"/>
                <w:szCs w:val="28"/>
              </w:rPr>
              <w:t>4.3 Service Layer</w:t>
            </w:r>
            <w:r w:rsidRPr="00CC68E2">
              <w:rPr>
                <w:noProof/>
                <w:webHidden/>
                <w:sz w:val="28"/>
                <w:szCs w:val="28"/>
              </w:rPr>
              <w:tab/>
            </w:r>
            <w:r w:rsidRPr="00CC68E2">
              <w:rPr>
                <w:noProof/>
                <w:webHidden/>
                <w:sz w:val="28"/>
                <w:szCs w:val="28"/>
              </w:rPr>
              <w:fldChar w:fldCharType="begin"/>
            </w:r>
            <w:r w:rsidRPr="00CC68E2">
              <w:rPr>
                <w:noProof/>
                <w:webHidden/>
                <w:sz w:val="28"/>
                <w:szCs w:val="28"/>
              </w:rPr>
              <w:instrText xml:space="preserve"> PAGEREF _Toc190489260 \h </w:instrText>
            </w:r>
            <w:r w:rsidRPr="00CC68E2">
              <w:rPr>
                <w:noProof/>
                <w:webHidden/>
                <w:sz w:val="28"/>
                <w:szCs w:val="28"/>
              </w:rPr>
            </w:r>
            <w:r w:rsidRPr="00CC68E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6C2E">
              <w:rPr>
                <w:noProof/>
                <w:webHidden/>
                <w:sz w:val="28"/>
                <w:szCs w:val="28"/>
              </w:rPr>
              <w:t>12</w:t>
            </w:r>
            <w:r w:rsidRPr="00CC68E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965DEF1" w14:textId="1D1739AE" w:rsidR="00CC68E2" w:rsidRPr="00CC68E2" w:rsidRDefault="00CC68E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8"/>
              <w:szCs w:val="28"/>
              <w14:ligatures w14:val="standardContextual"/>
            </w:rPr>
          </w:pPr>
          <w:hyperlink w:anchor="_Toc190489261" w:history="1">
            <w:r w:rsidRPr="00CC68E2">
              <w:rPr>
                <w:rStyle w:val="Hyperlink"/>
                <w:noProof/>
                <w:sz w:val="28"/>
                <w:szCs w:val="28"/>
              </w:rPr>
              <w:t>4.4 View Templates</w:t>
            </w:r>
            <w:r w:rsidRPr="00CC68E2">
              <w:rPr>
                <w:noProof/>
                <w:webHidden/>
                <w:sz w:val="28"/>
                <w:szCs w:val="28"/>
              </w:rPr>
              <w:tab/>
            </w:r>
            <w:r w:rsidRPr="00CC68E2">
              <w:rPr>
                <w:noProof/>
                <w:webHidden/>
                <w:sz w:val="28"/>
                <w:szCs w:val="28"/>
              </w:rPr>
              <w:fldChar w:fldCharType="begin"/>
            </w:r>
            <w:r w:rsidRPr="00CC68E2">
              <w:rPr>
                <w:noProof/>
                <w:webHidden/>
                <w:sz w:val="28"/>
                <w:szCs w:val="28"/>
              </w:rPr>
              <w:instrText xml:space="preserve"> PAGEREF _Toc190489261 \h </w:instrText>
            </w:r>
            <w:r w:rsidRPr="00CC68E2">
              <w:rPr>
                <w:noProof/>
                <w:webHidden/>
                <w:sz w:val="28"/>
                <w:szCs w:val="28"/>
              </w:rPr>
            </w:r>
            <w:r w:rsidRPr="00CC68E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6C2E">
              <w:rPr>
                <w:noProof/>
                <w:webHidden/>
                <w:sz w:val="28"/>
                <w:szCs w:val="28"/>
              </w:rPr>
              <w:t>13</w:t>
            </w:r>
            <w:r w:rsidRPr="00CC68E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426700E" w14:textId="410B1168" w:rsidR="00CC68E2" w:rsidRPr="00CC68E2" w:rsidRDefault="00CC68E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8"/>
              <w:szCs w:val="28"/>
              <w14:ligatures w14:val="standardContextual"/>
            </w:rPr>
          </w:pPr>
          <w:hyperlink w:anchor="_Toc190489262" w:history="1">
            <w:r w:rsidRPr="00CC68E2">
              <w:rPr>
                <w:rStyle w:val="Hyperlink"/>
                <w:noProof/>
                <w:sz w:val="28"/>
                <w:szCs w:val="28"/>
              </w:rPr>
              <w:t>4.5 Controllers</w:t>
            </w:r>
            <w:r w:rsidRPr="00CC68E2">
              <w:rPr>
                <w:noProof/>
                <w:webHidden/>
                <w:sz w:val="28"/>
                <w:szCs w:val="28"/>
              </w:rPr>
              <w:tab/>
            </w:r>
            <w:r w:rsidRPr="00CC68E2">
              <w:rPr>
                <w:noProof/>
                <w:webHidden/>
                <w:sz w:val="28"/>
                <w:szCs w:val="28"/>
              </w:rPr>
              <w:fldChar w:fldCharType="begin"/>
            </w:r>
            <w:r w:rsidRPr="00CC68E2">
              <w:rPr>
                <w:noProof/>
                <w:webHidden/>
                <w:sz w:val="28"/>
                <w:szCs w:val="28"/>
              </w:rPr>
              <w:instrText xml:space="preserve"> PAGEREF _Toc190489262 \h </w:instrText>
            </w:r>
            <w:r w:rsidRPr="00CC68E2">
              <w:rPr>
                <w:noProof/>
                <w:webHidden/>
                <w:sz w:val="28"/>
                <w:szCs w:val="28"/>
              </w:rPr>
            </w:r>
            <w:r w:rsidRPr="00CC68E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6C2E">
              <w:rPr>
                <w:noProof/>
                <w:webHidden/>
                <w:sz w:val="28"/>
                <w:szCs w:val="28"/>
              </w:rPr>
              <w:t>14</w:t>
            </w:r>
            <w:r w:rsidRPr="00CC68E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1A5C53F" w14:textId="17EB800D" w:rsidR="00CC68E2" w:rsidRPr="00CC68E2" w:rsidRDefault="00CC68E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8"/>
              <w:szCs w:val="28"/>
              <w14:ligatures w14:val="standardContextual"/>
            </w:rPr>
          </w:pPr>
          <w:hyperlink w:anchor="_Toc190489263" w:history="1">
            <w:r w:rsidRPr="00CC68E2">
              <w:rPr>
                <w:rStyle w:val="Hyperlink"/>
                <w:noProof/>
                <w:sz w:val="28"/>
                <w:szCs w:val="28"/>
              </w:rPr>
              <w:t>5. Deployment and Configuration</w:t>
            </w:r>
            <w:r w:rsidRPr="00CC68E2">
              <w:rPr>
                <w:noProof/>
                <w:webHidden/>
                <w:sz w:val="28"/>
                <w:szCs w:val="28"/>
              </w:rPr>
              <w:tab/>
            </w:r>
            <w:r w:rsidRPr="00CC68E2">
              <w:rPr>
                <w:noProof/>
                <w:webHidden/>
                <w:sz w:val="28"/>
                <w:szCs w:val="28"/>
              </w:rPr>
              <w:fldChar w:fldCharType="begin"/>
            </w:r>
            <w:r w:rsidRPr="00CC68E2">
              <w:rPr>
                <w:noProof/>
                <w:webHidden/>
                <w:sz w:val="28"/>
                <w:szCs w:val="28"/>
              </w:rPr>
              <w:instrText xml:space="preserve"> PAGEREF _Toc190489263 \h </w:instrText>
            </w:r>
            <w:r w:rsidRPr="00CC68E2">
              <w:rPr>
                <w:noProof/>
                <w:webHidden/>
                <w:sz w:val="28"/>
                <w:szCs w:val="28"/>
              </w:rPr>
            </w:r>
            <w:r w:rsidRPr="00CC68E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6C2E">
              <w:rPr>
                <w:noProof/>
                <w:webHidden/>
                <w:sz w:val="28"/>
                <w:szCs w:val="28"/>
              </w:rPr>
              <w:t>15</w:t>
            </w:r>
            <w:r w:rsidRPr="00CC68E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F8CB49D" w14:textId="422D1BCB" w:rsidR="00CC68E2" w:rsidRPr="00CC68E2" w:rsidRDefault="00CC68E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8"/>
              <w:szCs w:val="28"/>
              <w14:ligatures w14:val="standardContextual"/>
            </w:rPr>
          </w:pPr>
          <w:hyperlink w:anchor="_Toc190489264" w:history="1">
            <w:r w:rsidRPr="00CC68E2">
              <w:rPr>
                <w:rStyle w:val="Hyperlink"/>
                <w:noProof/>
                <w:sz w:val="28"/>
                <w:szCs w:val="28"/>
              </w:rPr>
              <w:t>5.1 Prerequisites</w:t>
            </w:r>
            <w:r w:rsidRPr="00CC68E2">
              <w:rPr>
                <w:noProof/>
                <w:webHidden/>
                <w:sz w:val="28"/>
                <w:szCs w:val="28"/>
              </w:rPr>
              <w:tab/>
            </w:r>
            <w:r w:rsidRPr="00CC68E2">
              <w:rPr>
                <w:noProof/>
                <w:webHidden/>
                <w:sz w:val="28"/>
                <w:szCs w:val="28"/>
              </w:rPr>
              <w:fldChar w:fldCharType="begin"/>
            </w:r>
            <w:r w:rsidRPr="00CC68E2">
              <w:rPr>
                <w:noProof/>
                <w:webHidden/>
                <w:sz w:val="28"/>
                <w:szCs w:val="28"/>
              </w:rPr>
              <w:instrText xml:space="preserve"> PAGEREF _Toc190489264 \h </w:instrText>
            </w:r>
            <w:r w:rsidRPr="00CC68E2">
              <w:rPr>
                <w:noProof/>
                <w:webHidden/>
                <w:sz w:val="28"/>
                <w:szCs w:val="28"/>
              </w:rPr>
            </w:r>
            <w:r w:rsidRPr="00CC68E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6C2E">
              <w:rPr>
                <w:noProof/>
                <w:webHidden/>
                <w:sz w:val="28"/>
                <w:szCs w:val="28"/>
              </w:rPr>
              <w:t>15</w:t>
            </w:r>
            <w:r w:rsidRPr="00CC68E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3F9C3C0" w14:textId="4D7B2FC7" w:rsidR="00CC68E2" w:rsidRPr="00CC68E2" w:rsidRDefault="00CC68E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8"/>
              <w:szCs w:val="28"/>
              <w14:ligatures w14:val="standardContextual"/>
            </w:rPr>
          </w:pPr>
          <w:hyperlink w:anchor="_Toc190489265" w:history="1">
            <w:r w:rsidRPr="00CC68E2">
              <w:rPr>
                <w:rStyle w:val="Hyperlink"/>
                <w:noProof/>
                <w:sz w:val="28"/>
                <w:szCs w:val="28"/>
              </w:rPr>
              <w:t>5.2 Backend Configuration</w:t>
            </w:r>
            <w:r w:rsidRPr="00CC68E2">
              <w:rPr>
                <w:noProof/>
                <w:webHidden/>
                <w:sz w:val="28"/>
                <w:szCs w:val="28"/>
              </w:rPr>
              <w:tab/>
            </w:r>
            <w:r w:rsidRPr="00CC68E2">
              <w:rPr>
                <w:noProof/>
                <w:webHidden/>
                <w:sz w:val="28"/>
                <w:szCs w:val="28"/>
              </w:rPr>
              <w:fldChar w:fldCharType="begin"/>
            </w:r>
            <w:r w:rsidRPr="00CC68E2">
              <w:rPr>
                <w:noProof/>
                <w:webHidden/>
                <w:sz w:val="28"/>
                <w:szCs w:val="28"/>
              </w:rPr>
              <w:instrText xml:space="preserve"> PAGEREF _Toc190489265 \h </w:instrText>
            </w:r>
            <w:r w:rsidRPr="00CC68E2">
              <w:rPr>
                <w:noProof/>
                <w:webHidden/>
                <w:sz w:val="28"/>
                <w:szCs w:val="28"/>
              </w:rPr>
            </w:r>
            <w:r w:rsidRPr="00CC68E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6C2E">
              <w:rPr>
                <w:noProof/>
                <w:webHidden/>
                <w:sz w:val="28"/>
                <w:szCs w:val="28"/>
              </w:rPr>
              <w:t>15</w:t>
            </w:r>
            <w:r w:rsidRPr="00CC68E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FD78472" w14:textId="2599C324" w:rsidR="00CC68E2" w:rsidRPr="00CC68E2" w:rsidRDefault="00CC68E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8"/>
              <w:szCs w:val="28"/>
              <w14:ligatures w14:val="standardContextual"/>
            </w:rPr>
          </w:pPr>
          <w:hyperlink w:anchor="_Toc190489266" w:history="1">
            <w:r w:rsidRPr="00CC68E2">
              <w:rPr>
                <w:rStyle w:val="Hyperlink"/>
                <w:noProof/>
                <w:sz w:val="28"/>
                <w:szCs w:val="28"/>
              </w:rPr>
              <w:t>5.3 Frontend Configuration</w:t>
            </w:r>
            <w:r w:rsidRPr="00CC68E2">
              <w:rPr>
                <w:noProof/>
                <w:webHidden/>
                <w:sz w:val="28"/>
                <w:szCs w:val="28"/>
              </w:rPr>
              <w:tab/>
            </w:r>
            <w:r w:rsidRPr="00CC68E2">
              <w:rPr>
                <w:noProof/>
                <w:webHidden/>
                <w:sz w:val="28"/>
                <w:szCs w:val="28"/>
              </w:rPr>
              <w:fldChar w:fldCharType="begin"/>
            </w:r>
            <w:r w:rsidRPr="00CC68E2">
              <w:rPr>
                <w:noProof/>
                <w:webHidden/>
                <w:sz w:val="28"/>
                <w:szCs w:val="28"/>
              </w:rPr>
              <w:instrText xml:space="preserve"> PAGEREF _Toc190489266 \h </w:instrText>
            </w:r>
            <w:r w:rsidRPr="00CC68E2">
              <w:rPr>
                <w:noProof/>
                <w:webHidden/>
                <w:sz w:val="28"/>
                <w:szCs w:val="28"/>
              </w:rPr>
            </w:r>
            <w:r w:rsidRPr="00CC68E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6C2E">
              <w:rPr>
                <w:noProof/>
                <w:webHidden/>
                <w:sz w:val="28"/>
                <w:szCs w:val="28"/>
              </w:rPr>
              <w:t>15</w:t>
            </w:r>
            <w:r w:rsidRPr="00CC68E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A01189B" w14:textId="2A03F498" w:rsidR="00CC68E2" w:rsidRPr="00CC68E2" w:rsidRDefault="00CC68E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8"/>
              <w:szCs w:val="28"/>
              <w14:ligatures w14:val="standardContextual"/>
            </w:rPr>
          </w:pPr>
          <w:hyperlink w:anchor="_Toc190489267" w:history="1">
            <w:r w:rsidRPr="00CC68E2">
              <w:rPr>
                <w:rStyle w:val="Hyperlink"/>
                <w:noProof/>
                <w:sz w:val="28"/>
                <w:szCs w:val="28"/>
              </w:rPr>
              <w:t>5.4 Deployment Steps</w:t>
            </w:r>
            <w:r w:rsidRPr="00CC68E2">
              <w:rPr>
                <w:noProof/>
                <w:webHidden/>
                <w:sz w:val="28"/>
                <w:szCs w:val="28"/>
              </w:rPr>
              <w:tab/>
            </w:r>
            <w:r w:rsidRPr="00CC68E2">
              <w:rPr>
                <w:noProof/>
                <w:webHidden/>
                <w:sz w:val="28"/>
                <w:szCs w:val="28"/>
              </w:rPr>
              <w:fldChar w:fldCharType="begin"/>
            </w:r>
            <w:r w:rsidRPr="00CC68E2">
              <w:rPr>
                <w:noProof/>
                <w:webHidden/>
                <w:sz w:val="28"/>
                <w:szCs w:val="28"/>
              </w:rPr>
              <w:instrText xml:space="preserve"> PAGEREF _Toc190489267 \h </w:instrText>
            </w:r>
            <w:r w:rsidRPr="00CC68E2">
              <w:rPr>
                <w:noProof/>
                <w:webHidden/>
                <w:sz w:val="28"/>
                <w:szCs w:val="28"/>
              </w:rPr>
            </w:r>
            <w:r w:rsidRPr="00CC68E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6C2E">
              <w:rPr>
                <w:noProof/>
                <w:webHidden/>
                <w:sz w:val="28"/>
                <w:szCs w:val="28"/>
              </w:rPr>
              <w:t>16</w:t>
            </w:r>
            <w:r w:rsidRPr="00CC68E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719AA47" w14:textId="314B2E7B" w:rsidR="00CC68E2" w:rsidRPr="00CC68E2" w:rsidRDefault="00CC68E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8"/>
              <w:szCs w:val="28"/>
              <w14:ligatures w14:val="standardContextual"/>
            </w:rPr>
          </w:pPr>
          <w:hyperlink w:anchor="_Toc190489268" w:history="1">
            <w:r w:rsidRPr="00CC68E2">
              <w:rPr>
                <w:rStyle w:val="Hyperlink"/>
                <w:noProof/>
                <w:sz w:val="28"/>
                <w:szCs w:val="28"/>
              </w:rPr>
              <w:t>5.5 Access Points</w:t>
            </w:r>
            <w:r w:rsidRPr="00CC68E2">
              <w:rPr>
                <w:noProof/>
                <w:webHidden/>
                <w:sz w:val="28"/>
                <w:szCs w:val="28"/>
              </w:rPr>
              <w:tab/>
            </w:r>
            <w:r w:rsidRPr="00CC68E2">
              <w:rPr>
                <w:noProof/>
                <w:webHidden/>
                <w:sz w:val="28"/>
                <w:szCs w:val="28"/>
              </w:rPr>
              <w:fldChar w:fldCharType="begin"/>
            </w:r>
            <w:r w:rsidRPr="00CC68E2">
              <w:rPr>
                <w:noProof/>
                <w:webHidden/>
                <w:sz w:val="28"/>
                <w:szCs w:val="28"/>
              </w:rPr>
              <w:instrText xml:space="preserve"> PAGEREF _Toc190489268 \h </w:instrText>
            </w:r>
            <w:r w:rsidRPr="00CC68E2">
              <w:rPr>
                <w:noProof/>
                <w:webHidden/>
                <w:sz w:val="28"/>
                <w:szCs w:val="28"/>
              </w:rPr>
            </w:r>
            <w:r w:rsidRPr="00CC68E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6C2E">
              <w:rPr>
                <w:noProof/>
                <w:webHidden/>
                <w:sz w:val="28"/>
                <w:szCs w:val="28"/>
              </w:rPr>
              <w:t>16</w:t>
            </w:r>
            <w:r w:rsidRPr="00CC68E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EA659EE" w14:textId="2039B738" w:rsidR="00CC68E2" w:rsidRPr="00CC68E2" w:rsidRDefault="00CC68E2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8"/>
              <w:szCs w:val="28"/>
              <w14:ligatures w14:val="standardContextual"/>
            </w:rPr>
          </w:pPr>
          <w:hyperlink w:anchor="_Toc190489269" w:history="1">
            <w:r w:rsidRPr="00CC68E2">
              <w:rPr>
                <w:rStyle w:val="Hyperlink"/>
                <w:noProof/>
                <w:sz w:val="28"/>
                <w:szCs w:val="28"/>
              </w:rPr>
              <w:t>6. Maintenance and Troubleshooting</w:t>
            </w:r>
            <w:r w:rsidRPr="00CC68E2">
              <w:rPr>
                <w:noProof/>
                <w:webHidden/>
                <w:sz w:val="28"/>
                <w:szCs w:val="28"/>
              </w:rPr>
              <w:tab/>
            </w:r>
            <w:r w:rsidRPr="00CC68E2">
              <w:rPr>
                <w:noProof/>
                <w:webHidden/>
                <w:sz w:val="28"/>
                <w:szCs w:val="28"/>
              </w:rPr>
              <w:fldChar w:fldCharType="begin"/>
            </w:r>
            <w:r w:rsidRPr="00CC68E2">
              <w:rPr>
                <w:noProof/>
                <w:webHidden/>
                <w:sz w:val="28"/>
                <w:szCs w:val="28"/>
              </w:rPr>
              <w:instrText xml:space="preserve"> PAGEREF _Toc190489269 \h </w:instrText>
            </w:r>
            <w:r w:rsidRPr="00CC68E2">
              <w:rPr>
                <w:noProof/>
                <w:webHidden/>
                <w:sz w:val="28"/>
                <w:szCs w:val="28"/>
              </w:rPr>
            </w:r>
            <w:r w:rsidRPr="00CC68E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6C2E">
              <w:rPr>
                <w:noProof/>
                <w:webHidden/>
                <w:sz w:val="28"/>
                <w:szCs w:val="28"/>
              </w:rPr>
              <w:t>17</w:t>
            </w:r>
            <w:r w:rsidRPr="00CC68E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ED4EE22" w14:textId="05BC9330" w:rsidR="00CC68E2" w:rsidRDefault="00CC68E2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14:ligatures w14:val="standardContextual"/>
            </w:rPr>
          </w:pPr>
          <w:hyperlink w:anchor="_Toc190489270" w:history="1">
            <w:r w:rsidRPr="00CC68E2">
              <w:rPr>
                <w:rStyle w:val="Hyperlink"/>
                <w:noProof/>
                <w:sz w:val="28"/>
                <w:szCs w:val="28"/>
              </w:rPr>
              <w:t>6.1 Common Issues and Solutions</w:t>
            </w:r>
            <w:r w:rsidRPr="00CC68E2">
              <w:rPr>
                <w:noProof/>
                <w:webHidden/>
                <w:sz w:val="28"/>
                <w:szCs w:val="28"/>
              </w:rPr>
              <w:tab/>
            </w:r>
            <w:r w:rsidRPr="00CC68E2">
              <w:rPr>
                <w:noProof/>
                <w:webHidden/>
                <w:sz w:val="28"/>
                <w:szCs w:val="28"/>
              </w:rPr>
              <w:fldChar w:fldCharType="begin"/>
            </w:r>
            <w:r w:rsidRPr="00CC68E2">
              <w:rPr>
                <w:noProof/>
                <w:webHidden/>
                <w:sz w:val="28"/>
                <w:szCs w:val="28"/>
              </w:rPr>
              <w:instrText xml:space="preserve"> PAGEREF _Toc190489270 \h </w:instrText>
            </w:r>
            <w:r w:rsidRPr="00CC68E2">
              <w:rPr>
                <w:noProof/>
                <w:webHidden/>
                <w:sz w:val="28"/>
                <w:szCs w:val="28"/>
              </w:rPr>
            </w:r>
            <w:r w:rsidRPr="00CC68E2">
              <w:rPr>
                <w:noProof/>
                <w:webHidden/>
                <w:sz w:val="28"/>
                <w:szCs w:val="28"/>
              </w:rPr>
              <w:fldChar w:fldCharType="separate"/>
            </w:r>
            <w:r w:rsidR="00876C2E">
              <w:rPr>
                <w:noProof/>
                <w:webHidden/>
                <w:sz w:val="28"/>
                <w:szCs w:val="28"/>
              </w:rPr>
              <w:t>17</w:t>
            </w:r>
            <w:r w:rsidRPr="00CC68E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893DA1C" w14:textId="39C04CB1" w:rsidR="001A1ED3" w:rsidRDefault="001A1ED3">
          <w:r>
            <w:rPr>
              <w:b/>
              <w:bCs/>
              <w:noProof/>
            </w:rPr>
            <w:fldChar w:fldCharType="end"/>
          </w:r>
        </w:p>
      </w:sdtContent>
    </w:sdt>
    <w:p w14:paraId="0BC556D8" w14:textId="2D51D898" w:rsidR="001A1ED3" w:rsidRPr="001A1ED3" w:rsidRDefault="001A1ED3" w:rsidP="001A1ED3">
      <w:pPr>
        <w:spacing w:before="0" w:after="200"/>
        <w:rPr>
          <w:rFonts w:eastAsiaTheme="majorEastAsia" w:cstheme="majorHAnsi"/>
          <w:b/>
          <w:bCs/>
          <w:color w:val="1F497D" w:themeColor="text2"/>
          <w:sz w:val="28"/>
          <w:szCs w:val="28"/>
        </w:rPr>
      </w:pPr>
      <w:r>
        <w:br w:type="page"/>
      </w:r>
    </w:p>
    <w:p w14:paraId="6A04A817" w14:textId="29398127" w:rsidR="006968DF" w:rsidRPr="00E7260D" w:rsidRDefault="00000000" w:rsidP="006D708F">
      <w:pPr>
        <w:pStyle w:val="Heading2"/>
      </w:pPr>
      <w:bookmarkStart w:id="3" w:name="_Toc190489241"/>
      <w:r w:rsidRPr="00E7260D">
        <w:lastRenderedPageBreak/>
        <w:t>1. Project Overview</w:t>
      </w:r>
      <w:bookmarkEnd w:id="3"/>
    </w:p>
    <w:p w14:paraId="4FB17589" w14:textId="77777777" w:rsidR="006968DF" w:rsidRPr="00E7260D" w:rsidRDefault="00000000" w:rsidP="006D708F">
      <w:pPr>
        <w:pStyle w:val="Heading3"/>
      </w:pPr>
      <w:bookmarkStart w:id="4" w:name="introduction"/>
      <w:bookmarkStart w:id="5" w:name="_Toc190489242"/>
      <w:r w:rsidRPr="00E7260D">
        <w:t>1.1 Introduction</w:t>
      </w:r>
      <w:bookmarkEnd w:id="5"/>
    </w:p>
    <w:p w14:paraId="2D5667B6" w14:textId="77777777" w:rsidR="00E7260D" w:rsidRPr="006D708F" w:rsidRDefault="00000000" w:rsidP="006D708F">
      <w:r w:rsidRPr="006D708F">
        <w:t xml:space="preserve">The Digital Game Store is a web-based application that simulates an online game </w:t>
      </w:r>
      <w:r w:rsidR="00E7260D" w:rsidRPr="006D708F">
        <w:t>store website to purchase or lease digital games</w:t>
      </w:r>
      <w:r w:rsidRPr="006D708F">
        <w:t xml:space="preserve">. </w:t>
      </w:r>
    </w:p>
    <w:p w14:paraId="038AAB4A" w14:textId="77777777" w:rsidR="00E7260D" w:rsidRDefault="00000000" w:rsidP="006D708F">
      <w:pPr>
        <w:pStyle w:val="FirstParagraph"/>
      </w:pPr>
      <w:r w:rsidRPr="00E7260D">
        <w:t xml:space="preserve">It consists of two main components: </w:t>
      </w:r>
    </w:p>
    <w:p w14:paraId="0B9D1C52" w14:textId="77777777" w:rsidR="00E7260D" w:rsidRDefault="00000000">
      <w:pPr>
        <w:pStyle w:val="FirstParagraph"/>
        <w:numPr>
          <w:ilvl w:val="0"/>
          <w:numId w:val="13"/>
        </w:numPr>
      </w:pPr>
      <w:r w:rsidRPr="00E7260D">
        <w:t>A REST API backend service (</w:t>
      </w:r>
      <w:proofErr w:type="spellStart"/>
      <w:r w:rsidRPr="00E7260D">
        <w:t>digitalgamestore</w:t>
      </w:r>
      <w:proofErr w:type="spellEnd"/>
      <w:r w:rsidRPr="00E7260D">
        <w:t xml:space="preserve">) </w:t>
      </w:r>
    </w:p>
    <w:p w14:paraId="65F6FA49" w14:textId="25542AB1" w:rsidR="006968DF" w:rsidRPr="00E7260D" w:rsidRDefault="00000000">
      <w:pPr>
        <w:pStyle w:val="FirstParagraph"/>
        <w:numPr>
          <w:ilvl w:val="0"/>
          <w:numId w:val="13"/>
        </w:numPr>
      </w:pPr>
      <w:r w:rsidRPr="00E7260D">
        <w:t>A web-based client application (digitalgamestoreclientapplication)</w:t>
      </w:r>
    </w:p>
    <w:p w14:paraId="4EECA37A" w14:textId="77777777" w:rsidR="006968DF" w:rsidRDefault="00000000" w:rsidP="006D708F">
      <w:pPr>
        <w:pStyle w:val="Heading3"/>
      </w:pPr>
      <w:bookmarkStart w:id="6" w:name="system-architecture"/>
      <w:bookmarkStart w:id="7" w:name="_Toc190489243"/>
      <w:bookmarkEnd w:id="4"/>
      <w:r>
        <w:t>1.2 System Architecture</w:t>
      </w:r>
      <w:bookmarkEnd w:id="7"/>
    </w:p>
    <w:p w14:paraId="74707464" w14:textId="77777777" w:rsidR="00E7260D" w:rsidRDefault="00000000" w:rsidP="006D708F">
      <w:pPr>
        <w:pStyle w:val="FirstParagraph"/>
      </w:pPr>
      <w:r w:rsidRPr="00E7260D">
        <w:t>The project uses a client-server architecture with:</w:t>
      </w:r>
    </w:p>
    <w:p w14:paraId="5D11B72F" w14:textId="77777777" w:rsidR="00E7260D" w:rsidRDefault="00000000">
      <w:pPr>
        <w:pStyle w:val="FirstParagraph"/>
        <w:numPr>
          <w:ilvl w:val="0"/>
          <w:numId w:val="13"/>
        </w:numPr>
      </w:pPr>
      <w:r w:rsidRPr="00E7260D">
        <w:t xml:space="preserve">Backend: Spring Boot REST API with MariaDB database </w:t>
      </w:r>
    </w:p>
    <w:p w14:paraId="67C39ACE" w14:textId="77777777" w:rsidR="00E7260D" w:rsidRDefault="00000000">
      <w:pPr>
        <w:pStyle w:val="FirstParagraph"/>
        <w:numPr>
          <w:ilvl w:val="0"/>
          <w:numId w:val="13"/>
        </w:numPr>
      </w:pPr>
      <w:r w:rsidRPr="00E7260D">
        <w:t xml:space="preserve">Frontend: Spring Boot web application with Thymeleaf templates and session-based authentication </w:t>
      </w:r>
    </w:p>
    <w:p w14:paraId="68D39B29" w14:textId="77777777" w:rsidR="00E7260D" w:rsidRDefault="00000000">
      <w:pPr>
        <w:pStyle w:val="FirstParagraph"/>
        <w:numPr>
          <w:ilvl w:val="0"/>
          <w:numId w:val="13"/>
        </w:numPr>
      </w:pPr>
      <w:r w:rsidRPr="00E7260D">
        <w:t>Database: MariaDB running in Docker container</w:t>
      </w:r>
    </w:p>
    <w:p w14:paraId="67485ACE" w14:textId="3DBF23F7" w:rsidR="006968DF" w:rsidRPr="00E7260D" w:rsidRDefault="00000000">
      <w:pPr>
        <w:pStyle w:val="FirstParagraph"/>
        <w:numPr>
          <w:ilvl w:val="0"/>
          <w:numId w:val="13"/>
        </w:numPr>
      </w:pPr>
      <w:r w:rsidRPr="00E7260D">
        <w:t>Session Management: HTTP Session-based authentication without Spring Security</w:t>
      </w:r>
      <w:r w:rsidR="00E7260D" w:rsidRPr="00E7260D">
        <w:t>.</w:t>
      </w:r>
    </w:p>
    <w:p w14:paraId="5DD088B8" w14:textId="77777777" w:rsidR="006968DF" w:rsidRDefault="00000000" w:rsidP="006D708F">
      <w:pPr>
        <w:pStyle w:val="Heading3"/>
      </w:pPr>
      <w:bookmarkStart w:id="8" w:name="technology-stack"/>
      <w:bookmarkStart w:id="9" w:name="_Toc190489244"/>
      <w:bookmarkEnd w:id="6"/>
      <w:r>
        <w:t>1.3 Technology Stack</w:t>
      </w:r>
      <w:bookmarkEnd w:id="9"/>
    </w:p>
    <w:p w14:paraId="73C663E2" w14:textId="77777777" w:rsidR="00E7260D" w:rsidRPr="006D708F" w:rsidRDefault="00000000" w:rsidP="006D708F">
      <w:pPr>
        <w:pStyle w:val="FirstParagraph"/>
      </w:pPr>
      <w:r w:rsidRPr="006D708F">
        <w:t xml:space="preserve">Backend (digitalgamestore): </w:t>
      </w:r>
    </w:p>
    <w:p w14:paraId="2861605E" w14:textId="15276275" w:rsidR="00E7260D" w:rsidRPr="006D708F" w:rsidRDefault="00000000">
      <w:pPr>
        <w:pStyle w:val="FirstParagraph"/>
        <w:numPr>
          <w:ilvl w:val="0"/>
          <w:numId w:val="14"/>
        </w:numPr>
      </w:pPr>
      <w:r w:rsidRPr="006D708F">
        <w:t xml:space="preserve">Spring Boot 3.4.2 </w:t>
      </w:r>
    </w:p>
    <w:p w14:paraId="282F3819" w14:textId="3FC86943" w:rsidR="00E7260D" w:rsidRPr="006D708F" w:rsidRDefault="00000000">
      <w:pPr>
        <w:pStyle w:val="FirstParagraph"/>
        <w:numPr>
          <w:ilvl w:val="0"/>
          <w:numId w:val="14"/>
        </w:numPr>
      </w:pPr>
      <w:r w:rsidRPr="006D708F">
        <w:t xml:space="preserve">Spring Data JPA </w:t>
      </w:r>
    </w:p>
    <w:p w14:paraId="2701A313" w14:textId="77777777" w:rsidR="00E7260D" w:rsidRPr="006D708F" w:rsidRDefault="00000000">
      <w:pPr>
        <w:pStyle w:val="FirstParagraph"/>
        <w:numPr>
          <w:ilvl w:val="0"/>
          <w:numId w:val="14"/>
        </w:numPr>
      </w:pPr>
      <w:r w:rsidRPr="006D708F">
        <w:t xml:space="preserve">Spring Web </w:t>
      </w:r>
    </w:p>
    <w:p w14:paraId="45E9F503" w14:textId="77777777" w:rsidR="00E7260D" w:rsidRPr="006D708F" w:rsidRDefault="00000000">
      <w:pPr>
        <w:pStyle w:val="FirstParagraph"/>
        <w:numPr>
          <w:ilvl w:val="0"/>
          <w:numId w:val="14"/>
        </w:numPr>
      </w:pPr>
      <w:r w:rsidRPr="006D708F">
        <w:t xml:space="preserve">Docker Compose </w:t>
      </w:r>
    </w:p>
    <w:p w14:paraId="3DBDAAC3" w14:textId="77777777" w:rsidR="00E7260D" w:rsidRPr="006D708F" w:rsidRDefault="00000000">
      <w:pPr>
        <w:pStyle w:val="FirstParagraph"/>
        <w:numPr>
          <w:ilvl w:val="0"/>
          <w:numId w:val="14"/>
        </w:numPr>
      </w:pPr>
      <w:r w:rsidRPr="006D708F">
        <w:t xml:space="preserve">MariaDB </w:t>
      </w:r>
    </w:p>
    <w:p w14:paraId="6BAA6663" w14:textId="77777777" w:rsidR="00E7260D" w:rsidRPr="006D708F" w:rsidRDefault="00000000">
      <w:pPr>
        <w:pStyle w:val="FirstParagraph"/>
        <w:numPr>
          <w:ilvl w:val="0"/>
          <w:numId w:val="14"/>
        </w:numPr>
      </w:pPr>
      <w:proofErr w:type="spellStart"/>
      <w:r w:rsidRPr="006D708F">
        <w:t>PHPMyAdmin</w:t>
      </w:r>
      <w:proofErr w:type="spellEnd"/>
      <w:r w:rsidRPr="006D708F">
        <w:t xml:space="preserve"> </w:t>
      </w:r>
    </w:p>
    <w:p w14:paraId="2419ECA9" w14:textId="27AD377C" w:rsidR="006968DF" w:rsidRPr="006D708F" w:rsidRDefault="00000000">
      <w:pPr>
        <w:pStyle w:val="FirstParagraph"/>
        <w:numPr>
          <w:ilvl w:val="0"/>
          <w:numId w:val="14"/>
        </w:numPr>
      </w:pPr>
      <w:r w:rsidRPr="006D708F">
        <w:t xml:space="preserve">Lombok </w:t>
      </w:r>
      <w:r w:rsidR="00E7260D" w:rsidRPr="006D708F">
        <w:t>–</w:t>
      </w:r>
      <w:r w:rsidRPr="006D708F">
        <w:t xml:space="preserve"> Actuator</w:t>
      </w:r>
    </w:p>
    <w:p w14:paraId="050F22C1" w14:textId="77777777" w:rsidR="00E7260D" w:rsidRDefault="00E7260D" w:rsidP="006D708F">
      <w:pPr>
        <w:pStyle w:val="BodyText"/>
      </w:pPr>
    </w:p>
    <w:p w14:paraId="09EE3BE8" w14:textId="77777777" w:rsidR="001A1ED3" w:rsidRDefault="001A1ED3" w:rsidP="006D708F">
      <w:pPr>
        <w:pStyle w:val="BodyText"/>
      </w:pPr>
    </w:p>
    <w:p w14:paraId="3A120D9F" w14:textId="77777777" w:rsidR="001A1ED3" w:rsidRPr="006D708F" w:rsidRDefault="001A1ED3" w:rsidP="006D708F">
      <w:pPr>
        <w:pStyle w:val="BodyText"/>
      </w:pPr>
    </w:p>
    <w:p w14:paraId="2C492799" w14:textId="77777777" w:rsidR="00E7260D" w:rsidRPr="006D708F" w:rsidRDefault="00E7260D" w:rsidP="006D708F">
      <w:pPr>
        <w:pStyle w:val="BodyText"/>
      </w:pPr>
    </w:p>
    <w:p w14:paraId="1D541E7F" w14:textId="77777777" w:rsidR="006D708F" w:rsidRPr="006D708F" w:rsidRDefault="00000000" w:rsidP="006D708F">
      <w:pPr>
        <w:pStyle w:val="BodyText"/>
      </w:pPr>
      <w:r w:rsidRPr="006D708F">
        <w:lastRenderedPageBreak/>
        <w:t>Frontend (</w:t>
      </w:r>
      <w:proofErr w:type="spellStart"/>
      <w:r w:rsidRPr="006D708F">
        <w:t>digitalgamestoreclientapplication</w:t>
      </w:r>
      <w:proofErr w:type="spellEnd"/>
      <w:r w:rsidRPr="006D708F">
        <w:t>):</w:t>
      </w:r>
    </w:p>
    <w:p w14:paraId="6C2B75E5" w14:textId="77777777" w:rsidR="006D708F" w:rsidRPr="006D708F" w:rsidRDefault="00000000">
      <w:pPr>
        <w:pStyle w:val="BodyText"/>
        <w:numPr>
          <w:ilvl w:val="0"/>
          <w:numId w:val="15"/>
        </w:numPr>
      </w:pPr>
      <w:r w:rsidRPr="006D708F">
        <w:t xml:space="preserve">Spring Boot 3.4.2 </w:t>
      </w:r>
    </w:p>
    <w:p w14:paraId="25667911" w14:textId="77777777" w:rsidR="006D708F" w:rsidRPr="006D708F" w:rsidRDefault="00000000">
      <w:pPr>
        <w:pStyle w:val="BodyText"/>
        <w:numPr>
          <w:ilvl w:val="0"/>
          <w:numId w:val="15"/>
        </w:numPr>
      </w:pPr>
      <w:proofErr w:type="spellStart"/>
      <w:r w:rsidRPr="006D708F">
        <w:t>Thymeleaf</w:t>
      </w:r>
      <w:proofErr w:type="spellEnd"/>
      <w:r w:rsidRPr="006D708F">
        <w:t xml:space="preserve"> </w:t>
      </w:r>
    </w:p>
    <w:p w14:paraId="64FCF06D" w14:textId="77777777" w:rsidR="006D708F" w:rsidRPr="006D708F" w:rsidRDefault="00000000">
      <w:pPr>
        <w:pStyle w:val="BodyText"/>
        <w:numPr>
          <w:ilvl w:val="0"/>
          <w:numId w:val="15"/>
        </w:numPr>
      </w:pPr>
      <w:r w:rsidRPr="006D708F">
        <w:t xml:space="preserve">Bootstrap 5.3.2 </w:t>
      </w:r>
    </w:p>
    <w:p w14:paraId="21B615A8" w14:textId="77777777" w:rsidR="006D708F" w:rsidRPr="006D708F" w:rsidRDefault="00000000">
      <w:pPr>
        <w:pStyle w:val="BodyText"/>
        <w:numPr>
          <w:ilvl w:val="0"/>
          <w:numId w:val="15"/>
        </w:numPr>
      </w:pPr>
      <w:proofErr w:type="spellStart"/>
      <w:r w:rsidRPr="006D708F">
        <w:t>RestTemplate</w:t>
      </w:r>
      <w:proofErr w:type="spellEnd"/>
      <w:r w:rsidRPr="006D708F">
        <w:t xml:space="preserve"> </w:t>
      </w:r>
    </w:p>
    <w:p w14:paraId="6B2F90C7" w14:textId="77777777" w:rsidR="006D708F" w:rsidRPr="006D708F" w:rsidRDefault="00000000">
      <w:pPr>
        <w:pStyle w:val="BodyText"/>
        <w:numPr>
          <w:ilvl w:val="0"/>
          <w:numId w:val="15"/>
        </w:numPr>
      </w:pPr>
      <w:r w:rsidRPr="006D708F">
        <w:t xml:space="preserve">Lombok </w:t>
      </w:r>
    </w:p>
    <w:p w14:paraId="0A72AD96" w14:textId="77777777" w:rsidR="006D708F" w:rsidRPr="006D708F" w:rsidRDefault="00000000">
      <w:pPr>
        <w:pStyle w:val="BodyText"/>
        <w:numPr>
          <w:ilvl w:val="0"/>
          <w:numId w:val="15"/>
        </w:numPr>
      </w:pPr>
      <w:r w:rsidRPr="006D708F">
        <w:t xml:space="preserve">Spring </w:t>
      </w:r>
      <w:proofErr w:type="spellStart"/>
      <w:r w:rsidRPr="006D708F">
        <w:t>DevTools</w:t>
      </w:r>
      <w:proofErr w:type="spellEnd"/>
      <w:r w:rsidRPr="006D708F">
        <w:t xml:space="preserve"> </w:t>
      </w:r>
    </w:p>
    <w:p w14:paraId="1198E5DD" w14:textId="718B5CC4" w:rsidR="006968DF" w:rsidRPr="006D708F" w:rsidRDefault="00000000">
      <w:pPr>
        <w:pStyle w:val="BodyText"/>
        <w:numPr>
          <w:ilvl w:val="0"/>
          <w:numId w:val="15"/>
        </w:numPr>
      </w:pPr>
      <w:r w:rsidRPr="006D708F">
        <w:t>Session-based authentication</w:t>
      </w:r>
    </w:p>
    <w:p w14:paraId="31B71A4A" w14:textId="77777777" w:rsidR="006968DF" w:rsidRDefault="00000000" w:rsidP="006D708F">
      <w:pPr>
        <w:pStyle w:val="Heading3"/>
      </w:pPr>
      <w:bookmarkStart w:id="10" w:name="project-structure"/>
      <w:bookmarkStart w:id="11" w:name="_Toc190489245"/>
      <w:bookmarkEnd w:id="8"/>
      <w:r>
        <w:t>1.4 Project Structure</w:t>
      </w:r>
      <w:bookmarkEnd w:id="11"/>
    </w:p>
    <w:p w14:paraId="58785BE7" w14:textId="77777777" w:rsidR="006968DF" w:rsidRPr="006D708F" w:rsidRDefault="00000000" w:rsidP="006D708F">
      <w:pPr>
        <w:pStyle w:val="SourceCode"/>
      </w:pPr>
      <w:r w:rsidRPr="006D708F">
        <w:rPr>
          <w:rStyle w:val="VerbatimChar"/>
          <w:rFonts w:ascii="Iosevka" w:hAnsi="Iosevka" w:cs="Iosevka"/>
        </w:rPr>
        <w:t>Web Services Spring REST Digital Game Store/</w:t>
      </w:r>
      <w:r w:rsidRPr="006D708F">
        <w:br/>
      </w:r>
      <w:r w:rsidRPr="006D708F">
        <w:rPr>
          <w:rStyle w:val="VerbatimChar"/>
          <w:rFonts w:ascii="Iosevka" w:hAnsi="Iosevka" w:cs="Iosevka"/>
        </w:rPr>
        <w:t>├── DigitalGameStore.sql            # Database schema creation script</w:t>
      </w:r>
      <w:r w:rsidRPr="006D708F">
        <w:br/>
      </w:r>
      <w:r w:rsidRPr="006D708F">
        <w:rPr>
          <w:rStyle w:val="VerbatimChar"/>
          <w:rFonts w:ascii="Iosevka" w:hAnsi="Iosevka" w:cs="Iosevka"/>
        </w:rPr>
        <w:t>├── InsertIntoGame.sql             # Sample game data for initial setup</w:t>
      </w:r>
      <w:r w:rsidRPr="006D708F">
        <w:br/>
      </w:r>
      <w:r w:rsidRPr="006D708F">
        <w:rPr>
          <w:rStyle w:val="VerbatimChar"/>
          <w:rFonts w:ascii="Iosevka" w:hAnsi="Iosevka" w:cs="Iosevka"/>
        </w:rPr>
        <w:t>│</w:t>
      </w:r>
      <w:r w:rsidRPr="006D708F">
        <w:br/>
      </w:r>
      <w:r w:rsidRPr="006D708F">
        <w:rPr>
          <w:rStyle w:val="VerbatimChar"/>
          <w:rFonts w:ascii="Iosevka" w:hAnsi="Iosevka" w:cs="Iosevka"/>
        </w:rPr>
        <w:t>├── digitalgamestore/              # Backend REST API</w:t>
      </w:r>
      <w:r w:rsidRPr="006D708F">
        <w:br/>
      </w:r>
      <w:r w:rsidRPr="006D708F">
        <w:rPr>
          <w:rStyle w:val="VerbatimChar"/>
          <w:rFonts w:ascii="Iosevka" w:hAnsi="Iosevka" w:cs="Iosevka"/>
        </w:rPr>
        <w:t>│   ├── build.gradle              # Gradle build configuration</w:t>
      </w:r>
      <w:r w:rsidRPr="006D708F">
        <w:br/>
      </w:r>
      <w:r w:rsidRPr="006D708F">
        <w:rPr>
          <w:rStyle w:val="VerbatimChar"/>
          <w:rFonts w:ascii="Iosevka" w:hAnsi="Iosevka" w:cs="Iosevka"/>
        </w:rPr>
        <w:t>│   ├── settings.gradle          # Gradle settings</w:t>
      </w:r>
      <w:r w:rsidRPr="006D708F">
        <w:br/>
      </w:r>
      <w:r w:rsidRPr="006D708F">
        <w:rPr>
          <w:rStyle w:val="VerbatimChar"/>
          <w:rFonts w:ascii="Iosevka" w:hAnsi="Iosevka" w:cs="Iosevka"/>
        </w:rPr>
        <w:t>│   ├── docker-compose.yml      # Docker configuration</w:t>
      </w:r>
      <w:r w:rsidRPr="006D708F">
        <w:br/>
      </w:r>
      <w:r w:rsidRPr="006D708F">
        <w:rPr>
          <w:rStyle w:val="VerbatimChar"/>
          <w:rFonts w:ascii="Iosevka" w:hAnsi="Iosevka" w:cs="Iosevka"/>
        </w:rPr>
        <w:t>│   ├── src/main/java/dws/</w:t>
      </w:r>
      <w:r w:rsidRPr="006D708F">
        <w:br/>
      </w:r>
      <w:r w:rsidRPr="006D708F">
        <w:rPr>
          <w:rStyle w:val="VerbatimChar"/>
          <w:rFonts w:ascii="Iosevka" w:hAnsi="Iosevka" w:cs="Iosevka"/>
        </w:rPr>
        <w:t>│   │   ├── controllers/       # REST endpoints</w:t>
      </w:r>
      <w:r w:rsidRPr="006D708F">
        <w:br/>
      </w:r>
      <w:r w:rsidRPr="006D708F">
        <w:rPr>
          <w:rStyle w:val="VerbatimChar"/>
          <w:rFonts w:ascii="Iosevka" w:hAnsi="Iosevka" w:cs="Iosevka"/>
        </w:rPr>
        <w:t>│   │   ├── entities/        # Database entities</w:t>
      </w:r>
      <w:r w:rsidRPr="006D708F">
        <w:br/>
      </w:r>
      <w:r w:rsidRPr="006D708F">
        <w:rPr>
          <w:rStyle w:val="VerbatimChar"/>
          <w:rFonts w:ascii="Iosevka" w:hAnsi="Iosevka" w:cs="Iosevka"/>
        </w:rPr>
        <w:t>│   │   └── repositories/    # Data access layer</w:t>
      </w:r>
      <w:r w:rsidRPr="006D708F">
        <w:br/>
      </w:r>
      <w:r w:rsidRPr="006D708F">
        <w:rPr>
          <w:rStyle w:val="VerbatimChar"/>
          <w:rFonts w:ascii="Iosevka" w:hAnsi="Iosevka" w:cs="Iosevka"/>
        </w:rPr>
        <w:t>│   └── src/main/resources/</w:t>
      </w:r>
      <w:r w:rsidRPr="006D708F">
        <w:br/>
      </w:r>
      <w:r w:rsidRPr="006D708F">
        <w:rPr>
          <w:rStyle w:val="VerbatimChar"/>
          <w:rFonts w:ascii="Iosevka" w:hAnsi="Iosevka" w:cs="Iosevka"/>
        </w:rPr>
        <w:t>│       └── application.properties</w:t>
      </w:r>
      <w:r w:rsidRPr="006D708F">
        <w:br/>
      </w:r>
      <w:r w:rsidRPr="006D708F">
        <w:rPr>
          <w:rStyle w:val="VerbatimChar"/>
          <w:rFonts w:ascii="Iosevka" w:hAnsi="Iosevka" w:cs="Iosevka"/>
        </w:rPr>
        <w:t>│</w:t>
      </w:r>
      <w:r w:rsidRPr="006D708F">
        <w:br/>
      </w:r>
      <w:r w:rsidRPr="006D708F">
        <w:rPr>
          <w:rStyle w:val="VerbatimChar"/>
          <w:rFonts w:ascii="Iosevka" w:hAnsi="Iosevka" w:cs="Iosevka"/>
        </w:rPr>
        <w:t>├── digitalgamestoreclientapplication/  # Frontend Web App</w:t>
      </w:r>
      <w:r w:rsidRPr="006D708F">
        <w:br/>
      </w:r>
      <w:r w:rsidRPr="006D708F">
        <w:rPr>
          <w:rStyle w:val="VerbatimChar"/>
          <w:rFonts w:ascii="Iosevka" w:hAnsi="Iosevka" w:cs="Iosevka"/>
        </w:rPr>
        <w:t>│   ├── build.gradle                   # Gradle build configuration</w:t>
      </w:r>
      <w:r w:rsidRPr="006D708F">
        <w:br/>
      </w:r>
      <w:r w:rsidRPr="006D708F">
        <w:rPr>
          <w:rStyle w:val="VerbatimChar"/>
          <w:rFonts w:ascii="Iosevka" w:hAnsi="Iosevka" w:cs="Iosevka"/>
        </w:rPr>
        <w:t>│   ├── settings.gradle               # Gradle settings</w:t>
      </w:r>
      <w:r w:rsidRPr="006D708F">
        <w:br/>
      </w:r>
      <w:r w:rsidRPr="006D708F">
        <w:rPr>
          <w:rStyle w:val="VerbatimChar"/>
          <w:rFonts w:ascii="Iosevka" w:hAnsi="Iosevka" w:cs="Iosevka"/>
        </w:rPr>
        <w:t>│   ├── src/main/java/com/dws/</w:t>
      </w:r>
      <w:r w:rsidRPr="006D708F">
        <w:br/>
      </w:r>
      <w:r w:rsidRPr="006D708F">
        <w:rPr>
          <w:rStyle w:val="VerbatimChar"/>
          <w:rFonts w:ascii="Iosevka" w:hAnsi="Iosevka" w:cs="Iosevka"/>
        </w:rPr>
        <w:t>│   │   ├── config/               # RestTemplate configuration</w:t>
      </w:r>
      <w:r w:rsidRPr="006D708F">
        <w:br/>
      </w:r>
      <w:r w:rsidRPr="006D708F">
        <w:rPr>
          <w:rStyle w:val="VerbatimChar"/>
          <w:rFonts w:ascii="Iosevka" w:hAnsi="Iosevka" w:cs="Iosevka"/>
        </w:rPr>
        <w:t>│   │   ├── controllers/         # Web controllers</w:t>
      </w:r>
      <w:r w:rsidRPr="006D708F">
        <w:br/>
      </w:r>
      <w:r w:rsidRPr="006D708F">
        <w:rPr>
          <w:rStyle w:val="VerbatimChar"/>
          <w:rFonts w:ascii="Iosevka" w:hAnsi="Iosevka" w:cs="Iosevka"/>
        </w:rPr>
        <w:t>│   │   ├── entities/           # Data models</w:t>
      </w:r>
      <w:r w:rsidRPr="006D708F">
        <w:br/>
      </w:r>
      <w:r w:rsidRPr="006D708F">
        <w:rPr>
          <w:rStyle w:val="VerbatimChar"/>
          <w:rFonts w:ascii="Iosevka" w:hAnsi="Iosevka" w:cs="Iosevka"/>
        </w:rPr>
        <w:t>│   │   └── services/          # Business logic and API communication</w:t>
      </w:r>
      <w:r w:rsidRPr="006D708F">
        <w:br/>
      </w:r>
      <w:r w:rsidRPr="006D708F">
        <w:rPr>
          <w:rStyle w:val="VerbatimChar"/>
          <w:rFonts w:ascii="Iosevka" w:hAnsi="Iosevka" w:cs="Iosevka"/>
        </w:rPr>
        <w:t>│   └── src/main/resources/</w:t>
      </w:r>
      <w:r w:rsidRPr="006D708F">
        <w:br/>
      </w:r>
      <w:r w:rsidRPr="006D708F">
        <w:rPr>
          <w:rStyle w:val="VerbatimChar"/>
          <w:rFonts w:ascii="Iosevka" w:hAnsi="Iosevka" w:cs="Iosevka"/>
        </w:rPr>
        <w:t>│       ├── templates/         # Thymeleaf templates</w:t>
      </w:r>
      <w:r w:rsidRPr="006D708F">
        <w:br/>
      </w:r>
      <w:r w:rsidRPr="006D708F">
        <w:rPr>
          <w:rStyle w:val="VerbatimChar"/>
          <w:rFonts w:ascii="Iosevka" w:hAnsi="Iosevka" w:cs="Iosevka"/>
        </w:rPr>
        <w:t>│       └── application.properties</w:t>
      </w:r>
    </w:p>
    <w:p w14:paraId="1C6A90A6" w14:textId="77777777" w:rsidR="006968DF" w:rsidRDefault="00000000" w:rsidP="006D708F">
      <w:pPr>
        <w:pStyle w:val="Heading2"/>
      </w:pPr>
      <w:bookmarkStart w:id="12" w:name="database-design"/>
      <w:bookmarkStart w:id="13" w:name="_Toc190489246"/>
      <w:bookmarkEnd w:id="2"/>
      <w:bookmarkEnd w:id="10"/>
      <w:r>
        <w:lastRenderedPageBreak/>
        <w:t>2. Database Design</w:t>
      </w:r>
      <w:bookmarkEnd w:id="13"/>
    </w:p>
    <w:p w14:paraId="3F3C0114" w14:textId="77777777" w:rsidR="006968DF" w:rsidRDefault="00000000" w:rsidP="006D708F">
      <w:pPr>
        <w:pStyle w:val="Heading3"/>
      </w:pPr>
      <w:bookmarkStart w:id="14" w:name="database-schema"/>
      <w:bookmarkStart w:id="15" w:name="_Toc190489247"/>
      <w:r>
        <w:t>2.1 Database Schema</w:t>
      </w:r>
      <w:bookmarkEnd w:id="15"/>
    </w:p>
    <w:p w14:paraId="7C022EC2" w14:textId="77777777" w:rsidR="006968DF" w:rsidRDefault="00000000" w:rsidP="006D708F">
      <w:pPr>
        <w:pStyle w:val="FirstParagraph"/>
      </w:pPr>
      <w:r>
        <w:t>The application uses a MariaDB database with three main tables: - User - Game - Transaction</w:t>
      </w:r>
    </w:p>
    <w:p w14:paraId="7AC8C827" w14:textId="77777777" w:rsidR="006968DF" w:rsidRDefault="00000000" w:rsidP="006D708F">
      <w:pPr>
        <w:pStyle w:val="Heading3"/>
      </w:pPr>
      <w:bookmarkStart w:id="16" w:name="table-structures"/>
      <w:bookmarkStart w:id="17" w:name="_Toc190489248"/>
      <w:bookmarkEnd w:id="14"/>
      <w:r>
        <w:t>2.2 Table Structures</w:t>
      </w:r>
      <w:bookmarkEnd w:id="17"/>
    </w:p>
    <w:p w14:paraId="03B36DCB" w14:textId="77777777" w:rsidR="006968DF" w:rsidRPr="006D708F" w:rsidRDefault="00000000" w:rsidP="006D708F">
      <w:pPr>
        <w:pStyle w:val="Heading4"/>
      </w:pPr>
      <w:bookmarkStart w:id="18" w:name="user-table"/>
      <w:r w:rsidRPr="006D708F">
        <w:t>User Table</w:t>
      </w:r>
    </w:p>
    <w:p w14:paraId="1587AE56" w14:textId="77777777" w:rsidR="006968DF" w:rsidRPr="00F5133E" w:rsidRDefault="00000000" w:rsidP="006D708F">
      <w:pPr>
        <w:pStyle w:val="SourceCode"/>
        <w:rPr>
          <w:rFonts w:ascii="Iosevka" w:hAnsi="Iosevka" w:cs="Iosevka"/>
        </w:rPr>
      </w:pPr>
      <w:r w:rsidRPr="00F5133E">
        <w:rPr>
          <w:rStyle w:val="KeywordTok"/>
          <w:rFonts w:ascii="Iosevka" w:hAnsi="Iosevka" w:cs="Iosevka"/>
        </w:rPr>
        <w:t>CREATE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KeywordTok"/>
          <w:rFonts w:ascii="Iosevka" w:hAnsi="Iosevka" w:cs="Iosevka"/>
        </w:rPr>
        <w:t>TABLE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FunctionTok"/>
          <w:rFonts w:ascii="Iosevka" w:hAnsi="Iosevka" w:cs="Iosevka"/>
        </w:rPr>
        <w:t>User</w:t>
      </w:r>
      <w:r w:rsidRPr="00F5133E">
        <w:rPr>
          <w:rStyle w:val="NormalTok"/>
          <w:rFonts w:ascii="Iosevka" w:hAnsi="Iosevka" w:cs="Iosevka"/>
        </w:rPr>
        <w:t xml:space="preserve"> (</w:t>
      </w:r>
      <w:r w:rsidRPr="00F5133E">
        <w:rPr>
          <w:rFonts w:ascii="Iosevka" w:hAnsi="Iosevka" w:cs="Iosevka"/>
        </w:rPr>
        <w:br/>
      </w:r>
      <w:r w:rsidRPr="00F5133E">
        <w:rPr>
          <w:rStyle w:val="NormalTok"/>
          <w:rFonts w:ascii="Iosevka" w:hAnsi="Iosevka" w:cs="Iosevka"/>
        </w:rPr>
        <w:t xml:space="preserve">    userId </w:t>
      </w:r>
      <w:r w:rsidRPr="00F5133E">
        <w:rPr>
          <w:rStyle w:val="DataTypeTok"/>
          <w:rFonts w:ascii="Iosevka" w:hAnsi="Iosevka" w:cs="Iosevka"/>
        </w:rPr>
        <w:t>INT</w:t>
      </w:r>
      <w:r w:rsidRPr="00F5133E">
        <w:rPr>
          <w:rStyle w:val="NormalTok"/>
          <w:rFonts w:ascii="Iosevka" w:hAnsi="Iosevka" w:cs="Iosevka"/>
        </w:rPr>
        <w:t xml:space="preserve"> AUTO_INCREMENT </w:t>
      </w:r>
      <w:r w:rsidRPr="00F5133E">
        <w:rPr>
          <w:rStyle w:val="KeywordTok"/>
          <w:rFonts w:ascii="Iosevka" w:hAnsi="Iosevka" w:cs="Iosevka"/>
        </w:rPr>
        <w:t>PRIMARY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KeywordTok"/>
          <w:rFonts w:ascii="Iosevka" w:hAnsi="Iosevka" w:cs="Iosevka"/>
        </w:rPr>
        <w:t>KEY</w:t>
      </w:r>
      <w:r w:rsidRPr="00F5133E">
        <w:rPr>
          <w:rStyle w:val="NormalTok"/>
          <w:rFonts w:ascii="Iosevka" w:hAnsi="Iosevka" w:cs="Iosevka"/>
        </w:rPr>
        <w:t>,</w:t>
      </w:r>
      <w:r w:rsidRPr="00F5133E">
        <w:rPr>
          <w:rFonts w:ascii="Iosevka" w:hAnsi="Iosevka" w:cs="Iosevka"/>
        </w:rPr>
        <w:br/>
      </w:r>
      <w:r w:rsidRPr="00F5133E">
        <w:rPr>
          <w:rStyle w:val="NormalTok"/>
          <w:rFonts w:ascii="Iosevka" w:hAnsi="Iosevka" w:cs="Iosevka"/>
        </w:rPr>
        <w:t xml:space="preserve">    username </w:t>
      </w:r>
      <w:r w:rsidRPr="00F5133E">
        <w:rPr>
          <w:rStyle w:val="DataTypeTok"/>
          <w:rFonts w:ascii="Iosevka" w:hAnsi="Iosevka" w:cs="Iosevka"/>
        </w:rPr>
        <w:t>VARCHAR</w:t>
      </w:r>
      <w:r w:rsidRPr="00F5133E">
        <w:rPr>
          <w:rStyle w:val="NormalTok"/>
          <w:rFonts w:ascii="Iosevka" w:hAnsi="Iosevka" w:cs="Iosevka"/>
        </w:rPr>
        <w:t>(</w:t>
      </w:r>
      <w:r w:rsidRPr="00F5133E">
        <w:rPr>
          <w:rStyle w:val="DecValTok"/>
          <w:rFonts w:ascii="Iosevka" w:hAnsi="Iosevka" w:cs="Iosevka"/>
        </w:rPr>
        <w:t>255</w:t>
      </w:r>
      <w:r w:rsidRPr="00F5133E">
        <w:rPr>
          <w:rStyle w:val="NormalTok"/>
          <w:rFonts w:ascii="Iosevka" w:hAnsi="Iosevka" w:cs="Iosevka"/>
        </w:rPr>
        <w:t xml:space="preserve">) </w:t>
      </w:r>
      <w:r w:rsidRPr="00F5133E">
        <w:rPr>
          <w:rStyle w:val="KeywordTok"/>
          <w:rFonts w:ascii="Iosevka" w:hAnsi="Iosevka" w:cs="Iosevka"/>
        </w:rPr>
        <w:t>NOT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KeywordTok"/>
          <w:rFonts w:ascii="Iosevka" w:hAnsi="Iosevka" w:cs="Iosevka"/>
        </w:rPr>
        <w:t>NULL</w:t>
      </w:r>
      <w:r w:rsidRPr="00F5133E">
        <w:rPr>
          <w:rStyle w:val="NormalTok"/>
          <w:rFonts w:ascii="Iosevka" w:hAnsi="Iosevka" w:cs="Iosevka"/>
        </w:rPr>
        <w:t>,</w:t>
      </w:r>
      <w:r w:rsidRPr="00F5133E">
        <w:rPr>
          <w:rFonts w:ascii="Iosevka" w:hAnsi="Iosevka" w:cs="Iosevka"/>
        </w:rPr>
        <w:br/>
      </w:r>
      <w:r w:rsidRPr="00F5133E">
        <w:rPr>
          <w:rStyle w:val="NormalTok"/>
          <w:rFonts w:ascii="Iosevka" w:hAnsi="Iosevka" w:cs="Iosevka"/>
        </w:rPr>
        <w:t xml:space="preserve">    email </w:t>
      </w:r>
      <w:r w:rsidRPr="00F5133E">
        <w:rPr>
          <w:rStyle w:val="DataTypeTok"/>
          <w:rFonts w:ascii="Iosevka" w:hAnsi="Iosevka" w:cs="Iosevka"/>
        </w:rPr>
        <w:t>VARCHAR</w:t>
      </w:r>
      <w:r w:rsidRPr="00F5133E">
        <w:rPr>
          <w:rStyle w:val="NormalTok"/>
          <w:rFonts w:ascii="Iosevka" w:hAnsi="Iosevka" w:cs="Iosevka"/>
        </w:rPr>
        <w:t>(</w:t>
      </w:r>
      <w:r w:rsidRPr="00F5133E">
        <w:rPr>
          <w:rStyle w:val="DecValTok"/>
          <w:rFonts w:ascii="Iosevka" w:hAnsi="Iosevka" w:cs="Iosevka"/>
        </w:rPr>
        <w:t>255</w:t>
      </w:r>
      <w:r w:rsidRPr="00F5133E">
        <w:rPr>
          <w:rStyle w:val="NormalTok"/>
          <w:rFonts w:ascii="Iosevka" w:hAnsi="Iosevka" w:cs="Iosevka"/>
        </w:rPr>
        <w:t xml:space="preserve">) </w:t>
      </w:r>
      <w:r w:rsidRPr="00F5133E">
        <w:rPr>
          <w:rStyle w:val="KeywordTok"/>
          <w:rFonts w:ascii="Iosevka" w:hAnsi="Iosevka" w:cs="Iosevka"/>
        </w:rPr>
        <w:t>NOT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KeywordTok"/>
          <w:rFonts w:ascii="Iosevka" w:hAnsi="Iosevka" w:cs="Iosevka"/>
        </w:rPr>
        <w:t>NULL</w:t>
      </w:r>
      <w:r w:rsidRPr="00F5133E">
        <w:rPr>
          <w:rStyle w:val="NormalTok"/>
          <w:rFonts w:ascii="Iosevka" w:hAnsi="Iosevka" w:cs="Iosevka"/>
        </w:rPr>
        <w:t>,</w:t>
      </w:r>
      <w:r w:rsidRPr="00F5133E">
        <w:rPr>
          <w:rFonts w:ascii="Iosevka" w:hAnsi="Iosevka" w:cs="Iosevka"/>
        </w:rPr>
        <w:br/>
      </w:r>
      <w:r w:rsidRPr="00F5133E">
        <w:rPr>
          <w:rStyle w:val="NormalTok"/>
          <w:rFonts w:ascii="Iosevka" w:hAnsi="Iosevka" w:cs="Iosevka"/>
        </w:rPr>
        <w:t xml:space="preserve">    </w:t>
      </w:r>
      <w:r w:rsidRPr="00F5133E">
        <w:rPr>
          <w:rStyle w:val="KeywordTok"/>
          <w:rFonts w:ascii="Iosevka" w:hAnsi="Iosevka" w:cs="Iosevka"/>
        </w:rPr>
        <w:t>password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DataTypeTok"/>
          <w:rFonts w:ascii="Iosevka" w:hAnsi="Iosevka" w:cs="Iosevka"/>
        </w:rPr>
        <w:t>VARCHAR</w:t>
      </w:r>
      <w:r w:rsidRPr="00F5133E">
        <w:rPr>
          <w:rStyle w:val="NormalTok"/>
          <w:rFonts w:ascii="Iosevka" w:hAnsi="Iosevka" w:cs="Iosevka"/>
        </w:rPr>
        <w:t>(</w:t>
      </w:r>
      <w:r w:rsidRPr="00F5133E">
        <w:rPr>
          <w:rStyle w:val="DecValTok"/>
          <w:rFonts w:ascii="Iosevka" w:hAnsi="Iosevka" w:cs="Iosevka"/>
        </w:rPr>
        <w:t>255</w:t>
      </w:r>
      <w:r w:rsidRPr="00F5133E">
        <w:rPr>
          <w:rStyle w:val="NormalTok"/>
          <w:rFonts w:ascii="Iosevka" w:hAnsi="Iosevka" w:cs="Iosevka"/>
        </w:rPr>
        <w:t xml:space="preserve">) </w:t>
      </w:r>
      <w:r w:rsidRPr="00F5133E">
        <w:rPr>
          <w:rStyle w:val="KeywordTok"/>
          <w:rFonts w:ascii="Iosevka" w:hAnsi="Iosevka" w:cs="Iosevka"/>
        </w:rPr>
        <w:t>NOT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KeywordTok"/>
          <w:rFonts w:ascii="Iosevka" w:hAnsi="Iosevka" w:cs="Iosevka"/>
        </w:rPr>
        <w:t>NULL</w:t>
      </w:r>
      <w:r w:rsidRPr="00F5133E">
        <w:rPr>
          <w:rStyle w:val="NormalTok"/>
          <w:rFonts w:ascii="Iosevka" w:hAnsi="Iosevka" w:cs="Iosevka"/>
        </w:rPr>
        <w:t>,</w:t>
      </w:r>
      <w:r w:rsidRPr="00F5133E">
        <w:rPr>
          <w:rFonts w:ascii="Iosevka" w:hAnsi="Iosevka" w:cs="Iosevka"/>
        </w:rPr>
        <w:br/>
      </w:r>
      <w:r w:rsidRPr="00F5133E">
        <w:rPr>
          <w:rStyle w:val="NormalTok"/>
          <w:rFonts w:ascii="Iosevka" w:hAnsi="Iosevka" w:cs="Iosevka"/>
        </w:rPr>
        <w:t xml:space="preserve">    accountBalance </w:t>
      </w:r>
      <w:r w:rsidRPr="00F5133E">
        <w:rPr>
          <w:rStyle w:val="DataTypeTok"/>
          <w:rFonts w:ascii="Iosevka" w:hAnsi="Iosevka" w:cs="Iosevka"/>
        </w:rPr>
        <w:t>DECIMAL</w:t>
      </w:r>
      <w:r w:rsidRPr="00F5133E">
        <w:rPr>
          <w:rStyle w:val="NormalTok"/>
          <w:rFonts w:ascii="Iosevka" w:hAnsi="Iosevka" w:cs="Iosevka"/>
        </w:rPr>
        <w:t>(</w:t>
      </w:r>
      <w:r w:rsidRPr="00F5133E">
        <w:rPr>
          <w:rStyle w:val="DecValTok"/>
          <w:rFonts w:ascii="Iosevka" w:hAnsi="Iosevka" w:cs="Iosevka"/>
        </w:rPr>
        <w:t>10</w:t>
      </w:r>
      <w:r w:rsidRPr="00F5133E">
        <w:rPr>
          <w:rStyle w:val="NormalTok"/>
          <w:rFonts w:ascii="Iosevka" w:hAnsi="Iosevka" w:cs="Iosevka"/>
        </w:rPr>
        <w:t>,</w:t>
      </w:r>
      <w:r w:rsidRPr="00F5133E">
        <w:rPr>
          <w:rStyle w:val="DecValTok"/>
          <w:rFonts w:ascii="Iosevka" w:hAnsi="Iosevka" w:cs="Iosevka"/>
        </w:rPr>
        <w:t>2</w:t>
      </w:r>
      <w:r w:rsidRPr="00F5133E">
        <w:rPr>
          <w:rStyle w:val="NormalTok"/>
          <w:rFonts w:ascii="Iosevka" w:hAnsi="Iosevka" w:cs="Iosevka"/>
        </w:rPr>
        <w:t xml:space="preserve">) </w:t>
      </w:r>
      <w:r w:rsidRPr="00F5133E">
        <w:rPr>
          <w:rStyle w:val="KeywordTok"/>
          <w:rFonts w:ascii="Iosevka" w:hAnsi="Iosevka" w:cs="Iosevka"/>
        </w:rPr>
        <w:t>NOT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KeywordTok"/>
          <w:rFonts w:ascii="Iosevka" w:hAnsi="Iosevka" w:cs="Iosevka"/>
        </w:rPr>
        <w:t>NULL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KeywordTok"/>
          <w:rFonts w:ascii="Iosevka" w:hAnsi="Iosevka" w:cs="Iosevka"/>
        </w:rPr>
        <w:t>DEFAULT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FloatTok"/>
          <w:rFonts w:ascii="Iosevka" w:hAnsi="Iosevka" w:cs="Iosevka"/>
        </w:rPr>
        <w:t>0.00</w:t>
      </w:r>
      <w:r w:rsidRPr="00F5133E">
        <w:rPr>
          <w:rFonts w:ascii="Iosevka" w:hAnsi="Iosevka" w:cs="Iosevka"/>
        </w:rPr>
        <w:br/>
      </w:r>
      <w:proofErr w:type="gramStart"/>
      <w:r w:rsidRPr="00F5133E">
        <w:rPr>
          <w:rStyle w:val="NormalTok"/>
          <w:rFonts w:ascii="Iosevka" w:hAnsi="Iosevka" w:cs="Iosevka"/>
        </w:rPr>
        <w:t>);</w:t>
      </w:r>
      <w:proofErr w:type="gramEnd"/>
    </w:p>
    <w:p w14:paraId="1137C574" w14:textId="77777777" w:rsidR="006968DF" w:rsidRDefault="00000000" w:rsidP="006D708F">
      <w:pPr>
        <w:pStyle w:val="Heading4"/>
      </w:pPr>
      <w:bookmarkStart w:id="19" w:name="game-table"/>
      <w:bookmarkEnd w:id="18"/>
      <w:r>
        <w:t>Game Table</w:t>
      </w:r>
    </w:p>
    <w:p w14:paraId="239EAD10" w14:textId="2FB0E5AC" w:rsidR="006968DF" w:rsidRPr="00F5133E" w:rsidRDefault="00000000" w:rsidP="006D708F">
      <w:pPr>
        <w:pStyle w:val="SourceCode"/>
        <w:rPr>
          <w:rFonts w:ascii="Iosevka" w:hAnsi="Iosevka" w:cs="Iosevka"/>
        </w:rPr>
      </w:pPr>
      <w:r w:rsidRPr="00F5133E">
        <w:rPr>
          <w:rStyle w:val="KeywordTok"/>
          <w:rFonts w:ascii="Iosevka" w:hAnsi="Iosevka" w:cs="Iosevka"/>
        </w:rPr>
        <w:t>CREATE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KeywordTok"/>
          <w:rFonts w:ascii="Iosevka" w:hAnsi="Iosevka" w:cs="Iosevka"/>
        </w:rPr>
        <w:t>TABLE</w:t>
      </w:r>
      <w:r w:rsidRPr="00F5133E">
        <w:rPr>
          <w:rStyle w:val="NormalTok"/>
          <w:rFonts w:ascii="Iosevka" w:hAnsi="Iosevka" w:cs="Iosevka"/>
        </w:rPr>
        <w:t xml:space="preserve"> Game (</w:t>
      </w:r>
      <w:r w:rsidRPr="00F5133E">
        <w:rPr>
          <w:rFonts w:ascii="Iosevka" w:hAnsi="Iosevka" w:cs="Iosevka"/>
        </w:rPr>
        <w:br/>
      </w:r>
      <w:r w:rsidRPr="00F5133E">
        <w:rPr>
          <w:rStyle w:val="NormalTok"/>
          <w:rFonts w:ascii="Iosevka" w:hAnsi="Iosevka" w:cs="Iosevka"/>
        </w:rPr>
        <w:t xml:space="preserve">    gameId </w:t>
      </w:r>
      <w:r w:rsidRPr="00F5133E">
        <w:rPr>
          <w:rStyle w:val="DataTypeTok"/>
          <w:rFonts w:ascii="Iosevka" w:hAnsi="Iosevka" w:cs="Iosevka"/>
        </w:rPr>
        <w:t>INT</w:t>
      </w:r>
      <w:r w:rsidRPr="00F5133E">
        <w:rPr>
          <w:rStyle w:val="NormalTok"/>
          <w:rFonts w:ascii="Iosevka" w:hAnsi="Iosevka" w:cs="Iosevka"/>
        </w:rPr>
        <w:t xml:space="preserve"> AUTO_INCREMENT </w:t>
      </w:r>
      <w:r w:rsidRPr="00F5133E">
        <w:rPr>
          <w:rStyle w:val="KeywordTok"/>
          <w:rFonts w:ascii="Iosevka" w:hAnsi="Iosevka" w:cs="Iosevka"/>
        </w:rPr>
        <w:t>PRIMARY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KeywordTok"/>
          <w:rFonts w:ascii="Iosevka" w:hAnsi="Iosevka" w:cs="Iosevka"/>
        </w:rPr>
        <w:t>KEY</w:t>
      </w:r>
      <w:r w:rsidRPr="00F5133E">
        <w:rPr>
          <w:rStyle w:val="NormalTok"/>
          <w:rFonts w:ascii="Iosevka" w:hAnsi="Iosevka" w:cs="Iosevka"/>
        </w:rPr>
        <w:t>,</w:t>
      </w:r>
      <w:r w:rsidRPr="00F5133E">
        <w:rPr>
          <w:rFonts w:ascii="Iosevka" w:hAnsi="Iosevka" w:cs="Iosevka"/>
        </w:rPr>
        <w:br/>
      </w:r>
      <w:r w:rsidRPr="00F5133E">
        <w:rPr>
          <w:rStyle w:val="NormalTok"/>
          <w:rFonts w:ascii="Iosevka" w:hAnsi="Iosevka" w:cs="Iosevka"/>
        </w:rPr>
        <w:t xml:space="preserve">    title </w:t>
      </w:r>
      <w:r w:rsidRPr="00F5133E">
        <w:rPr>
          <w:rStyle w:val="DataTypeTok"/>
          <w:rFonts w:ascii="Iosevka" w:hAnsi="Iosevka" w:cs="Iosevka"/>
        </w:rPr>
        <w:t>VARCHAR</w:t>
      </w:r>
      <w:r w:rsidRPr="00F5133E">
        <w:rPr>
          <w:rStyle w:val="NormalTok"/>
          <w:rFonts w:ascii="Iosevka" w:hAnsi="Iosevka" w:cs="Iosevka"/>
        </w:rPr>
        <w:t>(</w:t>
      </w:r>
      <w:r w:rsidRPr="00F5133E">
        <w:rPr>
          <w:rStyle w:val="DecValTok"/>
          <w:rFonts w:ascii="Iosevka" w:hAnsi="Iosevka" w:cs="Iosevka"/>
        </w:rPr>
        <w:t>255</w:t>
      </w:r>
      <w:r w:rsidRPr="00F5133E">
        <w:rPr>
          <w:rStyle w:val="NormalTok"/>
          <w:rFonts w:ascii="Iosevka" w:hAnsi="Iosevka" w:cs="Iosevka"/>
        </w:rPr>
        <w:t xml:space="preserve">) </w:t>
      </w:r>
      <w:r w:rsidRPr="00F5133E">
        <w:rPr>
          <w:rStyle w:val="KeywordTok"/>
          <w:rFonts w:ascii="Iosevka" w:hAnsi="Iosevka" w:cs="Iosevka"/>
        </w:rPr>
        <w:t>NOT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KeywordTok"/>
          <w:rFonts w:ascii="Iosevka" w:hAnsi="Iosevka" w:cs="Iosevka"/>
        </w:rPr>
        <w:t>NULL</w:t>
      </w:r>
      <w:r w:rsidRPr="00F5133E">
        <w:rPr>
          <w:rStyle w:val="NormalTok"/>
          <w:rFonts w:ascii="Iosevka" w:hAnsi="Iosevka" w:cs="Iosevka"/>
        </w:rPr>
        <w:t>,</w:t>
      </w:r>
      <w:r w:rsidRPr="00F5133E">
        <w:rPr>
          <w:rFonts w:ascii="Iosevka" w:hAnsi="Iosevka" w:cs="Iosevka"/>
        </w:rPr>
        <w:br/>
      </w:r>
      <w:r w:rsidRPr="00F5133E">
        <w:rPr>
          <w:rStyle w:val="NormalTok"/>
          <w:rFonts w:ascii="Iosevka" w:hAnsi="Iosevka" w:cs="Iosevka"/>
        </w:rPr>
        <w:t xml:space="preserve">    genre </w:t>
      </w:r>
      <w:r w:rsidRPr="00F5133E">
        <w:rPr>
          <w:rStyle w:val="KeywordTok"/>
          <w:rFonts w:ascii="Iosevka" w:hAnsi="Iosevka" w:cs="Iosevka"/>
        </w:rPr>
        <w:t>SET</w:t>
      </w:r>
      <w:r w:rsidRPr="00F5133E">
        <w:rPr>
          <w:rStyle w:val="NormalTok"/>
          <w:rFonts w:ascii="Iosevka" w:hAnsi="Iosevka" w:cs="Iosevka"/>
        </w:rPr>
        <w:t>(</w:t>
      </w:r>
      <w:r w:rsidRPr="00F5133E">
        <w:rPr>
          <w:rStyle w:val="StringTok"/>
          <w:rFonts w:ascii="Iosevka" w:hAnsi="Iosevka" w:cs="Iosevka"/>
        </w:rPr>
        <w:t>'Action'</w:t>
      </w:r>
      <w:r w:rsidRPr="00F5133E">
        <w:rPr>
          <w:rStyle w:val="NormalTok"/>
          <w:rFonts w:ascii="Iosevka" w:hAnsi="Iosevka" w:cs="Iosevka"/>
        </w:rPr>
        <w:t>,</w:t>
      </w:r>
      <w:r w:rsidRPr="00F5133E">
        <w:rPr>
          <w:rStyle w:val="StringTok"/>
          <w:rFonts w:ascii="Iosevka" w:hAnsi="Iosevka" w:cs="Iosevka"/>
        </w:rPr>
        <w:t>'Adventure'</w:t>
      </w:r>
      <w:r w:rsidRPr="00F5133E">
        <w:rPr>
          <w:rStyle w:val="NormalTok"/>
          <w:rFonts w:ascii="Iosevka" w:hAnsi="Iosevka" w:cs="Iosevka"/>
        </w:rPr>
        <w:t>,</w:t>
      </w:r>
      <w:r w:rsidRPr="00F5133E">
        <w:rPr>
          <w:rStyle w:val="StringTok"/>
          <w:rFonts w:ascii="Iosevka" w:hAnsi="Iosevka" w:cs="Iosevka"/>
        </w:rPr>
        <w:t>'Arcade</w:t>
      </w:r>
      <w:proofErr w:type="gramStart"/>
      <w:r w:rsidRPr="00F5133E">
        <w:rPr>
          <w:rStyle w:val="StringTok"/>
          <w:rFonts w:ascii="Iosevka" w:hAnsi="Iosevka" w:cs="Iosevka"/>
        </w:rPr>
        <w:t>'</w:t>
      </w:r>
      <w:r w:rsidRPr="00F5133E">
        <w:rPr>
          <w:rStyle w:val="NormalTok"/>
          <w:rFonts w:ascii="Iosevka" w:hAnsi="Iosevka" w:cs="Iosevka"/>
        </w:rPr>
        <w:t>,</w:t>
      </w:r>
      <w:r w:rsidRPr="00F5133E">
        <w:rPr>
          <w:rStyle w:val="OperatorTok"/>
          <w:rFonts w:ascii="Iosevka" w:hAnsi="Iosevka" w:cs="Iosevka"/>
        </w:rPr>
        <w:t>..</w:t>
      </w:r>
      <w:r w:rsidRPr="00F5133E">
        <w:rPr>
          <w:rStyle w:val="NormalTok"/>
          <w:rFonts w:ascii="Iosevka" w:hAnsi="Iosevka" w:cs="Iosevka"/>
        </w:rPr>
        <w:t>.</w:t>
      </w:r>
      <w:proofErr w:type="gramEnd"/>
      <w:r w:rsidRPr="00F5133E">
        <w:rPr>
          <w:rStyle w:val="NormalTok"/>
          <w:rFonts w:ascii="Iosevka" w:hAnsi="Iosevka" w:cs="Iosevka"/>
        </w:rPr>
        <w:t xml:space="preserve">) </w:t>
      </w:r>
      <w:r w:rsidRPr="00F5133E">
        <w:rPr>
          <w:rStyle w:val="KeywordTok"/>
          <w:rFonts w:ascii="Iosevka" w:hAnsi="Iosevka" w:cs="Iosevka"/>
        </w:rPr>
        <w:t>NOT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KeywordTok"/>
          <w:rFonts w:ascii="Iosevka" w:hAnsi="Iosevka" w:cs="Iosevka"/>
        </w:rPr>
        <w:t>NULL</w:t>
      </w:r>
      <w:r w:rsidRPr="00F5133E">
        <w:rPr>
          <w:rStyle w:val="NormalTok"/>
          <w:rFonts w:ascii="Iosevka" w:hAnsi="Iosevka" w:cs="Iosevka"/>
        </w:rPr>
        <w:t>,</w:t>
      </w:r>
      <w:r w:rsidRPr="00F5133E">
        <w:rPr>
          <w:rFonts w:ascii="Iosevka" w:hAnsi="Iosevka" w:cs="Iosevka"/>
        </w:rPr>
        <w:br/>
      </w:r>
      <w:r w:rsidRPr="00F5133E">
        <w:rPr>
          <w:rStyle w:val="NormalTok"/>
          <w:rFonts w:ascii="Iosevka" w:hAnsi="Iosevka" w:cs="Iosevka"/>
        </w:rPr>
        <w:t xml:space="preserve">    developer </w:t>
      </w:r>
      <w:r w:rsidRPr="00F5133E">
        <w:rPr>
          <w:rStyle w:val="DataTypeTok"/>
          <w:rFonts w:ascii="Iosevka" w:hAnsi="Iosevka" w:cs="Iosevka"/>
        </w:rPr>
        <w:t>VARCHAR</w:t>
      </w:r>
      <w:r w:rsidRPr="00F5133E">
        <w:rPr>
          <w:rStyle w:val="NormalTok"/>
          <w:rFonts w:ascii="Iosevka" w:hAnsi="Iosevka" w:cs="Iosevka"/>
        </w:rPr>
        <w:t>(</w:t>
      </w:r>
      <w:r w:rsidRPr="00F5133E">
        <w:rPr>
          <w:rStyle w:val="DecValTok"/>
          <w:rFonts w:ascii="Iosevka" w:hAnsi="Iosevka" w:cs="Iosevka"/>
        </w:rPr>
        <w:t>255</w:t>
      </w:r>
      <w:r w:rsidRPr="00F5133E">
        <w:rPr>
          <w:rStyle w:val="NormalTok"/>
          <w:rFonts w:ascii="Iosevka" w:hAnsi="Iosevka" w:cs="Iosevka"/>
        </w:rPr>
        <w:t xml:space="preserve">) </w:t>
      </w:r>
      <w:r w:rsidRPr="00F5133E">
        <w:rPr>
          <w:rStyle w:val="KeywordTok"/>
          <w:rFonts w:ascii="Iosevka" w:hAnsi="Iosevka" w:cs="Iosevka"/>
        </w:rPr>
        <w:t>NOT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KeywordTok"/>
          <w:rFonts w:ascii="Iosevka" w:hAnsi="Iosevka" w:cs="Iosevka"/>
        </w:rPr>
        <w:t>NULL</w:t>
      </w:r>
      <w:r w:rsidRPr="00F5133E">
        <w:rPr>
          <w:rStyle w:val="NormalTok"/>
          <w:rFonts w:ascii="Iosevka" w:hAnsi="Iosevka" w:cs="Iosevka"/>
        </w:rPr>
        <w:t>,</w:t>
      </w:r>
      <w:r w:rsidRPr="00F5133E">
        <w:rPr>
          <w:rFonts w:ascii="Iosevka" w:hAnsi="Iosevka" w:cs="Iosevka"/>
        </w:rPr>
        <w:br/>
      </w:r>
      <w:r w:rsidRPr="00F5133E">
        <w:rPr>
          <w:rStyle w:val="NormalTok"/>
          <w:rFonts w:ascii="Iosevka" w:hAnsi="Iosevka" w:cs="Iosevka"/>
        </w:rPr>
        <w:t xml:space="preserve">    releaseDate </w:t>
      </w:r>
      <w:r w:rsidRPr="00F5133E">
        <w:rPr>
          <w:rStyle w:val="DataTypeTok"/>
          <w:rFonts w:ascii="Iosevka" w:hAnsi="Iosevka" w:cs="Iosevka"/>
        </w:rPr>
        <w:t>DATE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KeywordTok"/>
          <w:rFonts w:ascii="Iosevka" w:hAnsi="Iosevka" w:cs="Iosevka"/>
        </w:rPr>
        <w:t>NOT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KeywordTok"/>
          <w:rFonts w:ascii="Iosevka" w:hAnsi="Iosevka" w:cs="Iosevka"/>
        </w:rPr>
        <w:t>NULL</w:t>
      </w:r>
      <w:r w:rsidRPr="00F5133E">
        <w:rPr>
          <w:rStyle w:val="NormalTok"/>
          <w:rFonts w:ascii="Iosevka" w:hAnsi="Iosevka" w:cs="Iosevka"/>
        </w:rPr>
        <w:t>,</w:t>
      </w:r>
      <w:r w:rsidRPr="00F5133E">
        <w:rPr>
          <w:rFonts w:ascii="Iosevka" w:hAnsi="Iosevka" w:cs="Iosevka"/>
        </w:rPr>
        <w:br/>
      </w:r>
      <w:r w:rsidRPr="00F5133E">
        <w:rPr>
          <w:rStyle w:val="NormalTok"/>
          <w:rFonts w:ascii="Iosevka" w:hAnsi="Iosevka" w:cs="Iosevka"/>
        </w:rPr>
        <w:t xml:space="preserve">    price </w:t>
      </w:r>
      <w:r w:rsidRPr="00F5133E">
        <w:rPr>
          <w:rStyle w:val="DataTypeTok"/>
          <w:rFonts w:ascii="Iosevka" w:hAnsi="Iosevka" w:cs="Iosevka"/>
        </w:rPr>
        <w:t>DECIMAL</w:t>
      </w:r>
      <w:r w:rsidRPr="00F5133E">
        <w:rPr>
          <w:rStyle w:val="NormalTok"/>
          <w:rFonts w:ascii="Iosevka" w:hAnsi="Iosevka" w:cs="Iosevka"/>
        </w:rPr>
        <w:t>(</w:t>
      </w:r>
      <w:r w:rsidRPr="00F5133E">
        <w:rPr>
          <w:rStyle w:val="DecValTok"/>
          <w:rFonts w:ascii="Iosevka" w:hAnsi="Iosevka" w:cs="Iosevka"/>
        </w:rPr>
        <w:t>10</w:t>
      </w:r>
      <w:r w:rsidRPr="00F5133E">
        <w:rPr>
          <w:rStyle w:val="NormalTok"/>
          <w:rFonts w:ascii="Iosevka" w:hAnsi="Iosevka" w:cs="Iosevka"/>
        </w:rPr>
        <w:t>,</w:t>
      </w:r>
      <w:r w:rsidRPr="00F5133E">
        <w:rPr>
          <w:rStyle w:val="DecValTok"/>
          <w:rFonts w:ascii="Iosevka" w:hAnsi="Iosevka" w:cs="Iosevka"/>
        </w:rPr>
        <w:t>2</w:t>
      </w:r>
      <w:r w:rsidRPr="00F5133E">
        <w:rPr>
          <w:rStyle w:val="NormalTok"/>
          <w:rFonts w:ascii="Iosevka" w:hAnsi="Iosevka" w:cs="Iosevka"/>
        </w:rPr>
        <w:t xml:space="preserve">) </w:t>
      </w:r>
      <w:r w:rsidRPr="00F5133E">
        <w:rPr>
          <w:rStyle w:val="KeywordTok"/>
          <w:rFonts w:ascii="Iosevka" w:hAnsi="Iosevka" w:cs="Iosevka"/>
        </w:rPr>
        <w:t>NOT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KeywordTok"/>
          <w:rFonts w:ascii="Iosevka" w:hAnsi="Iosevka" w:cs="Iosevka"/>
        </w:rPr>
        <w:t>NULL</w:t>
      </w:r>
      <w:r w:rsidRPr="00F5133E">
        <w:rPr>
          <w:rStyle w:val="NormalTok"/>
          <w:rFonts w:ascii="Iosevka" w:hAnsi="Iosevka" w:cs="Iosevka"/>
        </w:rPr>
        <w:t>,</w:t>
      </w:r>
      <w:r w:rsidRPr="00F5133E">
        <w:rPr>
          <w:rFonts w:ascii="Iosevka" w:hAnsi="Iosevka" w:cs="Iosevka"/>
        </w:rPr>
        <w:br/>
      </w:r>
      <w:r w:rsidRPr="00F5133E">
        <w:rPr>
          <w:rStyle w:val="NormalTok"/>
          <w:rFonts w:ascii="Iosevka" w:hAnsi="Iosevka" w:cs="Iosevka"/>
        </w:rPr>
        <w:t xml:space="preserve">    leasePrice </w:t>
      </w:r>
      <w:r w:rsidRPr="00F5133E">
        <w:rPr>
          <w:rStyle w:val="DataTypeTok"/>
          <w:rFonts w:ascii="Iosevka" w:hAnsi="Iosevka" w:cs="Iosevka"/>
        </w:rPr>
        <w:t>DECIMAL</w:t>
      </w:r>
      <w:r w:rsidRPr="00F5133E">
        <w:rPr>
          <w:rStyle w:val="NormalTok"/>
          <w:rFonts w:ascii="Iosevka" w:hAnsi="Iosevka" w:cs="Iosevka"/>
        </w:rPr>
        <w:t>(</w:t>
      </w:r>
      <w:r w:rsidRPr="00F5133E">
        <w:rPr>
          <w:rStyle w:val="DecValTok"/>
          <w:rFonts w:ascii="Iosevka" w:hAnsi="Iosevka" w:cs="Iosevka"/>
        </w:rPr>
        <w:t>10</w:t>
      </w:r>
      <w:r w:rsidRPr="00F5133E">
        <w:rPr>
          <w:rStyle w:val="NormalTok"/>
          <w:rFonts w:ascii="Iosevka" w:hAnsi="Iosevka" w:cs="Iosevka"/>
        </w:rPr>
        <w:t>,</w:t>
      </w:r>
      <w:r w:rsidRPr="00F5133E">
        <w:rPr>
          <w:rStyle w:val="DecValTok"/>
          <w:rFonts w:ascii="Iosevka" w:hAnsi="Iosevka" w:cs="Iosevka"/>
        </w:rPr>
        <w:t>2</w:t>
      </w:r>
      <w:r w:rsidRPr="00F5133E">
        <w:rPr>
          <w:rStyle w:val="NormalTok"/>
          <w:rFonts w:ascii="Iosevka" w:hAnsi="Iosevka" w:cs="Iosevka"/>
        </w:rPr>
        <w:t xml:space="preserve">) </w:t>
      </w:r>
      <w:r w:rsidRPr="00F5133E">
        <w:rPr>
          <w:rStyle w:val="KeywordTok"/>
          <w:rFonts w:ascii="Iosevka" w:hAnsi="Iosevka" w:cs="Iosevka"/>
        </w:rPr>
        <w:t>NOT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KeywordTok"/>
          <w:rFonts w:ascii="Iosevka" w:hAnsi="Iosevka" w:cs="Iosevka"/>
        </w:rPr>
        <w:t>NULL</w:t>
      </w:r>
      <w:r w:rsidRPr="00F5133E">
        <w:rPr>
          <w:rStyle w:val="NormalTok"/>
          <w:rFonts w:ascii="Iosevka" w:hAnsi="Iosevka" w:cs="Iosevka"/>
        </w:rPr>
        <w:t>,</w:t>
      </w:r>
      <w:r w:rsidRPr="00F5133E">
        <w:rPr>
          <w:rFonts w:ascii="Iosevka" w:hAnsi="Iosevka" w:cs="Iosevka"/>
        </w:rPr>
        <w:br/>
      </w:r>
      <w:r w:rsidRPr="00F5133E">
        <w:rPr>
          <w:rStyle w:val="NormalTok"/>
          <w:rFonts w:ascii="Iosevka" w:hAnsi="Iosevka" w:cs="Iosevka"/>
        </w:rPr>
        <w:t xml:space="preserve">    description TEXT </w:t>
      </w:r>
      <w:r w:rsidRPr="00F5133E">
        <w:rPr>
          <w:rStyle w:val="KeywordTok"/>
          <w:rFonts w:ascii="Iosevka" w:hAnsi="Iosevka" w:cs="Iosevka"/>
        </w:rPr>
        <w:t>NOT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KeywordTok"/>
          <w:rFonts w:ascii="Iosevka" w:hAnsi="Iosevka" w:cs="Iosevka"/>
        </w:rPr>
        <w:t>NULL</w:t>
      </w:r>
      <w:r w:rsidRPr="00F5133E">
        <w:rPr>
          <w:rFonts w:ascii="Iosevka" w:hAnsi="Iosevka" w:cs="Iosevka"/>
        </w:rPr>
        <w:br/>
      </w:r>
      <w:r w:rsidRPr="00F5133E">
        <w:rPr>
          <w:rStyle w:val="NormalTok"/>
          <w:rFonts w:ascii="Iosevka" w:hAnsi="Iosevka" w:cs="Iosevka"/>
        </w:rPr>
        <w:t>);</w:t>
      </w:r>
    </w:p>
    <w:p w14:paraId="196201F3" w14:textId="77777777" w:rsidR="006968DF" w:rsidRDefault="00000000" w:rsidP="006D708F">
      <w:pPr>
        <w:pStyle w:val="Heading4"/>
      </w:pPr>
      <w:bookmarkStart w:id="20" w:name="transaction-table"/>
      <w:bookmarkEnd w:id="19"/>
      <w:r>
        <w:t>Transaction Table</w:t>
      </w:r>
    </w:p>
    <w:p w14:paraId="5FF19786" w14:textId="77777777" w:rsidR="006968DF" w:rsidRPr="00F5133E" w:rsidRDefault="00000000" w:rsidP="006D708F">
      <w:pPr>
        <w:pStyle w:val="SourceCode"/>
        <w:rPr>
          <w:rStyle w:val="NormalTok"/>
          <w:rFonts w:ascii="Iosevka" w:hAnsi="Iosevka" w:cs="Iosevka"/>
        </w:rPr>
      </w:pPr>
      <w:r w:rsidRPr="00F5133E">
        <w:rPr>
          <w:rStyle w:val="KeywordTok"/>
          <w:rFonts w:ascii="Iosevka" w:hAnsi="Iosevka" w:cs="Iosevka"/>
        </w:rPr>
        <w:t>CREATE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KeywordTok"/>
          <w:rFonts w:ascii="Iosevka" w:hAnsi="Iosevka" w:cs="Iosevka"/>
        </w:rPr>
        <w:t>TABLE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KeywordTok"/>
          <w:rFonts w:ascii="Iosevka" w:hAnsi="Iosevka" w:cs="Iosevka"/>
        </w:rPr>
        <w:t>Transaction</w:t>
      </w:r>
      <w:r w:rsidRPr="00F5133E">
        <w:rPr>
          <w:rStyle w:val="NormalTok"/>
          <w:rFonts w:ascii="Iosevka" w:hAnsi="Iosevka" w:cs="Iosevka"/>
        </w:rPr>
        <w:t xml:space="preserve"> (</w:t>
      </w:r>
      <w:r w:rsidRPr="00F5133E">
        <w:rPr>
          <w:rFonts w:ascii="Iosevka" w:hAnsi="Iosevka" w:cs="Iosevka"/>
        </w:rPr>
        <w:br/>
      </w:r>
      <w:r w:rsidRPr="00F5133E">
        <w:rPr>
          <w:rStyle w:val="NormalTok"/>
          <w:rFonts w:ascii="Iosevka" w:hAnsi="Iosevka" w:cs="Iosevka"/>
        </w:rPr>
        <w:t xml:space="preserve">    </w:t>
      </w:r>
      <w:proofErr w:type="spellStart"/>
      <w:r w:rsidRPr="00F5133E">
        <w:rPr>
          <w:rStyle w:val="NormalTok"/>
          <w:rFonts w:ascii="Iosevka" w:hAnsi="Iosevka" w:cs="Iosevka"/>
        </w:rPr>
        <w:t>transactionId</w:t>
      </w:r>
      <w:proofErr w:type="spellEnd"/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DataTypeTok"/>
          <w:rFonts w:ascii="Iosevka" w:hAnsi="Iosevka" w:cs="Iosevka"/>
        </w:rPr>
        <w:t>INT</w:t>
      </w:r>
      <w:r w:rsidRPr="00F5133E">
        <w:rPr>
          <w:rStyle w:val="NormalTok"/>
          <w:rFonts w:ascii="Iosevka" w:hAnsi="Iosevka" w:cs="Iosevka"/>
        </w:rPr>
        <w:t xml:space="preserve"> AUTO_INCREMENT </w:t>
      </w:r>
      <w:r w:rsidRPr="00F5133E">
        <w:rPr>
          <w:rStyle w:val="KeywordTok"/>
          <w:rFonts w:ascii="Iosevka" w:hAnsi="Iosevka" w:cs="Iosevka"/>
        </w:rPr>
        <w:t>PRIMARY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KeywordTok"/>
          <w:rFonts w:ascii="Iosevka" w:hAnsi="Iosevka" w:cs="Iosevka"/>
        </w:rPr>
        <w:t>KEY</w:t>
      </w:r>
      <w:r w:rsidRPr="00F5133E">
        <w:rPr>
          <w:rStyle w:val="NormalTok"/>
          <w:rFonts w:ascii="Iosevka" w:hAnsi="Iosevka" w:cs="Iosevka"/>
        </w:rPr>
        <w:t>,</w:t>
      </w:r>
      <w:r w:rsidRPr="00F5133E">
        <w:rPr>
          <w:rFonts w:ascii="Iosevka" w:hAnsi="Iosevka" w:cs="Iosevka"/>
        </w:rPr>
        <w:br/>
      </w:r>
      <w:r w:rsidRPr="00F5133E">
        <w:rPr>
          <w:rStyle w:val="NormalTok"/>
          <w:rFonts w:ascii="Iosevka" w:hAnsi="Iosevka" w:cs="Iosevka"/>
        </w:rPr>
        <w:t xml:space="preserve">    </w:t>
      </w:r>
      <w:proofErr w:type="spellStart"/>
      <w:r w:rsidRPr="00F5133E">
        <w:rPr>
          <w:rStyle w:val="NormalTok"/>
          <w:rFonts w:ascii="Iosevka" w:hAnsi="Iosevka" w:cs="Iosevka"/>
        </w:rPr>
        <w:t>user_id</w:t>
      </w:r>
      <w:proofErr w:type="spellEnd"/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DataTypeTok"/>
          <w:rFonts w:ascii="Iosevka" w:hAnsi="Iosevka" w:cs="Iosevka"/>
        </w:rPr>
        <w:t>INT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KeywordTok"/>
          <w:rFonts w:ascii="Iosevka" w:hAnsi="Iosevka" w:cs="Iosevka"/>
        </w:rPr>
        <w:t>NOT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KeywordTok"/>
          <w:rFonts w:ascii="Iosevka" w:hAnsi="Iosevka" w:cs="Iosevka"/>
        </w:rPr>
        <w:t>NULL</w:t>
      </w:r>
      <w:r w:rsidRPr="00F5133E">
        <w:rPr>
          <w:rStyle w:val="NormalTok"/>
          <w:rFonts w:ascii="Iosevka" w:hAnsi="Iosevka" w:cs="Iosevka"/>
        </w:rPr>
        <w:t>,</w:t>
      </w:r>
      <w:r w:rsidRPr="00F5133E">
        <w:rPr>
          <w:rFonts w:ascii="Iosevka" w:hAnsi="Iosevka" w:cs="Iosevka"/>
        </w:rPr>
        <w:br/>
      </w:r>
      <w:r w:rsidRPr="00F5133E">
        <w:rPr>
          <w:rStyle w:val="NormalTok"/>
          <w:rFonts w:ascii="Iosevka" w:hAnsi="Iosevka" w:cs="Iosevka"/>
        </w:rPr>
        <w:t xml:space="preserve">    </w:t>
      </w:r>
      <w:proofErr w:type="spellStart"/>
      <w:r w:rsidRPr="00F5133E">
        <w:rPr>
          <w:rStyle w:val="NormalTok"/>
          <w:rFonts w:ascii="Iosevka" w:hAnsi="Iosevka" w:cs="Iosevka"/>
        </w:rPr>
        <w:t>game_id</w:t>
      </w:r>
      <w:proofErr w:type="spellEnd"/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DataTypeTok"/>
          <w:rFonts w:ascii="Iosevka" w:hAnsi="Iosevka" w:cs="Iosevka"/>
        </w:rPr>
        <w:t>INT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KeywordTok"/>
          <w:rFonts w:ascii="Iosevka" w:hAnsi="Iosevka" w:cs="Iosevka"/>
        </w:rPr>
        <w:t>NOT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KeywordTok"/>
          <w:rFonts w:ascii="Iosevka" w:hAnsi="Iosevka" w:cs="Iosevka"/>
        </w:rPr>
        <w:t>NULL</w:t>
      </w:r>
      <w:r w:rsidRPr="00F5133E">
        <w:rPr>
          <w:rStyle w:val="NormalTok"/>
          <w:rFonts w:ascii="Iosevka" w:hAnsi="Iosevka" w:cs="Iosevka"/>
        </w:rPr>
        <w:t>,</w:t>
      </w:r>
      <w:r w:rsidRPr="00F5133E">
        <w:rPr>
          <w:rFonts w:ascii="Iosevka" w:hAnsi="Iosevka" w:cs="Iosevka"/>
        </w:rPr>
        <w:br/>
      </w:r>
      <w:r w:rsidRPr="00F5133E">
        <w:rPr>
          <w:rStyle w:val="NormalTok"/>
          <w:rFonts w:ascii="Iosevka" w:hAnsi="Iosevka" w:cs="Iosevka"/>
        </w:rPr>
        <w:t xml:space="preserve">    </w:t>
      </w:r>
      <w:proofErr w:type="spellStart"/>
      <w:r w:rsidRPr="00F5133E">
        <w:rPr>
          <w:rStyle w:val="NormalTok"/>
          <w:rFonts w:ascii="Iosevka" w:hAnsi="Iosevka" w:cs="Iosevka"/>
        </w:rPr>
        <w:t>transactionType</w:t>
      </w:r>
      <w:proofErr w:type="spellEnd"/>
      <w:r w:rsidRPr="00F5133E">
        <w:rPr>
          <w:rStyle w:val="NormalTok"/>
          <w:rFonts w:ascii="Iosevka" w:hAnsi="Iosevka" w:cs="Iosevka"/>
        </w:rPr>
        <w:t xml:space="preserve"> ENUM(</w:t>
      </w:r>
      <w:r w:rsidRPr="00F5133E">
        <w:rPr>
          <w:rStyle w:val="StringTok"/>
          <w:rFonts w:ascii="Iosevka" w:hAnsi="Iosevka" w:cs="Iosevka"/>
        </w:rPr>
        <w:t>'Purchase'</w:t>
      </w:r>
      <w:r w:rsidRPr="00F5133E">
        <w:rPr>
          <w:rStyle w:val="NormalTok"/>
          <w:rFonts w:ascii="Iosevka" w:hAnsi="Iosevka" w:cs="Iosevka"/>
        </w:rPr>
        <w:t xml:space="preserve">, </w:t>
      </w:r>
      <w:r w:rsidRPr="00F5133E">
        <w:rPr>
          <w:rStyle w:val="StringTok"/>
          <w:rFonts w:ascii="Iosevka" w:hAnsi="Iosevka" w:cs="Iosevka"/>
        </w:rPr>
        <w:t>'Lease'</w:t>
      </w:r>
      <w:r w:rsidRPr="00F5133E">
        <w:rPr>
          <w:rStyle w:val="NormalTok"/>
          <w:rFonts w:ascii="Iosevka" w:hAnsi="Iosevka" w:cs="Iosevka"/>
        </w:rPr>
        <w:t xml:space="preserve">) </w:t>
      </w:r>
      <w:r w:rsidRPr="00F5133E">
        <w:rPr>
          <w:rStyle w:val="KeywordTok"/>
          <w:rFonts w:ascii="Iosevka" w:hAnsi="Iosevka" w:cs="Iosevka"/>
        </w:rPr>
        <w:t>NOT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KeywordTok"/>
          <w:rFonts w:ascii="Iosevka" w:hAnsi="Iosevka" w:cs="Iosevka"/>
        </w:rPr>
        <w:t>NULL</w:t>
      </w:r>
      <w:r w:rsidRPr="00F5133E">
        <w:rPr>
          <w:rStyle w:val="NormalTok"/>
          <w:rFonts w:ascii="Iosevka" w:hAnsi="Iosevka" w:cs="Iosevka"/>
        </w:rPr>
        <w:t>,</w:t>
      </w:r>
      <w:r w:rsidRPr="00F5133E">
        <w:rPr>
          <w:rFonts w:ascii="Iosevka" w:hAnsi="Iosevka" w:cs="Iosevka"/>
        </w:rPr>
        <w:br/>
      </w:r>
      <w:r w:rsidRPr="00F5133E">
        <w:rPr>
          <w:rStyle w:val="NormalTok"/>
          <w:rFonts w:ascii="Iosevka" w:hAnsi="Iosevka" w:cs="Iosevka"/>
        </w:rPr>
        <w:t xml:space="preserve">    </w:t>
      </w:r>
      <w:proofErr w:type="spellStart"/>
      <w:r w:rsidRPr="00F5133E">
        <w:rPr>
          <w:rStyle w:val="NormalTok"/>
          <w:rFonts w:ascii="Iosevka" w:hAnsi="Iosevka" w:cs="Iosevka"/>
        </w:rPr>
        <w:t>transactionDate</w:t>
      </w:r>
      <w:proofErr w:type="spellEnd"/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DataTypeTok"/>
          <w:rFonts w:ascii="Iosevka" w:hAnsi="Iosevka" w:cs="Iosevka"/>
        </w:rPr>
        <w:t>DATE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KeywordTok"/>
          <w:rFonts w:ascii="Iosevka" w:hAnsi="Iosevka" w:cs="Iosevka"/>
        </w:rPr>
        <w:t>NOT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KeywordTok"/>
          <w:rFonts w:ascii="Iosevka" w:hAnsi="Iosevka" w:cs="Iosevka"/>
        </w:rPr>
        <w:t>NULL</w:t>
      </w:r>
      <w:r w:rsidRPr="00F5133E">
        <w:rPr>
          <w:rStyle w:val="NormalTok"/>
          <w:rFonts w:ascii="Iosevka" w:hAnsi="Iosevka" w:cs="Iosevka"/>
        </w:rPr>
        <w:t>,</w:t>
      </w:r>
      <w:r w:rsidRPr="00F5133E">
        <w:rPr>
          <w:rFonts w:ascii="Iosevka" w:hAnsi="Iosevka" w:cs="Iosevka"/>
        </w:rPr>
        <w:br/>
      </w:r>
      <w:r w:rsidRPr="00F5133E">
        <w:rPr>
          <w:rStyle w:val="NormalTok"/>
          <w:rFonts w:ascii="Iosevka" w:hAnsi="Iosevka" w:cs="Iosevka"/>
        </w:rPr>
        <w:t xml:space="preserve">    </w:t>
      </w:r>
      <w:proofErr w:type="spellStart"/>
      <w:r w:rsidRPr="00F5133E">
        <w:rPr>
          <w:rStyle w:val="NormalTok"/>
          <w:rFonts w:ascii="Iosevka" w:hAnsi="Iosevka" w:cs="Iosevka"/>
        </w:rPr>
        <w:t>expiryDate</w:t>
      </w:r>
      <w:proofErr w:type="spellEnd"/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DataTypeTok"/>
          <w:rFonts w:ascii="Iosevka" w:hAnsi="Iosevka" w:cs="Iosevka"/>
        </w:rPr>
        <w:t>DATE</w:t>
      </w:r>
      <w:r w:rsidRPr="00F5133E">
        <w:rPr>
          <w:rStyle w:val="NormalTok"/>
          <w:rFonts w:ascii="Iosevka" w:hAnsi="Iosevka" w:cs="Iosevka"/>
        </w:rPr>
        <w:t>,</w:t>
      </w:r>
      <w:r w:rsidRPr="00F5133E">
        <w:rPr>
          <w:rFonts w:ascii="Iosevka" w:hAnsi="Iosevka" w:cs="Iosevka"/>
        </w:rPr>
        <w:br/>
      </w:r>
      <w:r w:rsidRPr="00F5133E">
        <w:rPr>
          <w:rStyle w:val="NormalTok"/>
          <w:rFonts w:ascii="Iosevka" w:hAnsi="Iosevka" w:cs="Iosevka"/>
        </w:rPr>
        <w:t xml:space="preserve">    amount </w:t>
      </w:r>
      <w:r w:rsidRPr="00F5133E">
        <w:rPr>
          <w:rStyle w:val="DataTypeTok"/>
          <w:rFonts w:ascii="Iosevka" w:hAnsi="Iosevka" w:cs="Iosevka"/>
        </w:rPr>
        <w:t>DECIMAL</w:t>
      </w:r>
      <w:r w:rsidRPr="00F5133E">
        <w:rPr>
          <w:rStyle w:val="NormalTok"/>
          <w:rFonts w:ascii="Iosevka" w:hAnsi="Iosevka" w:cs="Iosevka"/>
        </w:rPr>
        <w:t>(</w:t>
      </w:r>
      <w:r w:rsidRPr="00F5133E">
        <w:rPr>
          <w:rStyle w:val="DecValTok"/>
          <w:rFonts w:ascii="Iosevka" w:hAnsi="Iosevka" w:cs="Iosevka"/>
        </w:rPr>
        <w:t>10</w:t>
      </w:r>
      <w:r w:rsidRPr="00F5133E">
        <w:rPr>
          <w:rStyle w:val="NormalTok"/>
          <w:rFonts w:ascii="Iosevka" w:hAnsi="Iosevka" w:cs="Iosevka"/>
        </w:rPr>
        <w:t>,</w:t>
      </w:r>
      <w:r w:rsidRPr="00F5133E">
        <w:rPr>
          <w:rStyle w:val="DecValTok"/>
          <w:rFonts w:ascii="Iosevka" w:hAnsi="Iosevka" w:cs="Iosevka"/>
        </w:rPr>
        <w:t>2</w:t>
      </w:r>
      <w:r w:rsidRPr="00F5133E">
        <w:rPr>
          <w:rStyle w:val="NormalTok"/>
          <w:rFonts w:ascii="Iosevka" w:hAnsi="Iosevka" w:cs="Iosevka"/>
        </w:rPr>
        <w:t xml:space="preserve">) </w:t>
      </w:r>
      <w:r w:rsidRPr="00F5133E">
        <w:rPr>
          <w:rStyle w:val="KeywordTok"/>
          <w:rFonts w:ascii="Iosevka" w:hAnsi="Iosevka" w:cs="Iosevka"/>
        </w:rPr>
        <w:t>NOT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KeywordTok"/>
          <w:rFonts w:ascii="Iosevka" w:hAnsi="Iosevka" w:cs="Iosevka"/>
        </w:rPr>
        <w:t>NULL</w:t>
      </w:r>
      <w:r w:rsidRPr="00F5133E">
        <w:rPr>
          <w:rStyle w:val="NormalTok"/>
          <w:rFonts w:ascii="Iosevka" w:hAnsi="Iosevka" w:cs="Iosevka"/>
        </w:rPr>
        <w:t>,</w:t>
      </w:r>
      <w:r w:rsidRPr="00F5133E">
        <w:rPr>
          <w:rFonts w:ascii="Iosevka" w:hAnsi="Iosevka" w:cs="Iosevka"/>
        </w:rPr>
        <w:br/>
      </w:r>
      <w:r w:rsidRPr="00F5133E">
        <w:rPr>
          <w:rStyle w:val="NormalTok"/>
          <w:rFonts w:ascii="Iosevka" w:hAnsi="Iosevka" w:cs="Iosevka"/>
        </w:rPr>
        <w:t xml:space="preserve">    </w:t>
      </w:r>
      <w:r w:rsidRPr="00F5133E">
        <w:rPr>
          <w:rStyle w:val="KeywordTok"/>
          <w:rFonts w:ascii="Iosevka" w:hAnsi="Iosevka" w:cs="Iosevka"/>
        </w:rPr>
        <w:t>FOREIGN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KeywordTok"/>
          <w:rFonts w:ascii="Iosevka" w:hAnsi="Iosevka" w:cs="Iosevka"/>
        </w:rPr>
        <w:t>KEY</w:t>
      </w:r>
      <w:r w:rsidRPr="00F5133E">
        <w:rPr>
          <w:rStyle w:val="NormalTok"/>
          <w:rFonts w:ascii="Iosevka" w:hAnsi="Iosevka" w:cs="Iosevka"/>
        </w:rPr>
        <w:t xml:space="preserve"> (</w:t>
      </w:r>
      <w:proofErr w:type="spellStart"/>
      <w:r w:rsidRPr="00F5133E">
        <w:rPr>
          <w:rStyle w:val="NormalTok"/>
          <w:rFonts w:ascii="Iosevka" w:hAnsi="Iosevka" w:cs="Iosevka"/>
        </w:rPr>
        <w:t>user_id</w:t>
      </w:r>
      <w:proofErr w:type="spellEnd"/>
      <w:r w:rsidRPr="00F5133E">
        <w:rPr>
          <w:rStyle w:val="NormalTok"/>
          <w:rFonts w:ascii="Iosevka" w:hAnsi="Iosevka" w:cs="Iosevka"/>
        </w:rPr>
        <w:t xml:space="preserve">) </w:t>
      </w:r>
      <w:r w:rsidRPr="00F5133E">
        <w:rPr>
          <w:rStyle w:val="KeywordTok"/>
          <w:rFonts w:ascii="Iosevka" w:hAnsi="Iosevka" w:cs="Iosevka"/>
        </w:rPr>
        <w:t>REFERENCES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FunctionTok"/>
          <w:rFonts w:ascii="Iosevka" w:hAnsi="Iosevka" w:cs="Iosevka"/>
        </w:rPr>
        <w:t>User</w:t>
      </w:r>
      <w:r w:rsidRPr="00F5133E">
        <w:rPr>
          <w:rStyle w:val="NormalTok"/>
          <w:rFonts w:ascii="Iosevka" w:hAnsi="Iosevka" w:cs="Iosevka"/>
        </w:rPr>
        <w:t>(</w:t>
      </w:r>
      <w:proofErr w:type="spellStart"/>
      <w:r w:rsidRPr="00F5133E">
        <w:rPr>
          <w:rStyle w:val="NormalTok"/>
          <w:rFonts w:ascii="Iosevka" w:hAnsi="Iosevka" w:cs="Iosevka"/>
        </w:rPr>
        <w:t>userId</w:t>
      </w:r>
      <w:proofErr w:type="spellEnd"/>
      <w:r w:rsidRPr="00F5133E">
        <w:rPr>
          <w:rStyle w:val="NormalTok"/>
          <w:rFonts w:ascii="Iosevka" w:hAnsi="Iosevka" w:cs="Iosevka"/>
        </w:rPr>
        <w:t>),</w:t>
      </w:r>
      <w:r w:rsidRPr="00F5133E">
        <w:rPr>
          <w:rFonts w:ascii="Iosevka" w:hAnsi="Iosevka" w:cs="Iosevka"/>
        </w:rPr>
        <w:br/>
      </w:r>
      <w:r w:rsidRPr="00F5133E">
        <w:rPr>
          <w:rStyle w:val="NormalTok"/>
          <w:rFonts w:ascii="Iosevka" w:hAnsi="Iosevka" w:cs="Iosevka"/>
        </w:rPr>
        <w:t xml:space="preserve">    </w:t>
      </w:r>
      <w:r w:rsidRPr="00F5133E">
        <w:rPr>
          <w:rStyle w:val="KeywordTok"/>
          <w:rFonts w:ascii="Iosevka" w:hAnsi="Iosevka" w:cs="Iosevka"/>
        </w:rPr>
        <w:t>FOREIGN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KeywordTok"/>
          <w:rFonts w:ascii="Iosevka" w:hAnsi="Iosevka" w:cs="Iosevka"/>
        </w:rPr>
        <w:t>KEY</w:t>
      </w:r>
      <w:r w:rsidRPr="00F5133E">
        <w:rPr>
          <w:rStyle w:val="NormalTok"/>
          <w:rFonts w:ascii="Iosevka" w:hAnsi="Iosevka" w:cs="Iosevka"/>
        </w:rPr>
        <w:t xml:space="preserve"> (</w:t>
      </w:r>
      <w:proofErr w:type="spellStart"/>
      <w:r w:rsidRPr="00F5133E">
        <w:rPr>
          <w:rStyle w:val="NormalTok"/>
          <w:rFonts w:ascii="Iosevka" w:hAnsi="Iosevka" w:cs="Iosevka"/>
        </w:rPr>
        <w:t>game_id</w:t>
      </w:r>
      <w:proofErr w:type="spellEnd"/>
      <w:r w:rsidRPr="00F5133E">
        <w:rPr>
          <w:rStyle w:val="NormalTok"/>
          <w:rFonts w:ascii="Iosevka" w:hAnsi="Iosevka" w:cs="Iosevka"/>
        </w:rPr>
        <w:t xml:space="preserve">) </w:t>
      </w:r>
      <w:r w:rsidRPr="00F5133E">
        <w:rPr>
          <w:rStyle w:val="KeywordTok"/>
          <w:rFonts w:ascii="Iosevka" w:hAnsi="Iosevka" w:cs="Iosevka"/>
        </w:rPr>
        <w:t>REFERENCES</w:t>
      </w:r>
      <w:r w:rsidRPr="00F5133E">
        <w:rPr>
          <w:rStyle w:val="NormalTok"/>
          <w:rFonts w:ascii="Iosevka" w:hAnsi="Iosevka" w:cs="Iosevka"/>
        </w:rPr>
        <w:t xml:space="preserve"> Game(gameId)</w:t>
      </w:r>
      <w:r w:rsidRPr="00F5133E">
        <w:rPr>
          <w:rFonts w:ascii="Iosevka" w:hAnsi="Iosevka" w:cs="Iosevka"/>
        </w:rPr>
        <w:br/>
      </w:r>
      <w:proofErr w:type="gramStart"/>
      <w:r w:rsidRPr="00F5133E">
        <w:rPr>
          <w:rStyle w:val="NormalTok"/>
          <w:rFonts w:ascii="Iosevka" w:hAnsi="Iosevka" w:cs="Iosevka"/>
        </w:rPr>
        <w:t>);</w:t>
      </w:r>
      <w:proofErr w:type="gramEnd"/>
    </w:p>
    <w:p w14:paraId="617A1448" w14:textId="77777777" w:rsidR="0002735F" w:rsidRPr="006D708F" w:rsidRDefault="0002735F" w:rsidP="006D708F">
      <w:pPr>
        <w:pStyle w:val="SourceCode"/>
        <w:rPr>
          <w:rFonts w:ascii="Iosevka Extended" w:hAnsi="Iosevka Extended" w:cs="Iosevka Extended"/>
        </w:rPr>
      </w:pPr>
    </w:p>
    <w:p w14:paraId="524EDE20" w14:textId="77777777" w:rsidR="006968DF" w:rsidRDefault="00000000" w:rsidP="006D708F">
      <w:pPr>
        <w:pStyle w:val="Heading3"/>
      </w:pPr>
      <w:bookmarkStart w:id="21" w:name="key-features"/>
      <w:bookmarkStart w:id="22" w:name="_Toc190489249"/>
      <w:bookmarkEnd w:id="16"/>
      <w:bookmarkEnd w:id="20"/>
      <w:r>
        <w:lastRenderedPageBreak/>
        <w:t>2.3 Key Features</w:t>
      </w:r>
      <w:bookmarkEnd w:id="22"/>
    </w:p>
    <w:p w14:paraId="36AC416D" w14:textId="77777777" w:rsidR="006968DF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Auto-incrementing Primary Keys</w:t>
      </w:r>
      <w:r>
        <w:t>: All tables use auto-incrementing integer primary keys</w:t>
      </w:r>
    </w:p>
    <w:p w14:paraId="0956B73C" w14:textId="77777777" w:rsidR="006968DF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Foreign Key Relationships</w:t>
      </w:r>
      <w:r>
        <w:t>: Transaction table links to both User and Game tables</w:t>
      </w:r>
    </w:p>
    <w:p w14:paraId="5EC03AF5" w14:textId="77777777" w:rsidR="006968DF" w:rsidRPr="0002735F" w:rsidRDefault="00000000">
      <w:pPr>
        <w:pStyle w:val="Compact"/>
        <w:numPr>
          <w:ilvl w:val="0"/>
          <w:numId w:val="16"/>
        </w:numPr>
        <w:rPr>
          <w:b/>
          <w:bCs/>
        </w:rPr>
      </w:pPr>
      <w:r w:rsidRPr="0002735F">
        <w:rPr>
          <w:b/>
          <w:bCs/>
        </w:rPr>
        <w:t>Data Types:</w:t>
      </w:r>
    </w:p>
    <w:p w14:paraId="0FA2B1C2" w14:textId="77777777" w:rsidR="006968DF" w:rsidRDefault="00000000">
      <w:pPr>
        <w:pStyle w:val="Compact"/>
        <w:numPr>
          <w:ilvl w:val="1"/>
          <w:numId w:val="2"/>
        </w:numPr>
      </w:pPr>
      <w:r>
        <w:t>DECIMAL(10,2) for monetary values</w:t>
      </w:r>
    </w:p>
    <w:p w14:paraId="6F8A1067" w14:textId="77777777" w:rsidR="006968DF" w:rsidRDefault="00000000">
      <w:pPr>
        <w:pStyle w:val="Compact"/>
        <w:numPr>
          <w:ilvl w:val="1"/>
          <w:numId w:val="2"/>
        </w:numPr>
      </w:pPr>
      <w:r>
        <w:t>DATE for temporal data</w:t>
      </w:r>
    </w:p>
    <w:p w14:paraId="1EA430B6" w14:textId="77777777" w:rsidR="006968DF" w:rsidRDefault="00000000">
      <w:pPr>
        <w:pStyle w:val="Compact"/>
        <w:numPr>
          <w:ilvl w:val="1"/>
          <w:numId w:val="2"/>
        </w:numPr>
      </w:pPr>
      <w:r>
        <w:t>ENUM/SET for constrained choices</w:t>
      </w:r>
    </w:p>
    <w:p w14:paraId="1BED822C" w14:textId="77777777" w:rsidR="006968DF" w:rsidRDefault="00000000">
      <w:pPr>
        <w:pStyle w:val="Compact"/>
        <w:numPr>
          <w:ilvl w:val="1"/>
          <w:numId w:val="2"/>
        </w:numPr>
      </w:pPr>
      <w:r>
        <w:t>TEXT for long descriptions</w:t>
      </w:r>
    </w:p>
    <w:p w14:paraId="01A7937A" w14:textId="77777777" w:rsidR="006968DF" w:rsidRDefault="00000000" w:rsidP="006D708F">
      <w:pPr>
        <w:pStyle w:val="Heading3"/>
      </w:pPr>
      <w:bookmarkStart w:id="23" w:name="docker-configuration"/>
      <w:bookmarkStart w:id="24" w:name="_Toc190489250"/>
      <w:bookmarkEnd w:id="21"/>
      <w:r>
        <w:t>2.4 Docker Configuration</w:t>
      </w:r>
      <w:bookmarkEnd w:id="24"/>
    </w:p>
    <w:p w14:paraId="14D1595C" w14:textId="77777777" w:rsidR="006968DF" w:rsidRDefault="00000000" w:rsidP="006D708F">
      <w:pPr>
        <w:pStyle w:val="FirstParagraph"/>
      </w:pPr>
      <w:r>
        <w:t>The database runs in a Docker container, configured through docker-compose.yml:</w:t>
      </w:r>
    </w:p>
    <w:p w14:paraId="3E5DCE14" w14:textId="6451F761" w:rsidR="0002735F" w:rsidRPr="00F5133E" w:rsidRDefault="00000000" w:rsidP="006D708F">
      <w:pPr>
        <w:pStyle w:val="SourceCode"/>
        <w:rPr>
          <w:rStyle w:val="KeywordTok"/>
          <w:rFonts w:ascii="Iosevka" w:hAnsi="Iosevka" w:cs="Iosevka"/>
        </w:rPr>
      </w:pPr>
      <w:r w:rsidRPr="00F5133E">
        <w:rPr>
          <w:rStyle w:val="FunctionTok"/>
          <w:rFonts w:ascii="Iosevka" w:hAnsi="Iosevka" w:cs="Iosevka"/>
        </w:rPr>
        <w:t>services</w:t>
      </w:r>
      <w:r w:rsidRPr="00F5133E">
        <w:rPr>
          <w:rStyle w:val="KeywordTok"/>
          <w:rFonts w:ascii="Iosevka" w:hAnsi="Iosevka" w:cs="Iosevka"/>
        </w:rPr>
        <w:t>:</w:t>
      </w:r>
      <w:r w:rsidRPr="00F5133E">
        <w:rPr>
          <w:rFonts w:ascii="Iosevka" w:hAnsi="Iosevka" w:cs="Iosevka"/>
        </w:rPr>
        <w:br/>
      </w:r>
      <w:r w:rsidRPr="00F5133E">
        <w:rPr>
          <w:rStyle w:val="AttributeTok"/>
          <w:rFonts w:ascii="Iosevka" w:hAnsi="Iosevka" w:cs="Iosevka"/>
        </w:rPr>
        <w:t xml:space="preserve">  </w:t>
      </w:r>
      <w:proofErr w:type="spellStart"/>
      <w:r w:rsidRPr="00F5133E">
        <w:rPr>
          <w:rStyle w:val="FunctionTok"/>
          <w:rFonts w:ascii="Iosevka" w:hAnsi="Iosevka" w:cs="Iosevka"/>
        </w:rPr>
        <w:t>mariadb</w:t>
      </w:r>
      <w:proofErr w:type="spellEnd"/>
      <w:r w:rsidRPr="00F5133E">
        <w:rPr>
          <w:rStyle w:val="KeywordTok"/>
          <w:rFonts w:ascii="Iosevka" w:hAnsi="Iosevka" w:cs="Iosevka"/>
        </w:rPr>
        <w:t>:</w:t>
      </w:r>
      <w:r w:rsidRPr="00F5133E">
        <w:rPr>
          <w:rFonts w:ascii="Iosevka" w:hAnsi="Iosevka" w:cs="Iosevka"/>
        </w:rPr>
        <w:br/>
      </w:r>
      <w:r w:rsidRPr="00F5133E">
        <w:rPr>
          <w:rStyle w:val="AttributeTok"/>
          <w:rFonts w:ascii="Iosevka" w:hAnsi="Iosevka" w:cs="Iosevka"/>
        </w:rPr>
        <w:t xml:space="preserve">    </w:t>
      </w:r>
      <w:r w:rsidRPr="00F5133E">
        <w:rPr>
          <w:rStyle w:val="FunctionTok"/>
          <w:rFonts w:ascii="Iosevka" w:hAnsi="Iosevka" w:cs="Iosevka"/>
        </w:rPr>
        <w:t>image</w:t>
      </w:r>
      <w:r w:rsidRPr="00F5133E">
        <w:rPr>
          <w:rStyle w:val="KeywordTok"/>
          <w:rFonts w:ascii="Iosevka" w:hAnsi="Iosevka" w:cs="Iosevka"/>
        </w:rPr>
        <w:t>:</w:t>
      </w:r>
      <w:r w:rsidRPr="00F5133E">
        <w:rPr>
          <w:rStyle w:val="AttributeTok"/>
          <w:rFonts w:ascii="Iosevka" w:hAnsi="Iosevka" w:cs="Iosevka"/>
        </w:rPr>
        <w:t xml:space="preserve"> </w:t>
      </w:r>
      <w:proofErr w:type="spellStart"/>
      <w:r w:rsidRPr="00F5133E">
        <w:rPr>
          <w:rStyle w:val="AttributeTok"/>
          <w:rFonts w:ascii="Iosevka" w:hAnsi="Iosevka" w:cs="Iosevka"/>
        </w:rPr>
        <w:t>mariadb:latest</w:t>
      </w:r>
      <w:proofErr w:type="spellEnd"/>
      <w:r w:rsidRPr="00F5133E">
        <w:rPr>
          <w:rFonts w:ascii="Iosevka" w:hAnsi="Iosevka" w:cs="Iosevka"/>
        </w:rPr>
        <w:br/>
      </w:r>
      <w:r w:rsidRPr="00F5133E">
        <w:rPr>
          <w:rStyle w:val="AttributeTok"/>
          <w:rFonts w:ascii="Iosevka" w:hAnsi="Iosevka" w:cs="Iosevka"/>
        </w:rPr>
        <w:t xml:space="preserve">    </w:t>
      </w:r>
      <w:r w:rsidRPr="00F5133E">
        <w:rPr>
          <w:rStyle w:val="FunctionTok"/>
          <w:rFonts w:ascii="Iosevka" w:hAnsi="Iosevka" w:cs="Iosevka"/>
        </w:rPr>
        <w:t>environment</w:t>
      </w:r>
      <w:r w:rsidRPr="00F5133E">
        <w:rPr>
          <w:rStyle w:val="KeywordTok"/>
          <w:rFonts w:ascii="Iosevka" w:hAnsi="Iosevka" w:cs="Iosevka"/>
        </w:rPr>
        <w:t>:</w:t>
      </w:r>
      <w:r w:rsidRPr="00F5133E">
        <w:rPr>
          <w:rFonts w:ascii="Iosevka" w:hAnsi="Iosevka" w:cs="Iosevka"/>
        </w:rPr>
        <w:br/>
      </w:r>
      <w:r w:rsidRPr="00F5133E">
        <w:rPr>
          <w:rStyle w:val="AttributeTok"/>
          <w:rFonts w:ascii="Iosevka" w:hAnsi="Iosevka" w:cs="Iosevka"/>
        </w:rPr>
        <w:t xml:space="preserve">      </w:t>
      </w:r>
      <w:r w:rsidRPr="00F5133E">
        <w:rPr>
          <w:rStyle w:val="FunctionTok"/>
          <w:rFonts w:ascii="Iosevka" w:hAnsi="Iosevka" w:cs="Iosevka"/>
        </w:rPr>
        <w:t>MYSQL_ROOT_PASSWORD</w:t>
      </w:r>
      <w:r w:rsidRPr="00F5133E">
        <w:rPr>
          <w:rStyle w:val="KeywordTok"/>
          <w:rFonts w:ascii="Iosevka" w:hAnsi="Iosevka" w:cs="Iosevka"/>
        </w:rPr>
        <w:t>:</w:t>
      </w:r>
      <w:r w:rsidRPr="00F5133E">
        <w:rPr>
          <w:rStyle w:val="AttributeTok"/>
          <w:rFonts w:ascii="Iosevka" w:hAnsi="Iosevka" w:cs="Iosevka"/>
        </w:rPr>
        <w:t xml:space="preserve"> pass</w:t>
      </w:r>
      <w:r w:rsidRPr="00F5133E">
        <w:rPr>
          <w:rFonts w:ascii="Iosevka" w:hAnsi="Iosevka" w:cs="Iosevka"/>
        </w:rPr>
        <w:br/>
      </w:r>
      <w:r w:rsidRPr="00F5133E">
        <w:rPr>
          <w:rStyle w:val="AttributeTok"/>
          <w:rFonts w:ascii="Iosevka" w:hAnsi="Iosevka" w:cs="Iosevka"/>
        </w:rPr>
        <w:t xml:space="preserve">      </w:t>
      </w:r>
      <w:r w:rsidRPr="00F5133E">
        <w:rPr>
          <w:rStyle w:val="FunctionTok"/>
          <w:rFonts w:ascii="Iosevka" w:hAnsi="Iosevka" w:cs="Iosevka"/>
        </w:rPr>
        <w:t>MYSQL_DATABASE</w:t>
      </w:r>
      <w:r w:rsidRPr="00F5133E">
        <w:rPr>
          <w:rStyle w:val="KeywordTok"/>
          <w:rFonts w:ascii="Iosevka" w:hAnsi="Iosevka" w:cs="Iosevka"/>
        </w:rPr>
        <w:t>:</w:t>
      </w:r>
      <w:r w:rsidRPr="00F5133E">
        <w:rPr>
          <w:rStyle w:val="AttributeTok"/>
          <w:rFonts w:ascii="Iosevka" w:hAnsi="Iosevka" w:cs="Iosevka"/>
        </w:rPr>
        <w:t xml:space="preserve"> </w:t>
      </w:r>
      <w:proofErr w:type="spellStart"/>
      <w:r w:rsidRPr="00F5133E">
        <w:rPr>
          <w:rStyle w:val="AttributeTok"/>
          <w:rFonts w:ascii="Iosevka" w:hAnsi="Iosevka" w:cs="Iosevka"/>
        </w:rPr>
        <w:t>DigitalGameStore</w:t>
      </w:r>
      <w:proofErr w:type="spellEnd"/>
      <w:r w:rsidRPr="00F5133E">
        <w:rPr>
          <w:rFonts w:ascii="Iosevka" w:hAnsi="Iosevka" w:cs="Iosevka"/>
        </w:rPr>
        <w:br/>
      </w:r>
      <w:r w:rsidRPr="00F5133E">
        <w:rPr>
          <w:rStyle w:val="AttributeTok"/>
          <w:rFonts w:ascii="Iosevka" w:hAnsi="Iosevka" w:cs="Iosevka"/>
        </w:rPr>
        <w:t xml:space="preserve">    </w:t>
      </w:r>
      <w:r w:rsidRPr="00F5133E">
        <w:rPr>
          <w:rStyle w:val="FunctionTok"/>
          <w:rFonts w:ascii="Iosevka" w:hAnsi="Iosevka" w:cs="Iosevka"/>
        </w:rPr>
        <w:t>volumes</w:t>
      </w:r>
      <w:r w:rsidRPr="00F5133E">
        <w:rPr>
          <w:rStyle w:val="KeywordTok"/>
          <w:rFonts w:ascii="Iosevka" w:hAnsi="Iosevka" w:cs="Iosevka"/>
        </w:rPr>
        <w:t>:</w:t>
      </w:r>
      <w:r w:rsidRPr="00F5133E">
        <w:rPr>
          <w:rFonts w:ascii="Iosevka" w:hAnsi="Iosevka" w:cs="Iosevka"/>
        </w:rPr>
        <w:br/>
      </w:r>
      <w:r w:rsidRPr="00F5133E">
        <w:rPr>
          <w:rStyle w:val="AttributeTok"/>
          <w:rFonts w:ascii="Iosevka" w:hAnsi="Iosevka" w:cs="Iosevka"/>
        </w:rPr>
        <w:t xml:space="preserve">      </w:t>
      </w:r>
      <w:r w:rsidRPr="00F5133E">
        <w:rPr>
          <w:rStyle w:val="KeywordTok"/>
          <w:rFonts w:ascii="Iosevka" w:hAnsi="Iosevka" w:cs="Iosevka"/>
        </w:rPr>
        <w:t>-</w:t>
      </w:r>
      <w:r w:rsidRPr="00F5133E">
        <w:rPr>
          <w:rStyle w:val="AttributeTok"/>
          <w:rFonts w:ascii="Iosevka" w:hAnsi="Iosevka" w:cs="Iosevka"/>
        </w:rPr>
        <w:t xml:space="preserve"> </w:t>
      </w:r>
      <w:proofErr w:type="spellStart"/>
      <w:r w:rsidRPr="00F5133E">
        <w:rPr>
          <w:rStyle w:val="AttributeTok"/>
          <w:rFonts w:ascii="Iosevka" w:hAnsi="Iosevka" w:cs="Iosevka"/>
        </w:rPr>
        <w:t>mariadb_data</w:t>
      </w:r>
      <w:proofErr w:type="spellEnd"/>
      <w:r w:rsidRPr="00F5133E">
        <w:rPr>
          <w:rStyle w:val="AttributeTok"/>
          <w:rFonts w:ascii="Iosevka" w:hAnsi="Iosevka" w:cs="Iosevka"/>
        </w:rPr>
        <w:t>:/var/lib/</w:t>
      </w:r>
      <w:proofErr w:type="spellStart"/>
      <w:r w:rsidRPr="00F5133E">
        <w:rPr>
          <w:rStyle w:val="AttributeTok"/>
          <w:rFonts w:ascii="Iosevka" w:hAnsi="Iosevka" w:cs="Iosevka"/>
        </w:rPr>
        <w:t>mysql</w:t>
      </w:r>
      <w:proofErr w:type="spellEnd"/>
      <w:r w:rsidRPr="00F5133E">
        <w:rPr>
          <w:rFonts w:ascii="Iosevka" w:hAnsi="Iosevka" w:cs="Iosevka"/>
        </w:rPr>
        <w:br/>
      </w:r>
      <w:r w:rsidRPr="00F5133E">
        <w:rPr>
          <w:rStyle w:val="AttributeTok"/>
          <w:rFonts w:ascii="Iosevka" w:hAnsi="Iosevka" w:cs="Iosevka"/>
        </w:rPr>
        <w:t xml:space="preserve">    </w:t>
      </w:r>
      <w:r w:rsidRPr="00F5133E">
        <w:rPr>
          <w:rStyle w:val="FunctionTok"/>
          <w:rFonts w:ascii="Iosevka" w:hAnsi="Iosevka" w:cs="Iosevka"/>
        </w:rPr>
        <w:t>ports</w:t>
      </w:r>
      <w:r w:rsidRPr="00F5133E">
        <w:rPr>
          <w:rStyle w:val="KeywordTok"/>
          <w:rFonts w:ascii="Iosevka" w:hAnsi="Iosevka" w:cs="Iosevka"/>
        </w:rPr>
        <w:t>:</w:t>
      </w:r>
      <w:r w:rsidRPr="00F5133E">
        <w:rPr>
          <w:rFonts w:ascii="Iosevka" w:hAnsi="Iosevka" w:cs="Iosevka"/>
        </w:rPr>
        <w:br/>
      </w:r>
      <w:r w:rsidRPr="00F5133E">
        <w:rPr>
          <w:rStyle w:val="AttributeTok"/>
          <w:rFonts w:ascii="Iosevka" w:hAnsi="Iosevka" w:cs="Iosevka"/>
        </w:rPr>
        <w:t xml:space="preserve">      </w:t>
      </w:r>
      <w:r w:rsidRPr="00F5133E">
        <w:rPr>
          <w:rStyle w:val="KeywordTok"/>
          <w:rFonts w:ascii="Iosevka" w:hAnsi="Iosevka" w:cs="Iosevka"/>
        </w:rPr>
        <w:t>-</w:t>
      </w:r>
      <w:r w:rsidRPr="00F5133E">
        <w:rPr>
          <w:rStyle w:val="AttributeTok"/>
          <w:rFonts w:ascii="Iosevka" w:hAnsi="Iosevka" w:cs="Iosevka"/>
        </w:rPr>
        <w:t xml:space="preserve"> </w:t>
      </w:r>
      <w:r w:rsidRPr="00F5133E">
        <w:rPr>
          <w:rStyle w:val="StringTok"/>
          <w:rFonts w:ascii="Iosevka" w:hAnsi="Iosevka" w:cs="Iosevka"/>
        </w:rPr>
        <w:t>"3306:3306"</w:t>
      </w:r>
      <w:r w:rsidRPr="00F5133E">
        <w:rPr>
          <w:rFonts w:ascii="Iosevka" w:hAnsi="Iosevka" w:cs="Iosevka"/>
        </w:rPr>
        <w:br/>
      </w:r>
      <w:r w:rsidRPr="00F5133E">
        <w:rPr>
          <w:rFonts w:ascii="Iosevka" w:hAnsi="Iosevka" w:cs="Iosevka"/>
        </w:rPr>
        <w:br/>
      </w:r>
      <w:r w:rsidRPr="00F5133E">
        <w:rPr>
          <w:rStyle w:val="AttributeTok"/>
          <w:rFonts w:ascii="Iosevka" w:hAnsi="Iosevka" w:cs="Iosevka"/>
        </w:rPr>
        <w:t xml:space="preserve">  </w:t>
      </w:r>
      <w:proofErr w:type="spellStart"/>
      <w:r w:rsidRPr="00F5133E">
        <w:rPr>
          <w:rStyle w:val="FunctionTok"/>
          <w:rFonts w:ascii="Iosevka" w:hAnsi="Iosevka" w:cs="Iosevka"/>
        </w:rPr>
        <w:t>phpmyadmin</w:t>
      </w:r>
      <w:proofErr w:type="spellEnd"/>
      <w:r w:rsidRPr="00F5133E">
        <w:rPr>
          <w:rStyle w:val="KeywordTok"/>
          <w:rFonts w:ascii="Iosevka" w:hAnsi="Iosevka" w:cs="Iosevka"/>
        </w:rPr>
        <w:t>:</w:t>
      </w:r>
      <w:r w:rsidRPr="00F5133E">
        <w:rPr>
          <w:rFonts w:ascii="Iosevka" w:hAnsi="Iosevka" w:cs="Iosevka"/>
        </w:rPr>
        <w:br/>
      </w:r>
      <w:r w:rsidRPr="00F5133E">
        <w:rPr>
          <w:rStyle w:val="AttributeTok"/>
          <w:rFonts w:ascii="Iosevka" w:hAnsi="Iosevka" w:cs="Iosevka"/>
        </w:rPr>
        <w:t xml:space="preserve">    </w:t>
      </w:r>
      <w:r w:rsidRPr="00F5133E">
        <w:rPr>
          <w:rStyle w:val="FunctionTok"/>
          <w:rFonts w:ascii="Iosevka" w:hAnsi="Iosevka" w:cs="Iosevka"/>
        </w:rPr>
        <w:t>image</w:t>
      </w:r>
      <w:r w:rsidRPr="00F5133E">
        <w:rPr>
          <w:rStyle w:val="KeywordTok"/>
          <w:rFonts w:ascii="Iosevka" w:hAnsi="Iosevka" w:cs="Iosevka"/>
        </w:rPr>
        <w:t>:</w:t>
      </w:r>
      <w:r w:rsidRPr="00F5133E">
        <w:rPr>
          <w:rStyle w:val="AttributeTok"/>
          <w:rFonts w:ascii="Iosevka" w:hAnsi="Iosevka" w:cs="Iosevka"/>
        </w:rPr>
        <w:t xml:space="preserve"> </w:t>
      </w:r>
      <w:proofErr w:type="spellStart"/>
      <w:r w:rsidRPr="00F5133E">
        <w:rPr>
          <w:rStyle w:val="AttributeTok"/>
          <w:rFonts w:ascii="Iosevka" w:hAnsi="Iosevka" w:cs="Iosevka"/>
        </w:rPr>
        <w:t>phpmyadmin</w:t>
      </w:r>
      <w:proofErr w:type="spellEnd"/>
      <w:r w:rsidRPr="00F5133E">
        <w:rPr>
          <w:rStyle w:val="AttributeTok"/>
          <w:rFonts w:ascii="Iosevka" w:hAnsi="Iosevka" w:cs="Iosevka"/>
        </w:rPr>
        <w:t>/</w:t>
      </w:r>
      <w:proofErr w:type="spellStart"/>
      <w:r w:rsidRPr="00F5133E">
        <w:rPr>
          <w:rStyle w:val="AttributeTok"/>
          <w:rFonts w:ascii="Iosevka" w:hAnsi="Iosevka" w:cs="Iosevka"/>
        </w:rPr>
        <w:t>phpmyadmin</w:t>
      </w:r>
      <w:proofErr w:type="spellEnd"/>
      <w:r w:rsidRPr="00F5133E">
        <w:rPr>
          <w:rFonts w:ascii="Iosevka" w:hAnsi="Iosevka" w:cs="Iosevka"/>
        </w:rPr>
        <w:br/>
      </w:r>
      <w:r w:rsidRPr="00F5133E">
        <w:rPr>
          <w:rStyle w:val="AttributeTok"/>
          <w:rFonts w:ascii="Iosevka" w:hAnsi="Iosevka" w:cs="Iosevka"/>
        </w:rPr>
        <w:t xml:space="preserve">    </w:t>
      </w:r>
      <w:r w:rsidRPr="00F5133E">
        <w:rPr>
          <w:rStyle w:val="FunctionTok"/>
          <w:rFonts w:ascii="Iosevka" w:hAnsi="Iosevka" w:cs="Iosevka"/>
        </w:rPr>
        <w:t>environment</w:t>
      </w:r>
      <w:r w:rsidRPr="00F5133E">
        <w:rPr>
          <w:rStyle w:val="KeywordTok"/>
          <w:rFonts w:ascii="Iosevka" w:hAnsi="Iosevka" w:cs="Iosevka"/>
        </w:rPr>
        <w:t>:</w:t>
      </w:r>
      <w:r w:rsidRPr="00F5133E">
        <w:rPr>
          <w:rFonts w:ascii="Iosevka" w:hAnsi="Iosevka" w:cs="Iosevka"/>
        </w:rPr>
        <w:br/>
      </w:r>
      <w:r w:rsidRPr="00F5133E">
        <w:rPr>
          <w:rStyle w:val="AttributeTok"/>
          <w:rFonts w:ascii="Iosevka" w:hAnsi="Iosevka" w:cs="Iosevka"/>
        </w:rPr>
        <w:t xml:space="preserve">      </w:t>
      </w:r>
      <w:r w:rsidRPr="00F5133E">
        <w:rPr>
          <w:rStyle w:val="FunctionTok"/>
          <w:rFonts w:ascii="Iosevka" w:hAnsi="Iosevka" w:cs="Iosevka"/>
        </w:rPr>
        <w:t>PMA_HOST</w:t>
      </w:r>
      <w:r w:rsidRPr="00F5133E">
        <w:rPr>
          <w:rStyle w:val="KeywordTok"/>
          <w:rFonts w:ascii="Iosevka" w:hAnsi="Iosevka" w:cs="Iosevka"/>
        </w:rPr>
        <w:t>:</w:t>
      </w:r>
      <w:r w:rsidRPr="00F5133E">
        <w:rPr>
          <w:rStyle w:val="AttributeTok"/>
          <w:rFonts w:ascii="Iosevka" w:hAnsi="Iosevka" w:cs="Iosevka"/>
        </w:rPr>
        <w:t xml:space="preserve"> </w:t>
      </w:r>
      <w:proofErr w:type="spellStart"/>
      <w:r w:rsidRPr="00F5133E">
        <w:rPr>
          <w:rStyle w:val="AttributeTok"/>
          <w:rFonts w:ascii="Iosevka" w:hAnsi="Iosevka" w:cs="Iosevka"/>
        </w:rPr>
        <w:t>mariadb</w:t>
      </w:r>
      <w:proofErr w:type="spellEnd"/>
      <w:r w:rsidRPr="00F5133E">
        <w:rPr>
          <w:rFonts w:ascii="Iosevka" w:hAnsi="Iosevka" w:cs="Iosevka"/>
        </w:rPr>
        <w:br/>
      </w:r>
      <w:r w:rsidRPr="00F5133E">
        <w:rPr>
          <w:rStyle w:val="AttributeTok"/>
          <w:rFonts w:ascii="Iosevka" w:hAnsi="Iosevka" w:cs="Iosevka"/>
        </w:rPr>
        <w:t xml:space="preserve">      </w:t>
      </w:r>
      <w:r w:rsidRPr="00F5133E">
        <w:rPr>
          <w:rStyle w:val="FunctionTok"/>
          <w:rFonts w:ascii="Iosevka" w:hAnsi="Iosevka" w:cs="Iosevka"/>
        </w:rPr>
        <w:t>PMA_USER</w:t>
      </w:r>
      <w:r w:rsidRPr="00F5133E">
        <w:rPr>
          <w:rStyle w:val="KeywordTok"/>
          <w:rFonts w:ascii="Iosevka" w:hAnsi="Iosevka" w:cs="Iosevka"/>
        </w:rPr>
        <w:t>:</w:t>
      </w:r>
      <w:r w:rsidRPr="00F5133E">
        <w:rPr>
          <w:rStyle w:val="AttributeTok"/>
          <w:rFonts w:ascii="Iosevka" w:hAnsi="Iosevka" w:cs="Iosevka"/>
        </w:rPr>
        <w:t xml:space="preserve"> root</w:t>
      </w:r>
      <w:r w:rsidRPr="00F5133E">
        <w:rPr>
          <w:rFonts w:ascii="Iosevka" w:hAnsi="Iosevka" w:cs="Iosevka"/>
        </w:rPr>
        <w:br/>
      </w:r>
      <w:r w:rsidRPr="00F5133E">
        <w:rPr>
          <w:rStyle w:val="AttributeTok"/>
          <w:rFonts w:ascii="Iosevka" w:hAnsi="Iosevka" w:cs="Iosevka"/>
        </w:rPr>
        <w:t xml:space="preserve">      </w:t>
      </w:r>
      <w:r w:rsidRPr="00F5133E">
        <w:rPr>
          <w:rStyle w:val="FunctionTok"/>
          <w:rFonts w:ascii="Iosevka" w:hAnsi="Iosevka" w:cs="Iosevka"/>
        </w:rPr>
        <w:t>PMA_PASSWORD</w:t>
      </w:r>
      <w:r w:rsidRPr="00F5133E">
        <w:rPr>
          <w:rStyle w:val="KeywordTok"/>
          <w:rFonts w:ascii="Iosevka" w:hAnsi="Iosevka" w:cs="Iosevka"/>
        </w:rPr>
        <w:t>:</w:t>
      </w:r>
      <w:r w:rsidRPr="00F5133E">
        <w:rPr>
          <w:rStyle w:val="AttributeTok"/>
          <w:rFonts w:ascii="Iosevka" w:hAnsi="Iosevka" w:cs="Iosevka"/>
        </w:rPr>
        <w:t xml:space="preserve"> pass</w:t>
      </w:r>
      <w:r w:rsidRPr="00F5133E">
        <w:rPr>
          <w:rFonts w:ascii="Iosevka" w:hAnsi="Iosevka" w:cs="Iosevka"/>
        </w:rPr>
        <w:br/>
      </w:r>
      <w:r w:rsidRPr="00F5133E">
        <w:rPr>
          <w:rStyle w:val="AttributeTok"/>
          <w:rFonts w:ascii="Iosevka" w:hAnsi="Iosevka" w:cs="Iosevka"/>
        </w:rPr>
        <w:t xml:space="preserve">    </w:t>
      </w:r>
      <w:r w:rsidRPr="00F5133E">
        <w:rPr>
          <w:rStyle w:val="FunctionTok"/>
          <w:rFonts w:ascii="Iosevka" w:hAnsi="Iosevka" w:cs="Iosevka"/>
        </w:rPr>
        <w:t>ports</w:t>
      </w:r>
      <w:r w:rsidRPr="00F5133E">
        <w:rPr>
          <w:rStyle w:val="KeywordTok"/>
          <w:rFonts w:ascii="Iosevka" w:hAnsi="Iosevka" w:cs="Iosevka"/>
        </w:rPr>
        <w:t>:</w:t>
      </w:r>
      <w:r w:rsidRPr="00F5133E">
        <w:rPr>
          <w:rFonts w:ascii="Iosevka" w:hAnsi="Iosevka" w:cs="Iosevka"/>
        </w:rPr>
        <w:br/>
      </w:r>
      <w:r w:rsidRPr="00F5133E">
        <w:rPr>
          <w:rStyle w:val="AttributeTok"/>
          <w:rFonts w:ascii="Iosevka" w:hAnsi="Iosevka" w:cs="Iosevka"/>
        </w:rPr>
        <w:t xml:space="preserve">      </w:t>
      </w:r>
      <w:r w:rsidRPr="00F5133E">
        <w:rPr>
          <w:rStyle w:val="KeywordTok"/>
          <w:rFonts w:ascii="Iosevka" w:hAnsi="Iosevka" w:cs="Iosevka"/>
        </w:rPr>
        <w:t>-</w:t>
      </w:r>
      <w:r w:rsidRPr="00F5133E">
        <w:rPr>
          <w:rStyle w:val="AttributeTok"/>
          <w:rFonts w:ascii="Iosevka" w:hAnsi="Iosevka" w:cs="Iosevka"/>
        </w:rPr>
        <w:t xml:space="preserve"> </w:t>
      </w:r>
      <w:r w:rsidRPr="00F5133E">
        <w:rPr>
          <w:rStyle w:val="StringTok"/>
          <w:rFonts w:ascii="Iosevka" w:hAnsi="Iosevka" w:cs="Iosevka"/>
        </w:rPr>
        <w:t>"8090:80"</w:t>
      </w:r>
      <w:r w:rsidRPr="00F5133E">
        <w:rPr>
          <w:rFonts w:ascii="Iosevka" w:hAnsi="Iosevka" w:cs="Iosevka"/>
        </w:rPr>
        <w:br/>
      </w:r>
      <w:r w:rsidRPr="00F5133E">
        <w:rPr>
          <w:rStyle w:val="AttributeTok"/>
          <w:rFonts w:ascii="Iosevka" w:hAnsi="Iosevka" w:cs="Iosevka"/>
        </w:rPr>
        <w:t xml:space="preserve">    </w:t>
      </w:r>
      <w:proofErr w:type="spellStart"/>
      <w:r w:rsidRPr="00F5133E">
        <w:rPr>
          <w:rStyle w:val="FunctionTok"/>
          <w:rFonts w:ascii="Iosevka" w:hAnsi="Iosevka" w:cs="Iosevka"/>
        </w:rPr>
        <w:t>depends_on</w:t>
      </w:r>
      <w:proofErr w:type="spellEnd"/>
      <w:r w:rsidRPr="00F5133E">
        <w:rPr>
          <w:rStyle w:val="KeywordTok"/>
          <w:rFonts w:ascii="Iosevka" w:hAnsi="Iosevka" w:cs="Iosevka"/>
        </w:rPr>
        <w:t>:</w:t>
      </w:r>
      <w:r w:rsidRPr="00F5133E">
        <w:rPr>
          <w:rFonts w:ascii="Iosevka" w:hAnsi="Iosevka" w:cs="Iosevka"/>
        </w:rPr>
        <w:br/>
      </w:r>
      <w:r w:rsidRPr="00F5133E">
        <w:rPr>
          <w:rStyle w:val="AttributeTok"/>
          <w:rFonts w:ascii="Iosevka" w:hAnsi="Iosevka" w:cs="Iosevka"/>
        </w:rPr>
        <w:t xml:space="preserve">      </w:t>
      </w:r>
      <w:r w:rsidRPr="00F5133E">
        <w:rPr>
          <w:rStyle w:val="KeywordTok"/>
          <w:rFonts w:ascii="Iosevka" w:hAnsi="Iosevka" w:cs="Iosevka"/>
        </w:rPr>
        <w:t>-</w:t>
      </w:r>
      <w:r w:rsidRPr="00F5133E">
        <w:rPr>
          <w:rStyle w:val="AttributeTok"/>
          <w:rFonts w:ascii="Iosevka" w:hAnsi="Iosevka" w:cs="Iosevka"/>
        </w:rPr>
        <w:t xml:space="preserve"> </w:t>
      </w:r>
      <w:proofErr w:type="spellStart"/>
      <w:r w:rsidRPr="00F5133E">
        <w:rPr>
          <w:rStyle w:val="AttributeTok"/>
          <w:rFonts w:ascii="Iosevka" w:hAnsi="Iosevka" w:cs="Iosevka"/>
        </w:rPr>
        <w:t>mariadb</w:t>
      </w:r>
      <w:proofErr w:type="spellEnd"/>
      <w:r w:rsidRPr="00F5133E">
        <w:rPr>
          <w:rFonts w:ascii="Iosevka" w:hAnsi="Iosevka" w:cs="Iosevka"/>
        </w:rPr>
        <w:br/>
      </w:r>
      <w:r w:rsidRPr="00F5133E">
        <w:rPr>
          <w:rFonts w:ascii="Iosevka" w:hAnsi="Iosevka" w:cs="Iosevka"/>
        </w:rPr>
        <w:br/>
      </w:r>
      <w:r w:rsidRPr="00F5133E">
        <w:rPr>
          <w:rStyle w:val="FunctionTok"/>
          <w:rFonts w:ascii="Iosevka" w:hAnsi="Iosevka" w:cs="Iosevka"/>
        </w:rPr>
        <w:t>volumes</w:t>
      </w:r>
      <w:r w:rsidRPr="00F5133E">
        <w:rPr>
          <w:rStyle w:val="KeywordTok"/>
          <w:rFonts w:ascii="Iosevka" w:hAnsi="Iosevka" w:cs="Iosevka"/>
        </w:rPr>
        <w:t>:</w:t>
      </w:r>
      <w:r w:rsidRPr="00F5133E">
        <w:rPr>
          <w:rFonts w:ascii="Iosevka" w:hAnsi="Iosevka" w:cs="Iosevka"/>
        </w:rPr>
        <w:br/>
      </w:r>
      <w:r w:rsidRPr="00F5133E">
        <w:rPr>
          <w:rStyle w:val="AttributeTok"/>
          <w:rFonts w:ascii="Iosevka" w:hAnsi="Iosevka" w:cs="Iosevka"/>
        </w:rPr>
        <w:t xml:space="preserve">  </w:t>
      </w:r>
      <w:proofErr w:type="spellStart"/>
      <w:r w:rsidRPr="00F5133E">
        <w:rPr>
          <w:rStyle w:val="FunctionTok"/>
          <w:rFonts w:ascii="Iosevka" w:hAnsi="Iosevka" w:cs="Iosevka"/>
        </w:rPr>
        <w:t>mariadb_data</w:t>
      </w:r>
      <w:proofErr w:type="spellEnd"/>
      <w:r w:rsidRPr="00F5133E">
        <w:rPr>
          <w:rStyle w:val="KeywordTok"/>
          <w:rFonts w:ascii="Iosevka" w:hAnsi="Iosevka" w:cs="Iosevka"/>
        </w:rPr>
        <w:t>:</w:t>
      </w:r>
    </w:p>
    <w:p w14:paraId="49C6A26C" w14:textId="38BCB314" w:rsidR="006968DF" w:rsidRPr="0002735F" w:rsidRDefault="006968DF" w:rsidP="0002735F">
      <w:pPr>
        <w:spacing w:before="0" w:after="200"/>
        <w:rPr>
          <w:rFonts w:ascii="Iosevka Extended" w:hAnsi="Iosevka Extended" w:cs="Iosevka Extended"/>
          <w:b/>
          <w:color w:val="007020"/>
          <w:sz w:val="22"/>
        </w:rPr>
      </w:pPr>
    </w:p>
    <w:p w14:paraId="2FB7A853" w14:textId="77777777" w:rsidR="006968DF" w:rsidRDefault="00000000" w:rsidP="006D708F">
      <w:pPr>
        <w:pStyle w:val="Heading2"/>
      </w:pPr>
      <w:bookmarkStart w:id="25" w:name="backend-api-design-digitalgamestore"/>
      <w:bookmarkStart w:id="26" w:name="_Toc190489251"/>
      <w:bookmarkEnd w:id="12"/>
      <w:bookmarkEnd w:id="23"/>
      <w:r>
        <w:lastRenderedPageBreak/>
        <w:t>3. Backend API Design (digitalgamestore)</w:t>
      </w:r>
      <w:bookmarkEnd w:id="26"/>
    </w:p>
    <w:p w14:paraId="33C14C39" w14:textId="77777777" w:rsidR="006968DF" w:rsidRDefault="00000000" w:rsidP="006D708F">
      <w:pPr>
        <w:pStyle w:val="Heading3"/>
      </w:pPr>
      <w:bookmarkStart w:id="27" w:name="rest-api-overview"/>
      <w:bookmarkStart w:id="28" w:name="_Toc190489252"/>
      <w:r>
        <w:t>3.1 REST API Overview</w:t>
      </w:r>
      <w:bookmarkEnd w:id="28"/>
    </w:p>
    <w:p w14:paraId="1995F8E8" w14:textId="77777777" w:rsidR="006968DF" w:rsidRDefault="00000000" w:rsidP="006D708F">
      <w:pPr>
        <w:pStyle w:val="FirstParagraph"/>
      </w:pPr>
      <w:r>
        <w:t xml:space="preserve">The backend provides a RESTful API with three main endpoints: - </w:t>
      </w:r>
      <w:r>
        <w:rPr>
          <w:rStyle w:val="VerbatimChar"/>
        </w:rPr>
        <w:t>/api/users</w:t>
      </w:r>
      <w:r>
        <w:t xml:space="preserve"> - User management - </w:t>
      </w:r>
      <w:r>
        <w:rPr>
          <w:rStyle w:val="VerbatimChar"/>
        </w:rPr>
        <w:t>/api/games</w:t>
      </w:r>
      <w:r>
        <w:t xml:space="preserve"> - Game catalogue management - </w:t>
      </w:r>
      <w:r>
        <w:rPr>
          <w:rStyle w:val="VerbatimChar"/>
        </w:rPr>
        <w:t>/api/transactions</w:t>
      </w:r>
      <w:r>
        <w:t xml:space="preserve"> - Transaction handling</w:t>
      </w:r>
    </w:p>
    <w:p w14:paraId="297A99B9" w14:textId="77777777" w:rsidR="006968DF" w:rsidRDefault="00000000" w:rsidP="006D708F">
      <w:pPr>
        <w:pStyle w:val="Heading3"/>
      </w:pPr>
      <w:bookmarkStart w:id="29" w:name="api-endpoints"/>
      <w:bookmarkStart w:id="30" w:name="_Toc190489253"/>
      <w:bookmarkEnd w:id="27"/>
      <w:r>
        <w:t>3.2 API Endpoints</w:t>
      </w:r>
      <w:bookmarkEnd w:id="30"/>
    </w:p>
    <w:p w14:paraId="5F6825F2" w14:textId="77777777" w:rsidR="006968DF" w:rsidRDefault="00000000" w:rsidP="006D708F">
      <w:pPr>
        <w:pStyle w:val="Heading4"/>
      </w:pPr>
      <w:bookmarkStart w:id="31" w:name="user-endpoints"/>
      <w:r>
        <w:t>User Endpoints</w:t>
      </w:r>
    </w:p>
    <w:p w14:paraId="3984A9A7" w14:textId="2E5B444F" w:rsidR="006968DF" w:rsidRPr="0002735F" w:rsidRDefault="00000000" w:rsidP="006D708F">
      <w:pPr>
        <w:pStyle w:val="SourceCode"/>
        <w:rPr>
          <w:rFonts w:ascii="Consolas" w:hAnsi="Consolas"/>
          <w:sz w:val="22"/>
        </w:rPr>
      </w:pPr>
      <w:r w:rsidRPr="00F5133E">
        <w:rPr>
          <w:rStyle w:val="VerbatimChar"/>
          <w:rFonts w:ascii="Iosevka" w:hAnsi="Iosevka" w:cs="Iosevka"/>
        </w:rPr>
        <w:t>POST   /</w:t>
      </w:r>
      <w:proofErr w:type="spellStart"/>
      <w:r w:rsidRPr="00F5133E">
        <w:rPr>
          <w:rStyle w:val="VerbatimChar"/>
          <w:rFonts w:ascii="Iosevka" w:hAnsi="Iosevka" w:cs="Iosevka"/>
        </w:rPr>
        <w:t>api</w:t>
      </w:r>
      <w:proofErr w:type="spellEnd"/>
      <w:r w:rsidRPr="00F5133E">
        <w:rPr>
          <w:rStyle w:val="VerbatimChar"/>
          <w:rFonts w:ascii="Iosevka" w:hAnsi="Iosevka" w:cs="Iosevka"/>
        </w:rPr>
        <w:t>/users/login    # Login user with username/password</w:t>
      </w:r>
      <w:r w:rsidRPr="00F5133E">
        <w:rPr>
          <w:rFonts w:ascii="Iosevka" w:hAnsi="Iosevka" w:cs="Iosevka"/>
        </w:rPr>
        <w:br/>
      </w:r>
      <w:r w:rsidRPr="00F5133E">
        <w:rPr>
          <w:rStyle w:val="VerbatimChar"/>
          <w:rFonts w:ascii="Iosevka" w:hAnsi="Iosevka" w:cs="Iosevka"/>
        </w:rPr>
        <w:t>GET    /</w:t>
      </w:r>
      <w:proofErr w:type="spellStart"/>
      <w:r w:rsidRPr="00F5133E">
        <w:rPr>
          <w:rStyle w:val="VerbatimChar"/>
          <w:rFonts w:ascii="Iosevka" w:hAnsi="Iosevka" w:cs="Iosevka"/>
        </w:rPr>
        <w:t>api</w:t>
      </w:r>
      <w:proofErr w:type="spellEnd"/>
      <w:r w:rsidRPr="00F5133E">
        <w:rPr>
          <w:rStyle w:val="VerbatimChar"/>
          <w:rFonts w:ascii="Iosevka" w:hAnsi="Iosevka" w:cs="Iosevka"/>
        </w:rPr>
        <w:t>/users          # Get all users (Not utilized by client</w:t>
      </w:r>
      <w:r w:rsidR="0002735F" w:rsidRPr="00F5133E">
        <w:rPr>
          <w:rStyle w:val="VerbatimChar"/>
          <w:rFonts w:ascii="Iosevka" w:hAnsi="Iosevka" w:cs="Iosevka"/>
        </w:rPr>
        <w:tab/>
      </w:r>
      <w:r w:rsidR="0002735F" w:rsidRPr="00F5133E">
        <w:rPr>
          <w:rStyle w:val="VerbatimChar"/>
          <w:rFonts w:ascii="Iosevka" w:hAnsi="Iosevka" w:cs="Iosevka"/>
        </w:rPr>
        <w:tab/>
      </w:r>
      <w:r w:rsidR="0002735F" w:rsidRPr="00F5133E">
        <w:rPr>
          <w:rStyle w:val="VerbatimChar"/>
          <w:rFonts w:ascii="Iosevka" w:hAnsi="Iosevka" w:cs="Iosevka"/>
        </w:rPr>
        <w:tab/>
      </w:r>
      <w:r w:rsidR="0002735F" w:rsidRPr="00F5133E">
        <w:rPr>
          <w:rStyle w:val="VerbatimChar"/>
          <w:rFonts w:ascii="Iosevka" w:hAnsi="Iosevka" w:cs="Iosevka"/>
        </w:rPr>
        <w:tab/>
      </w:r>
      <w:r w:rsidR="0002735F" w:rsidRPr="00F5133E">
        <w:rPr>
          <w:rStyle w:val="VerbatimChar"/>
          <w:rFonts w:ascii="Iosevka" w:hAnsi="Iosevka" w:cs="Iosevka"/>
        </w:rPr>
        <w:tab/>
      </w:r>
      <w:r w:rsidR="0002735F" w:rsidRPr="00F5133E">
        <w:rPr>
          <w:rStyle w:val="VerbatimChar"/>
          <w:rFonts w:ascii="Iosevka" w:hAnsi="Iosevka" w:cs="Iosevka"/>
        </w:rPr>
        <w:tab/>
        <w:t xml:space="preserve">     </w:t>
      </w:r>
      <w:r w:rsidR="00F5133E">
        <w:rPr>
          <w:rStyle w:val="VerbatimChar"/>
          <w:rFonts w:ascii="Iosevka" w:hAnsi="Iosevka" w:cs="Iosevka"/>
        </w:rPr>
        <w:t xml:space="preserve">    </w:t>
      </w:r>
      <w:r w:rsidRPr="00F5133E">
        <w:rPr>
          <w:rStyle w:val="VerbatimChar"/>
          <w:rFonts w:ascii="Iosevka" w:hAnsi="Iosevka" w:cs="Iosevka"/>
        </w:rPr>
        <w:t>application, as this web app was not intended to</w:t>
      </w:r>
      <w:r w:rsidR="0002735F" w:rsidRPr="00F5133E">
        <w:rPr>
          <w:rStyle w:val="VerbatimChar"/>
          <w:rFonts w:ascii="Iosevka" w:hAnsi="Iosevka" w:cs="Iosevka"/>
        </w:rPr>
        <w:tab/>
      </w:r>
      <w:r w:rsidR="0002735F" w:rsidRPr="00F5133E">
        <w:rPr>
          <w:rStyle w:val="VerbatimChar"/>
          <w:rFonts w:ascii="Iosevka" w:hAnsi="Iosevka" w:cs="Iosevka"/>
        </w:rPr>
        <w:tab/>
      </w:r>
      <w:r w:rsidR="0002735F" w:rsidRPr="00F5133E">
        <w:rPr>
          <w:rStyle w:val="VerbatimChar"/>
          <w:rFonts w:ascii="Iosevka" w:hAnsi="Iosevka" w:cs="Iosevka"/>
        </w:rPr>
        <w:tab/>
      </w:r>
      <w:r w:rsidR="0002735F" w:rsidRPr="00F5133E">
        <w:rPr>
          <w:rStyle w:val="VerbatimChar"/>
          <w:rFonts w:ascii="Iosevka" w:hAnsi="Iosevka" w:cs="Iosevka"/>
        </w:rPr>
        <w:tab/>
      </w:r>
      <w:r w:rsidR="0002735F" w:rsidRPr="00F5133E">
        <w:rPr>
          <w:rStyle w:val="VerbatimChar"/>
          <w:rFonts w:ascii="Iosevka" w:hAnsi="Iosevka" w:cs="Iosevka"/>
        </w:rPr>
        <w:tab/>
        <w:t xml:space="preserve">     </w:t>
      </w:r>
      <w:r w:rsidR="00F5133E">
        <w:rPr>
          <w:rStyle w:val="VerbatimChar"/>
          <w:rFonts w:ascii="Iosevka" w:hAnsi="Iosevka" w:cs="Iosevka"/>
        </w:rPr>
        <w:t xml:space="preserve">    </w:t>
      </w:r>
      <w:r w:rsidRPr="00F5133E">
        <w:rPr>
          <w:rStyle w:val="VerbatimChar"/>
          <w:rFonts w:ascii="Iosevka" w:hAnsi="Iosevka" w:cs="Iosevka"/>
        </w:rPr>
        <w:t>be for admin roles)</w:t>
      </w:r>
      <w:r w:rsidRPr="00F5133E">
        <w:rPr>
          <w:rFonts w:ascii="Iosevka" w:hAnsi="Iosevka" w:cs="Iosevka"/>
        </w:rPr>
        <w:br/>
      </w:r>
      <w:r w:rsidRPr="00F5133E">
        <w:rPr>
          <w:rStyle w:val="VerbatimChar"/>
          <w:rFonts w:ascii="Iosevka" w:hAnsi="Iosevka" w:cs="Iosevka"/>
        </w:rPr>
        <w:t>GET    /</w:t>
      </w:r>
      <w:proofErr w:type="spellStart"/>
      <w:r w:rsidRPr="00F5133E">
        <w:rPr>
          <w:rStyle w:val="VerbatimChar"/>
          <w:rFonts w:ascii="Iosevka" w:hAnsi="Iosevka" w:cs="Iosevka"/>
        </w:rPr>
        <w:t>api</w:t>
      </w:r>
      <w:proofErr w:type="spellEnd"/>
      <w:r w:rsidRPr="00F5133E">
        <w:rPr>
          <w:rStyle w:val="VerbatimChar"/>
          <w:rFonts w:ascii="Iosevka" w:hAnsi="Iosevka" w:cs="Iosevka"/>
        </w:rPr>
        <w:t>/users/{id}     # Get user by ID</w:t>
      </w:r>
      <w:r w:rsidRPr="00F5133E">
        <w:rPr>
          <w:rFonts w:ascii="Iosevka" w:hAnsi="Iosevka" w:cs="Iosevka"/>
        </w:rPr>
        <w:br/>
      </w:r>
      <w:r w:rsidRPr="00F5133E">
        <w:rPr>
          <w:rStyle w:val="VerbatimChar"/>
          <w:rFonts w:ascii="Iosevka" w:hAnsi="Iosevka" w:cs="Iosevka"/>
        </w:rPr>
        <w:t>POST   /</w:t>
      </w:r>
      <w:proofErr w:type="spellStart"/>
      <w:r w:rsidRPr="00F5133E">
        <w:rPr>
          <w:rStyle w:val="VerbatimChar"/>
          <w:rFonts w:ascii="Iosevka" w:hAnsi="Iosevka" w:cs="Iosevka"/>
        </w:rPr>
        <w:t>api</w:t>
      </w:r>
      <w:proofErr w:type="spellEnd"/>
      <w:r w:rsidRPr="00F5133E">
        <w:rPr>
          <w:rStyle w:val="VerbatimChar"/>
          <w:rFonts w:ascii="Iosevka" w:hAnsi="Iosevka" w:cs="Iosevka"/>
        </w:rPr>
        <w:t>/users          # Create new user</w:t>
      </w:r>
      <w:r w:rsidRPr="00F5133E">
        <w:rPr>
          <w:rFonts w:ascii="Iosevka" w:hAnsi="Iosevka" w:cs="Iosevka"/>
        </w:rPr>
        <w:br/>
      </w:r>
      <w:r w:rsidRPr="00F5133E">
        <w:rPr>
          <w:rStyle w:val="VerbatimChar"/>
          <w:rFonts w:ascii="Iosevka" w:hAnsi="Iosevka" w:cs="Iosevka"/>
        </w:rPr>
        <w:t>PUT    /</w:t>
      </w:r>
      <w:proofErr w:type="spellStart"/>
      <w:r w:rsidRPr="00F5133E">
        <w:rPr>
          <w:rStyle w:val="VerbatimChar"/>
          <w:rFonts w:ascii="Iosevka" w:hAnsi="Iosevka" w:cs="Iosevka"/>
        </w:rPr>
        <w:t>api</w:t>
      </w:r>
      <w:proofErr w:type="spellEnd"/>
      <w:r w:rsidRPr="00F5133E">
        <w:rPr>
          <w:rStyle w:val="VerbatimChar"/>
          <w:rFonts w:ascii="Iosevka" w:hAnsi="Iosevka" w:cs="Iosevka"/>
        </w:rPr>
        <w:t>/users/{id}     # Update user</w:t>
      </w:r>
      <w:r w:rsidRPr="00F5133E">
        <w:rPr>
          <w:rFonts w:ascii="Iosevka" w:hAnsi="Iosevka" w:cs="Iosevka"/>
        </w:rPr>
        <w:br/>
      </w:r>
      <w:r w:rsidRPr="00F5133E">
        <w:rPr>
          <w:rStyle w:val="VerbatimChar"/>
          <w:rFonts w:ascii="Iosevka" w:hAnsi="Iosevka" w:cs="Iosevka"/>
        </w:rPr>
        <w:t>DELETE /</w:t>
      </w:r>
      <w:proofErr w:type="spellStart"/>
      <w:r w:rsidRPr="00F5133E">
        <w:rPr>
          <w:rStyle w:val="VerbatimChar"/>
          <w:rFonts w:ascii="Iosevka" w:hAnsi="Iosevka" w:cs="Iosevka"/>
        </w:rPr>
        <w:t>api</w:t>
      </w:r>
      <w:proofErr w:type="spellEnd"/>
      <w:r w:rsidRPr="00F5133E">
        <w:rPr>
          <w:rStyle w:val="VerbatimChar"/>
          <w:rFonts w:ascii="Iosevka" w:hAnsi="Iosevka" w:cs="Iosevka"/>
        </w:rPr>
        <w:t>/users/{id}     # Delete user</w:t>
      </w:r>
      <w:r>
        <w:br/>
      </w:r>
      <w:r>
        <w:br/>
      </w:r>
      <w:r w:rsidRPr="00F5133E">
        <w:t>Response Examples:</w:t>
      </w:r>
      <w:r>
        <w:br/>
      </w:r>
      <w:r w:rsidRPr="00F5133E">
        <w:rPr>
          <w:rStyle w:val="VerbatimChar"/>
          <w:rFonts w:ascii="Iosevka" w:hAnsi="Iosevka" w:cs="Iosevka"/>
        </w:rPr>
        <w:t>POST /</w:t>
      </w:r>
      <w:proofErr w:type="spellStart"/>
      <w:r w:rsidRPr="00F5133E">
        <w:rPr>
          <w:rStyle w:val="VerbatimChar"/>
          <w:rFonts w:ascii="Iosevka" w:hAnsi="Iosevka" w:cs="Iosevka"/>
        </w:rPr>
        <w:t>api</w:t>
      </w:r>
      <w:proofErr w:type="spellEnd"/>
      <w:r w:rsidRPr="00F5133E">
        <w:rPr>
          <w:rStyle w:val="VerbatimChar"/>
          <w:rFonts w:ascii="Iosevka" w:hAnsi="Iosevka" w:cs="Iosevka"/>
        </w:rPr>
        <w:t>/users/login</w:t>
      </w:r>
      <w:r w:rsidRPr="00F5133E">
        <w:rPr>
          <w:rFonts w:ascii="Iosevka" w:hAnsi="Iosevka" w:cs="Iosevka"/>
        </w:rPr>
        <w:br/>
      </w:r>
      <w:r w:rsidRPr="00F5133E">
        <w:rPr>
          <w:rStyle w:val="VerbatimChar"/>
          <w:rFonts w:ascii="Iosevka" w:hAnsi="Iosevka" w:cs="Iosevka"/>
        </w:rPr>
        <w:t>Success (200):</w:t>
      </w:r>
      <w:r w:rsidRPr="00F5133E">
        <w:rPr>
          <w:rFonts w:ascii="Iosevka" w:hAnsi="Iosevka" w:cs="Iosevka"/>
        </w:rPr>
        <w:br/>
      </w:r>
      <w:r w:rsidRPr="00F5133E">
        <w:rPr>
          <w:rStyle w:val="VerbatimChar"/>
          <w:rFonts w:ascii="Iosevka" w:hAnsi="Iosevka" w:cs="Iosevka"/>
        </w:rPr>
        <w:t>{</w:t>
      </w:r>
      <w:r w:rsidRPr="00F5133E">
        <w:rPr>
          <w:rFonts w:ascii="Iosevka" w:hAnsi="Iosevka" w:cs="Iosevka"/>
        </w:rPr>
        <w:br/>
      </w:r>
      <w:r w:rsidRPr="00F5133E">
        <w:rPr>
          <w:rStyle w:val="VerbatimChar"/>
          <w:rFonts w:ascii="Iosevka" w:hAnsi="Iosevka" w:cs="Iosevka"/>
        </w:rPr>
        <w:t xml:space="preserve">    "userId": 1,</w:t>
      </w:r>
      <w:r w:rsidRPr="00F5133E">
        <w:rPr>
          <w:rFonts w:ascii="Iosevka" w:hAnsi="Iosevka" w:cs="Iosevka"/>
        </w:rPr>
        <w:br/>
      </w:r>
      <w:r w:rsidRPr="00F5133E">
        <w:rPr>
          <w:rStyle w:val="VerbatimChar"/>
          <w:rFonts w:ascii="Iosevka" w:hAnsi="Iosevka" w:cs="Iosevka"/>
        </w:rPr>
        <w:t xml:space="preserve">    "username": "user1",</w:t>
      </w:r>
      <w:r w:rsidRPr="00F5133E">
        <w:rPr>
          <w:rFonts w:ascii="Iosevka" w:hAnsi="Iosevka" w:cs="Iosevka"/>
        </w:rPr>
        <w:br/>
      </w:r>
      <w:r w:rsidRPr="00F5133E">
        <w:rPr>
          <w:rStyle w:val="VerbatimChar"/>
          <w:rFonts w:ascii="Iosevka" w:hAnsi="Iosevka" w:cs="Iosevka"/>
        </w:rPr>
        <w:t xml:space="preserve">    "email": "user@example.com",</w:t>
      </w:r>
      <w:r w:rsidRPr="00F5133E">
        <w:rPr>
          <w:rFonts w:ascii="Iosevka" w:hAnsi="Iosevka" w:cs="Iosevka"/>
        </w:rPr>
        <w:br/>
      </w:r>
      <w:r w:rsidRPr="00F5133E">
        <w:rPr>
          <w:rStyle w:val="VerbatimChar"/>
          <w:rFonts w:ascii="Iosevka" w:hAnsi="Iosevka" w:cs="Iosevka"/>
        </w:rPr>
        <w:t xml:space="preserve">    "accountBalance": 100.00</w:t>
      </w:r>
      <w:r w:rsidRPr="00F5133E">
        <w:rPr>
          <w:rFonts w:ascii="Iosevka" w:hAnsi="Iosevka" w:cs="Iosevka"/>
        </w:rPr>
        <w:br/>
      </w:r>
      <w:r w:rsidRPr="00F5133E">
        <w:rPr>
          <w:rStyle w:val="VerbatimChar"/>
          <w:rFonts w:ascii="Iosevka" w:hAnsi="Iosevka" w:cs="Iosevka"/>
        </w:rPr>
        <w:t>}</w:t>
      </w:r>
      <w:r w:rsidRPr="00F5133E">
        <w:rPr>
          <w:rFonts w:ascii="Iosevka" w:hAnsi="Iosevka" w:cs="Iosevka"/>
        </w:rPr>
        <w:br/>
      </w:r>
      <w:r w:rsidRPr="00F5133E">
        <w:rPr>
          <w:rStyle w:val="VerbatimChar"/>
          <w:rFonts w:ascii="Iosevka" w:hAnsi="Iosevka" w:cs="Iosevka"/>
        </w:rPr>
        <w:t>Error (401):</w:t>
      </w:r>
      <w:r w:rsidRPr="00F5133E">
        <w:rPr>
          <w:rFonts w:ascii="Iosevka" w:hAnsi="Iosevka" w:cs="Iosevka"/>
        </w:rPr>
        <w:br/>
      </w:r>
      <w:r w:rsidRPr="00F5133E">
        <w:rPr>
          <w:rStyle w:val="VerbatimChar"/>
          <w:rFonts w:ascii="Iosevka" w:hAnsi="Iosevka" w:cs="Iosevka"/>
        </w:rPr>
        <w:t>{</w:t>
      </w:r>
      <w:r w:rsidRPr="00F5133E">
        <w:rPr>
          <w:rFonts w:ascii="Iosevka" w:hAnsi="Iosevka" w:cs="Iosevka"/>
        </w:rPr>
        <w:br/>
      </w:r>
      <w:r w:rsidRPr="00F5133E">
        <w:rPr>
          <w:rStyle w:val="VerbatimChar"/>
          <w:rFonts w:ascii="Iosevka" w:hAnsi="Iosevka" w:cs="Iosevka"/>
        </w:rPr>
        <w:t xml:space="preserve">    "message": "Invalid credentials"</w:t>
      </w:r>
      <w:r w:rsidRPr="00F5133E">
        <w:rPr>
          <w:rFonts w:ascii="Iosevka" w:hAnsi="Iosevka" w:cs="Iosevka"/>
        </w:rPr>
        <w:br/>
      </w:r>
      <w:r w:rsidRPr="00F5133E">
        <w:rPr>
          <w:rStyle w:val="VerbatimChar"/>
          <w:rFonts w:ascii="Iosevka" w:hAnsi="Iosevka" w:cs="Iosevka"/>
        </w:rPr>
        <w:t>}</w:t>
      </w:r>
    </w:p>
    <w:p w14:paraId="316D455C" w14:textId="77777777" w:rsidR="006968DF" w:rsidRDefault="00000000" w:rsidP="006D708F">
      <w:pPr>
        <w:pStyle w:val="Heading4"/>
      </w:pPr>
      <w:bookmarkStart w:id="32" w:name="game-endpoints"/>
      <w:bookmarkEnd w:id="31"/>
      <w:r>
        <w:t>Game Endpoints</w:t>
      </w:r>
    </w:p>
    <w:p w14:paraId="480A9E28" w14:textId="67EB3F33" w:rsidR="006968DF" w:rsidRDefault="00000000" w:rsidP="006D708F">
      <w:pPr>
        <w:pStyle w:val="SourceCode"/>
        <w:rPr>
          <w:rStyle w:val="VerbatimChar"/>
          <w:rFonts w:ascii="Iosevka" w:hAnsi="Iosevka" w:cs="Iosevka"/>
        </w:rPr>
      </w:pPr>
      <w:r w:rsidRPr="00F5133E">
        <w:rPr>
          <w:rStyle w:val="VerbatimChar"/>
          <w:rFonts w:ascii="Iosevka" w:hAnsi="Iosevka" w:cs="Iosevka"/>
        </w:rPr>
        <w:t>GET    /api/games          # Get all games</w:t>
      </w:r>
      <w:r w:rsidRPr="00F5133E">
        <w:rPr>
          <w:rFonts w:ascii="Iosevka" w:hAnsi="Iosevka" w:cs="Iosevka"/>
        </w:rPr>
        <w:br/>
      </w:r>
      <w:r w:rsidRPr="00F5133E">
        <w:rPr>
          <w:rStyle w:val="VerbatimChar"/>
          <w:rFonts w:ascii="Iosevka" w:hAnsi="Iosevka" w:cs="Iosevka"/>
        </w:rPr>
        <w:t>GET    /api/games/{id}     # Get game by ID</w:t>
      </w:r>
      <w:r w:rsidRPr="00F5133E">
        <w:rPr>
          <w:rFonts w:ascii="Iosevka" w:hAnsi="Iosevka" w:cs="Iosevka"/>
        </w:rPr>
        <w:br/>
      </w:r>
      <w:r w:rsidRPr="00F5133E">
        <w:rPr>
          <w:rStyle w:val="VerbatimChar"/>
          <w:rFonts w:ascii="Iosevka" w:hAnsi="Iosevka" w:cs="Iosevka"/>
        </w:rPr>
        <w:t>POST   /api/games          # Create new game (Not utilized by client application</w:t>
      </w:r>
      <w:r w:rsidR="00F5133E">
        <w:rPr>
          <w:rStyle w:val="VerbatimChar"/>
          <w:rFonts w:ascii="Iosevka" w:hAnsi="Iosevka" w:cs="Iosevka"/>
        </w:rPr>
        <w:t>)</w:t>
      </w:r>
      <w:r w:rsidRPr="00F5133E">
        <w:rPr>
          <w:rFonts w:ascii="Iosevka" w:hAnsi="Iosevka" w:cs="Iosevka"/>
        </w:rPr>
        <w:br/>
      </w:r>
      <w:r w:rsidRPr="00F5133E">
        <w:rPr>
          <w:rStyle w:val="VerbatimChar"/>
          <w:rFonts w:ascii="Iosevka" w:hAnsi="Iosevka" w:cs="Iosevka"/>
        </w:rPr>
        <w:t>PUT    /api/games/{id}     # Update game (Not utilized by client application</w:t>
      </w:r>
      <w:r w:rsidR="00F5133E">
        <w:rPr>
          <w:rStyle w:val="VerbatimChar"/>
          <w:rFonts w:ascii="Iosevka" w:hAnsi="Iosevka" w:cs="Iosevka"/>
        </w:rPr>
        <w:t>)</w:t>
      </w:r>
      <w:r w:rsidRPr="00F5133E">
        <w:rPr>
          <w:rFonts w:ascii="Iosevka" w:hAnsi="Iosevka" w:cs="Iosevka"/>
        </w:rPr>
        <w:br/>
      </w:r>
      <w:r w:rsidRPr="00F5133E">
        <w:rPr>
          <w:rStyle w:val="VerbatimChar"/>
          <w:rFonts w:ascii="Iosevka" w:hAnsi="Iosevka" w:cs="Iosevka"/>
        </w:rPr>
        <w:t>DELETE /api/games/{id}     # Delete game (Not utilized by client application</w:t>
      </w:r>
      <w:r w:rsidR="00F5133E">
        <w:rPr>
          <w:rStyle w:val="VerbatimChar"/>
          <w:rFonts w:ascii="Iosevka" w:hAnsi="Iosevka" w:cs="Iosevka"/>
        </w:rPr>
        <w:t>)</w:t>
      </w:r>
      <w:r w:rsidRPr="00F5133E">
        <w:rPr>
          <w:rFonts w:ascii="Iosevka" w:hAnsi="Iosevka" w:cs="Iosevka"/>
        </w:rPr>
        <w:br/>
      </w:r>
      <w:r w:rsidRPr="00F5133E">
        <w:rPr>
          <w:rStyle w:val="VerbatimChar"/>
          <w:rFonts w:ascii="Iosevka" w:hAnsi="Iosevka" w:cs="Iosevka"/>
        </w:rPr>
        <w:t>PATCH  /api/games/{id}/price # Update game price (Not utilized by client application</w:t>
      </w:r>
      <w:r w:rsidR="00F5133E">
        <w:rPr>
          <w:rStyle w:val="VerbatimChar"/>
          <w:rFonts w:ascii="Iosevka" w:hAnsi="Iosevka" w:cs="Iosevka"/>
        </w:rPr>
        <w:t>)</w:t>
      </w:r>
    </w:p>
    <w:p w14:paraId="44526F7B" w14:textId="77777777" w:rsidR="00F5133E" w:rsidRPr="00F5133E" w:rsidRDefault="00F5133E" w:rsidP="006D708F">
      <w:pPr>
        <w:pStyle w:val="SourceCode"/>
        <w:rPr>
          <w:rFonts w:ascii="Iosevka" w:hAnsi="Iosevka" w:cs="Iosevka"/>
          <w:sz w:val="22"/>
        </w:rPr>
      </w:pPr>
    </w:p>
    <w:p w14:paraId="5A624629" w14:textId="77777777" w:rsidR="006968DF" w:rsidRDefault="00000000" w:rsidP="006D708F">
      <w:pPr>
        <w:pStyle w:val="Heading4"/>
      </w:pPr>
      <w:bookmarkStart w:id="33" w:name="transaction-endpoints"/>
      <w:bookmarkEnd w:id="32"/>
      <w:r>
        <w:lastRenderedPageBreak/>
        <w:t>Transaction Endpoints</w:t>
      </w:r>
    </w:p>
    <w:p w14:paraId="072A86BD" w14:textId="7972C3E8" w:rsidR="006968DF" w:rsidRPr="00F5133E" w:rsidRDefault="00000000" w:rsidP="006D708F">
      <w:pPr>
        <w:pStyle w:val="SourceCode"/>
        <w:rPr>
          <w:rFonts w:ascii="Iosevka" w:hAnsi="Iosevka" w:cs="Iosevka"/>
        </w:rPr>
      </w:pPr>
      <w:r w:rsidRPr="00F5133E">
        <w:rPr>
          <w:rStyle w:val="VerbatimChar"/>
          <w:rFonts w:ascii="Iosevka" w:hAnsi="Iosevka" w:cs="Iosevka"/>
        </w:rPr>
        <w:t>GET    /api/transactions           # Get all transactions (Not utilized by client application)</w:t>
      </w:r>
      <w:r w:rsidRPr="00F5133E">
        <w:rPr>
          <w:rFonts w:ascii="Iosevka" w:hAnsi="Iosevka" w:cs="Iosevka"/>
        </w:rPr>
        <w:br/>
      </w:r>
      <w:r w:rsidRPr="00F5133E">
        <w:rPr>
          <w:rStyle w:val="VerbatimChar"/>
          <w:rFonts w:ascii="Iosevka" w:hAnsi="Iosevka" w:cs="Iosevka"/>
        </w:rPr>
        <w:t>GET    /api/transactions/{id}      # Get transaction by ID</w:t>
      </w:r>
      <w:r w:rsidRPr="00F5133E">
        <w:rPr>
          <w:rFonts w:ascii="Iosevka" w:hAnsi="Iosevka" w:cs="Iosevka"/>
        </w:rPr>
        <w:br/>
      </w:r>
      <w:r w:rsidRPr="00F5133E">
        <w:rPr>
          <w:rStyle w:val="VerbatimChar"/>
          <w:rFonts w:ascii="Iosevka" w:hAnsi="Iosevka" w:cs="Iosevka"/>
        </w:rPr>
        <w:t>GET    /api/transactions/user/{id} # Get user's transactions</w:t>
      </w:r>
      <w:r w:rsidRPr="00F5133E">
        <w:rPr>
          <w:rFonts w:ascii="Iosevka" w:hAnsi="Iosevka" w:cs="Iosevka"/>
        </w:rPr>
        <w:br/>
      </w:r>
      <w:r w:rsidRPr="00F5133E">
        <w:rPr>
          <w:rStyle w:val="VerbatimChar"/>
          <w:rFonts w:ascii="Iosevka" w:hAnsi="Iosevka" w:cs="Iosevka"/>
        </w:rPr>
        <w:t>POST   /api/transactions          # Create new transaction</w:t>
      </w:r>
      <w:r w:rsidRPr="00F5133E">
        <w:rPr>
          <w:rFonts w:ascii="Iosevka" w:hAnsi="Iosevka" w:cs="Iosevka"/>
        </w:rPr>
        <w:br/>
      </w:r>
      <w:r w:rsidRPr="00F5133E">
        <w:rPr>
          <w:rStyle w:val="VerbatimChar"/>
          <w:rFonts w:ascii="Iosevka" w:hAnsi="Iosevka" w:cs="Iosevka"/>
        </w:rPr>
        <w:t>DELETE /api/transactions/{id}     # Delete transaction</w:t>
      </w:r>
    </w:p>
    <w:p w14:paraId="057FAD19" w14:textId="77777777" w:rsidR="006968DF" w:rsidRDefault="00000000" w:rsidP="006D708F">
      <w:pPr>
        <w:pStyle w:val="Heading3"/>
      </w:pPr>
      <w:bookmarkStart w:id="34" w:name="entity-classes"/>
      <w:bookmarkStart w:id="35" w:name="_Toc190489254"/>
      <w:bookmarkEnd w:id="29"/>
      <w:bookmarkEnd w:id="33"/>
      <w:r>
        <w:t>3.3 Entity Classes</w:t>
      </w:r>
      <w:bookmarkEnd w:id="35"/>
    </w:p>
    <w:p w14:paraId="0E20408C" w14:textId="77777777" w:rsidR="006968DF" w:rsidRDefault="00000000" w:rsidP="006D708F">
      <w:pPr>
        <w:pStyle w:val="Heading4"/>
      </w:pPr>
      <w:bookmarkStart w:id="36" w:name="user-entity"/>
      <w:r>
        <w:t>User Entity</w:t>
      </w:r>
    </w:p>
    <w:p w14:paraId="5E288433" w14:textId="77777777" w:rsidR="00F5133E" w:rsidRDefault="00000000" w:rsidP="006D708F">
      <w:pPr>
        <w:pStyle w:val="FirstParagraph"/>
      </w:pPr>
      <w:r>
        <w:t xml:space="preserve">Key fields: </w:t>
      </w:r>
    </w:p>
    <w:p w14:paraId="7D6DD114" w14:textId="3F63CC1C" w:rsidR="00F5133E" w:rsidRDefault="00000000">
      <w:pPr>
        <w:pStyle w:val="FirstParagraph"/>
        <w:numPr>
          <w:ilvl w:val="0"/>
          <w:numId w:val="17"/>
        </w:numPr>
      </w:pPr>
      <w:proofErr w:type="spellStart"/>
      <w:r w:rsidRPr="000E61C7">
        <w:rPr>
          <w:b/>
          <w:bCs/>
        </w:rPr>
        <w:t>userId</w:t>
      </w:r>
      <w:proofErr w:type="spellEnd"/>
      <w:r>
        <w:t xml:space="preserve"> (PK, auto-increment)</w:t>
      </w:r>
      <w:r w:rsidR="000E61C7">
        <w:t xml:space="preserve"> - int</w:t>
      </w:r>
    </w:p>
    <w:p w14:paraId="2E29A5C1" w14:textId="2935F44A" w:rsidR="00F5133E" w:rsidRDefault="00000000">
      <w:pPr>
        <w:pStyle w:val="FirstParagraph"/>
        <w:numPr>
          <w:ilvl w:val="0"/>
          <w:numId w:val="17"/>
        </w:numPr>
      </w:pPr>
      <w:r w:rsidRPr="000E61C7">
        <w:rPr>
          <w:b/>
          <w:bCs/>
        </w:rPr>
        <w:t>username</w:t>
      </w:r>
      <w:r w:rsidR="000E61C7">
        <w:t xml:space="preserve"> - String</w:t>
      </w:r>
    </w:p>
    <w:p w14:paraId="2728441A" w14:textId="49C93B61" w:rsidR="00F5133E" w:rsidRDefault="00000000">
      <w:pPr>
        <w:pStyle w:val="FirstParagraph"/>
        <w:numPr>
          <w:ilvl w:val="0"/>
          <w:numId w:val="17"/>
        </w:numPr>
      </w:pPr>
      <w:r w:rsidRPr="000E61C7">
        <w:rPr>
          <w:b/>
          <w:bCs/>
        </w:rPr>
        <w:t>email</w:t>
      </w:r>
      <w:r w:rsidR="000E61C7">
        <w:t xml:space="preserve"> - String</w:t>
      </w:r>
    </w:p>
    <w:p w14:paraId="44F66DD5" w14:textId="0275B566" w:rsidR="00F5133E" w:rsidRDefault="00000000">
      <w:pPr>
        <w:pStyle w:val="FirstParagraph"/>
        <w:numPr>
          <w:ilvl w:val="0"/>
          <w:numId w:val="17"/>
        </w:numPr>
      </w:pPr>
      <w:r w:rsidRPr="000E61C7">
        <w:rPr>
          <w:b/>
          <w:bCs/>
        </w:rPr>
        <w:t>password</w:t>
      </w:r>
      <w:r w:rsidR="000E61C7">
        <w:t xml:space="preserve"> - String</w:t>
      </w:r>
    </w:p>
    <w:p w14:paraId="0658F1A3" w14:textId="36CF3CAB" w:rsidR="006968DF" w:rsidRDefault="00000000">
      <w:pPr>
        <w:pStyle w:val="FirstParagraph"/>
        <w:numPr>
          <w:ilvl w:val="0"/>
          <w:numId w:val="17"/>
        </w:numPr>
      </w:pPr>
      <w:proofErr w:type="spellStart"/>
      <w:r w:rsidRPr="000E61C7">
        <w:rPr>
          <w:b/>
          <w:bCs/>
        </w:rPr>
        <w:t>accountBalance</w:t>
      </w:r>
      <w:proofErr w:type="spellEnd"/>
      <w:r w:rsidR="000E61C7">
        <w:t xml:space="preserve"> - double</w:t>
      </w:r>
    </w:p>
    <w:p w14:paraId="1D3AA53A" w14:textId="77777777" w:rsidR="006968DF" w:rsidRDefault="00000000" w:rsidP="006D708F">
      <w:pPr>
        <w:pStyle w:val="Heading4"/>
      </w:pPr>
      <w:bookmarkStart w:id="37" w:name="game-entity"/>
      <w:bookmarkEnd w:id="36"/>
      <w:r>
        <w:t>Game Entity</w:t>
      </w:r>
    </w:p>
    <w:p w14:paraId="13057D9E" w14:textId="77777777" w:rsidR="00F5133E" w:rsidRDefault="00000000" w:rsidP="006D708F">
      <w:pPr>
        <w:pStyle w:val="FirstParagraph"/>
      </w:pPr>
      <w:r>
        <w:t>Key fields:</w:t>
      </w:r>
    </w:p>
    <w:p w14:paraId="183FD0A0" w14:textId="2227F86C" w:rsidR="00F5133E" w:rsidRDefault="00000000">
      <w:pPr>
        <w:pStyle w:val="FirstParagraph"/>
        <w:numPr>
          <w:ilvl w:val="0"/>
          <w:numId w:val="18"/>
        </w:numPr>
      </w:pPr>
      <w:r w:rsidRPr="000E61C7">
        <w:rPr>
          <w:b/>
          <w:bCs/>
        </w:rPr>
        <w:t>gameId</w:t>
      </w:r>
      <w:r>
        <w:t xml:space="preserve"> (PK, auto-increment)</w:t>
      </w:r>
      <w:r w:rsidR="000E61C7">
        <w:t xml:space="preserve"> -int</w:t>
      </w:r>
    </w:p>
    <w:p w14:paraId="0E334C5F" w14:textId="38615AB8" w:rsidR="00F5133E" w:rsidRDefault="00000000">
      <w:pPr>
        <w:pStyle w:val="FirstParagraph"/>
        <w:numPr>
          <w:ilvl w:val="0"/>
          <w:numId w:val="18"/>
        </w:numPr>
      </w:pPr>
      <w:r w:rsidRPr="000E61C7">
        <w:rPr>
          <w:b/>
          <w:bCs/>
        </w:rPr>
        <w:t>title</w:t>
      </w:r>
      <w:r w:rsidR="000E61C7">
        <w:t xml:space="preserve"> - String</w:t>
      </w:r>
    </w:p>
    <w:p w14:paraId="6394EE54" w14:textId="176531AE" w:rsidR="00F5133E" w:rsidRDefault="00000000">
      <w:pPr>
        <w:pStyle w:val="FirstParagraph"/>
        <w:numPr>
          <w:ilvl w:val="0"/>
          <w:numId w:val="18"/>
        </w:numPr>
      </w:pPr>
      <w:r w:rsidRPr="000E61C7">
        <w:rPr>
          <w:b/>
          <w:bCs/>
        </w:rPr>
        <w:t>genre</w:t>
      </w:r>
      <w:r w:rsidR="000E61C7">
        <w:t xml:space="preserve"> - String</w:t>
      </w:r>
    </w:p>
    <w:p w14:paraId="3E316769" w14:textId="5C3A3C18" w:rsidR="00F5133E" w:rsidRDefault="00000000">
      <w:pPr>
        <w:pStyle w:val="FirstParagraph"/>
        <w:numPr>
          <w:ilvl w:val="0"/>
          <w:numId w:val="18"/>
        </w:numPr>
      </w:pPr>
      <w:r w:rsidRPr="000E61C7">
        <w:rPr>
          <w:b/>
          <w:bCs/>
        </w:rPr>
        <w:t>developer</w:t>
      </w:r>
      <w:r w:rsidR="000E61C7">
        <w:t xml:space="preserve"> - String</w:t>
      </w:r>
    </w:p>
    <w:p w14:paraId="11A211AC" w14:textId="42B4F9A5" w:rsidR="00F5133E" w:rsidRDefault="00000000">
      <w:pPr>
        <w:pStyle w:val="FirstParagraph"/>
        <w:numPr>
          <w:ilvl w:val="0"/>
          <w:numId w:val="18"/>
        </w:numPr>
      </w:pPr>
      <w:proofErr w:type="spellStart"/>
      <w:r w:rsidRPr="000E61C7">
        <w:rPr>
          <w:b/>
          <w:bCs/>
        </w:rPr>
        <w:t>releaseDate</w:t>
      </w:r>
      <w:proofErr w:type="spellEnd"/>
      <w:r w:rsidR="000E61C7">
        <w:t xml:space="preserve"> - String</w:t>
      </w:r>
    </w:p>
    <w:p w14:paraId="6BDA9288" w14:textId="45182BE5" w:rsidR="00F5133E" w:rsidRDefault="00000000">
      <w:pPr>
        <w:pStyle w:val="FirstParagraph"/>
        <w:numPr>
          <w:ilvl w:val="0"/>
          <w:numId w:val="18"/>
        </w:numPr>
      </w:pPr>
      <w:r w:rsidRPr="000E61C7">
        <w:rPr>
          <w:b/>
          <w:bCs/>
        </w:rPr>
        <w:t>price</w:t>
      </w:r>
      <w:r w:rsidR="000E61C7">
        <w:t xml:space="preserve"> - double</w:t>
      </w:r>
    </w:p>
    <w:p w14:paraId="2F7F082B" w14:textId="59C68BF7" w:rsidR="00F5133E" w:rsidRDefault="00000000">
      <w:pPr>
        <w:pStyle w:val="FirstParagraph"/>
        <w:numPr>
          <w:ilvl w:val="0"/>
          <w:numId w:val="18"/>
        </w:numPr>
      </w:pPr>
      <w:proofErr w:type="spellStart"/>
      <w:r w:rsidRPr="000E61C7">
        <w:rPr>
          <w:b/>
          <w:bCs/>
        </w:rPr>
        <w:t>leasePrice</w:t>
      </w:r>
      <w:proofErr w:type="spellEnd"/>
      <w:r w:rsidR="000E61C7">
        <w:t xml:space="preserve"> - double</w:t>
      </w:r>
    </w:p>
    <w:p w14:paraId="6DE15F95" w14:textId="6B7DD3D6" w:rsidR="00F5133E" w:rsidRDefault="00000000">
      <w:pPr>
        <w:pStyle w:val="FirstParagraph"/>
        <w:numPr>
          <w:ilvl w:val="0"/>
          <w:numId w:val="18"/>
        </w:numPr>
      </w:pPr>
      <w:r w:rsidRPr="000E61C7">
        <w:rPr>
          <w:b/>
          <w:bCs/>
        </w:rPr>
        <w:t>description</w:t>
      </w:r>
      <w:r w:rsidR="000E61C7">
        <w:t xml:space="preserve"> - String</w:t>
      </w:r>
    </w:p>
    <w:p w14:paraId="23973CBC" w14:textId="0DF05315" w:rsidR="006968DF" w:rsidRDefault="00F5133E" w:rsidP="00F5133E">
      <w:pPr>
        <w:spacing w:before="0" w:after="200"/>
      </w:pPr>
      <w:r>
        <w:br w:type="page"/>
      </w:r>
    </w:p>
    <w:p w14:paraId="7A1CDC33" w14:textId="77777777" w:rsidR="006968DF" w:rsidRDefault="00000000" w:rsidP="006D708F">
      <w:pPr>
        <w:pStyle w:val="Heading4"/>
      </w:pPr>
      <w:bookmarkStart w:id="38" w:name="transaction-entity"/>
      <w:bookmarkEnd w:id="37"/>
      <w:r>
        <w:lastRenderedPageBreak/>
        <w:t>Transaction Entity</w:t>
      </w:r>
    </w:p>
    <w:p w14:paraId="1F964D01" w14:textId="77777777" w:rsidR="00F5133E" w:rsidRDefault="00000000" w:rsidP="006D708F">
      <w:pPr>
        <w:pStyle w:val="FirstParagraph"/>
      </w:pPr>
      <w:r>
        <w:t>Key fields:</w:t>
      </w:r>
    </w:p>
    <w:p w14:paraId="0FE8C956" w14:textId="2C220E07" w:rsidR="00F5133E" w:rsidRDefault="00000000">
      <w:pPr>
        <w:pStyle w:val="FirstParagraph"/>
        <w:numPr>
          <w:ilvl w:val="0"/>
          <w:numId w:val="19"/>
        </w:numPr>
      </w:pPr>
      <w:proofErr w:type="spellStart"/>
      <w:r w:rsidRPr="000E61C7">
        <w:rPr>
          <w:b/>
          <w:bCs/>
        </w:rPr>
        <w:t>transactionId</w:t>
      </w:r>
      <w:proofErr w:type="spellEnd"/>
      <w:r>
        <w:t xml:space="preserve"> (PK, auto-increment)</w:t>
      </w:r>
      <w:r w:rsidR="000E61C7">
        <w:t xml:space="preserve"> - int</w:t>
      </w:r>
    </w:p>
    <w:p w14:paraId="045E1BE1" w14:textId="4E366B24" w:rsidR="00F5133E" w:rsidRDefault="00000000">
      <w:pPr>
        <w:pStyle w:val="FirstParagraph"/>
        <w:numPr>
          <w:ilvl w:val="0"/>
          <w:numId w:val="19"/>
        </w:numPr>
      </w:pPr>
      <w:proofErr w:type="spellStart"/>
      <w:r w:rsidRPr="000E61C7">
        <w:rPr>
          <w:b/>
          <w:bCs/>
        </w:rPr>
        <w:t>user</w:t>
      </w:r>
      <w:r w:rsidR="000E61C7" w:rsidRPr="000E61C7">
        <w:rPr>
          <w:b/>
          <w:bCs/>
        </w:rPr>
        <w:t>Id</w:t>
      </w:r>
      <w:proofErr w:type="spellEnd"/>
      <w:r>
        <w:t xml:space="preserve"> (FK to User)</w:t>
      </w:r>
      <w:r w:rsidR="000E61C7">
        <w:t xml:space="preserve"> -int</w:t>
      </w:r>
    </w:p>
    <w:p w14:paraId="60CC7548" w14:textId="1925DB3D" w:rsidR="00F5133E" w:rsidRDefault="00000000">
      <w:pPr>
        <w:pStyle w:val="FirstParagraph"/>
        <w:numPr>
          <w:ilvl w:val="0"/>
          <w:numId w:val="19"/>
        </w:numPr>
      </w:pPr>
      <w:r w:rsidRPr="000E61C7">
        <w:rPr>
          <w:b/>
          <w:bCs/>
        </w:rPr>
        <w:t>game</w:t>
      </w:r>
      <w:r w:rsidR="000E61C7" w:rsidRPr="000E61C7">
        <w:rPr>
          <w:b/>
          <w:bCs/>
        </w:rPr>
        <w:t>Id</w:t>
      </w:r>
      <w:r w:rsidR="000E61C7">
        <w:t xml:space="preserve"> </w:t>
      </w:r>
      <w:r>
        <w:t>(FK to Game)</w:t>
      </w:r>
      <w:r w:rsidR="000E61C7">
        <w:t xml:space="preserve"> - int</w:t>
      </w:r>
    </w:p>
    <w:p w14:paraId="5AB9EFBF" w14:textId="162C3215" w:rsidR="00F5133E" w:rsidRDefault="00000000">
      <w:pPr>
        <w:pStyle w:val="FirstParagraph"/>
        <w:numPr>
          <w:ilvl w:val="0"/>
          <w:numId w:val="19"/>
        </w:numPr>
      </w:pPr>
      <w:proofErr w:type="spellStart"/>
      <w:r w:rsidRPr="000E61C7">
        <w:rPr>
          <w:b/>
          <w:bCs/>
        </w:rPr>
        <w:t>transactionType</w:t>
      </w:r>
      <w:proofErr w:type="spellEnd"/>
      <w:r w:rsidR="000E61C7">
        <w:t xml:space="preserve"> - String</w:t>
      </w:r>
    </w:p>
    <w:p w14:paraId="23E4EE0D" w14:textId="2FC70502" w:rsidR="00F5133E" w:rsidRDefault="00000000">
      <w:pPr>
        <w:pStyle w:val="FirstParagraph"/>
        <w:numPr>
          <w:ilvl w:val="0"/>
          <w:numId w:val="19"/>
        </w:numPr>
      </w:pPr>
      <w:proofErr w:type="spellStart"/>
      <w:r w:rsidRPr="000E61C7">
        <w:rPr>
          <w:b/>
          <w:bCs/>
        </w:rPr>
        <w:t>transactionDate</w:t>
      </w:r>
      <w:proofErr w:type="spellEnd"/>
      <w:r w:rsidR="000E61C7">
        <w:t xml:space="preserve"> - String</w:t>
      </w:r>
    </w:p>
    <w:p w14:paraId="5C965930" w14:textId="4F079CBD" w:rsidR="00F5133E" w:rsidRDefault="00000000">
      <w:pPr>
        <w:pStyle w:val="FirstParagraph"/>
        <w:numPr>
          <w:ilvl w:val="0"/>
          <w:numId w:val="19"/>
        </w:numPr>
      </w:pPr>
      <w:proofErr w:type="spellStart"/>
      <w:r w:rsidRPr="000E61C7">
        <w:rPr>
          <w:b/>
          <w:bCs/>
        </w:rPr>
        <w:t>expiryDate</w:t>
      </w:r>
      <w:proofErr w:type="spellEnd"/>
      <w:r w:rsidR="000E61C7">
        <w:t xml:space="preserve"> - String</w:t>
      </w:r>
    </w:p>
    <w:p w14:paraId="40388125" w14:textId="1C0946EB" w:rsidR="006968DF" w:rsidRDefault="00000000">
      <w:pPr>
        <w:pStyle w:val="FirstParagraph"/>
        <w:numPr>
          <w:ilvl w:val="0"/>
          <w:numId w:val="19"/>
        </w:numPr>
      </w:pPr>
      <w:r w:rsidRPr="000E61C7">
        <w:rPr>
          <w:b/>
          <w:bCs/>
        </w:rPr>
        <w:t>amount</w:t>
      </w:r>
      <w:r w:rsidR="000E61C7">
        <w:t xml:space="preserve"> - double</w:t>
      </w:r>
    </w:p>
    <w:p w14:paraId="52BF4294" w14:textId="77777777" w:rsidR="006968DF" w:rsidRDefault="00000000" w:rsidP="006D708F">
      <w:pPr>
        <w:pStyle w:val="Heading3"/>
      </w:pPr>
      <w:bookmarkStart w:id="39" w:name="repository-layer"/>
      <w:bookmarkStart w:id="40" w:name="_Toc190489255"/>
      <w:bookmarkEnd w:id="34"/>
      <w:bookmarkEnd w:id="38"/>
      <w:r>
        <w:t>3.4 Repository Layer</w:t>
      </w:r>
      <w:bookmarkEnd w:id="40"/>
    </w:p>
    <w:p w14:paraId="54D14092" w14:textId="77777777" w:rsidR="00F5133E" w:rsidRDefault="00000000" w:rsidP="006D708F">
      <w:pPr>
        <w:pStyle w:val="FirstParagraph"/>
      </w:pPr>
      <w:r>
        <w:t>The application uses Spring Data JPA repositories:</w:t>
      </w:r>
    </w:p>
    <w:p w14:paraId="0A918381" w14:textId="77777777" w:rsidR="00F5133E" w:rsidRDefault="00000000">
      <w:pPr>
        <w:pStyle w:val="FirstParagraph"/>
        <w:numPr>
          <w:ilvl w:val="0"/>
          <w:numId w:val="20"/>
        </w:numPr>
      </w:pPr>
      <w:proofErr w:type="spellStart"/>
      <w:r>
        <w:t>UserRepository</w:t>
      </w:r>
      <w:proofErr w:type="spellEnd"/>
    </w:p>
    <w:p w14:paraId="22AEAB06" w14:textId="77777777" w:rsidR="00F5133E" w:rsidRDefault="00000000">
      <w:pPr>
        <w:pStyle w:val="FirstParagraph"/>
        <w:numPr>
          <w:ilvl w:val="0"/>
          <w:numId w:val="20"/>
        </w:numPr>
      </w:pPr>
      <w:proofErr w:type="spellStart"/>
      <w:r>
        <w:t>GameRepository</w:t>
      </w:r>
      <w:proofErr w:type="spellEnd"/>
    </w:p>
    <w:p w14:paraId="0E6A1550" w14:textId="19EC8B74" w:rsidR="006968DF" w:rsidRDefault="00000000">
      <w:pPr>
        <w:pStyle w:val="FirstParagraph"/>
        <w:numPr>
          <w:ilvl w:val="0"/>
          <w:numId w:val="20"/>
        </w:numPr>
      </w:pPr>
      <w:proofErr w:type="spellStart"/>
      <w:r>
        <w:t>TransactionRepository</w:t>
      </w:r>
      <w:proofErr w:type="spellEnd"/>
    </w:p>
    <w:p w14:paraId="5CE6664B" w14:textId="77777777" w:rsidR="00F5133E" w:rsidRDefault="00000000" w:rsidP="006D708F">
      <w:pPr>
        <w:pStyle w:val="BodyText"/>
      </w:pPr>
      <w:r>
        <w:t xml:space="preserve">Key features: </w:t>
      </w:r>
    </w:p>
    <w:p w14:paraId="2C9395F7" w14:textId="0A31A1C9" w:rsidR="00F5133E" w:rsidRDefault="00000000">
      <w:pPr>
        <w:pStyle w:val="BodyText"/>
        <w:numPr>
          <w:ilvl w:val="0"/>
          <w:numId w:val="20"/>
        </w:numPr>
      </w:pPr>
      <w:r>
        <w:t xml:space="preserve">Extends </w:t>
      </w:r>
      <w:proofErr w:type="spellStart"/>
      <w:r>
        <w:t>JpaRepository</w:t>
      </w:r>
      <w:proofErr w:type="spellEnd"/>
      <w:r>
        <w:t xml:space="preserve"> for CRUD operations </w:t>
      </w:r>
    </w:p>
    <w:p w14:paraId="7FE3FBC1" w14:textId="2D185CE9" w:rsidR="00F5133E" w:rsidRDefault="00000000">
      <w:pPr>
        <w:pStyle w:val="BodyText"/>
        <w:numPr>
          <w:ilvl w:val="0"/>
          <w:numId w:val="20"/>
        </w:numPr>
      </w:pPr>
      <w:r>
        <w:t xml:space="preserve">Custom queries for specific operations </w:t>
      </w:r>
    </w:p>
    <w:p w14:paraId="16C066F8" w14:textId="1AB115A9" w:rsidR="006968DF" w:rsidRDefault="00000000">
      <w:pPr>
        <w:pStyle w:val="BodyText"/>
        <w:numPr>
          <w:ilvl w:val="0"/>
          <w:numId w:val="20"/>
        </w:numPr>
      </w:pPr>
      <w:r>
        <w:t>Automatic query generation from method names</w:t>
      </w:r>
    </w:p>
    <w:p w14:paraId="6E3B07D1" w14:textId="77777777" w:rsidR="006968DF" w:rsidRDefault="00000000" w:rsidP="006D708F">
      <w:pPr>
        <w:pStyle w:val="Heading3"/>
      </w:pPr>
      <w:bookmarkStart w:id="41" w:name="error-handling"/>
      <w:bookmarkStart w:id="42" w:name="_Toc190489256"/>
      <w:bookmarkEnd w:id="39"/>
      <w:r>
        <w:t>3.5 Error Handling</w:t>
      </w:r>
      <w:bookmarkEnd w:id="42"/>
    </w:p>
    <w:p w14:paraId="7C7C80B5" w14:textId="77777777" w:rsidR="00F5133E" w:rsidRDefault="00000000" w:rsidP="006D708F">
      <w:pPr>
        <w:pStyle w:val="FirstParagraph"/>
      </w:pPr>
      <w:r>
        <w:t xml:space="preserve">All controllers implement consistent error handling: </w:t>
      </w:r>
    </w:p>
    <w:p w14:paraId="162385CE" w14:textId="30AC4D00" w:rsidR="00F5133E" w:rsidRDefault="00000000">
      <w:pPr>
        <w:pStyle w:val="FirstParagraph"/>
        <w:numPr>
          <w:ilvl w:val="0"/>
          <w:numId w:val="20"/>
        </w:numPr>
      </w:pPr>
      <w:r>
        <w:t xml:space="preserve">404 Not Found for missing resources </w:t>
      </w:r>
    </w:p>
    <w:p w14:paraId="48FD969A" w14:textId="5D12B95D" w:rsidR="00F5133E" w:rsidRDefault="00000000">
      <w:pPr>
        <w:pStyle w:val="FirstParagraph"/>
        <w:numPr>
          <w:ilvl w:val="0"/>
          <w:numId w:val="20"/>
        </w:numPr>
      </w:pPr>
      <w:r>
        <w:t xml:space="preserve">400 Bad Request for invalid input </w:t>
      </w:r>
    </w:p>
    <w:p w14:paraId="3FABB3C2" w14:textId="325DFFC0" w:rsidR="00F5133E" w:rsidRDefault="00000000">
      <w:pPr>
        <w:pStyle w:val="FirstParagraph"/>
        <w:numPr>
          <w:ilvl w:val="0"/>
          <w:numId w:val="20"/>
        </w:numPr>
      </w:pPr>
      <w:r>
        <w:t>401 Unauthorized for invalid login</w:t>
      </w:r>
    </w:p>
    <w:p w14:paraId="69A7C0F4" w14:textId="561DCCDC" w:rsidR="006968DF" w:rsidRDefault="00000000">
      <w:pPr>
        <w:pStyle w:val="FirstParagraph"/>
        <w:numPr>
          <w:ilvl w:val="0"/>
          <w:numId w:val="20"/>
        </w:numPr>
      </w:pPr>
      <w:r>
        <w:t>500 Internal Server Error for server issues</w:t>
      </w:r>
    </w:p>
    <w:p w14:paraId="17F02DDC" w14:textId="77777777" w:rsidR="00F5133E" w:rsidRDefault="00F5133E" w:rsidP="006D708F">
      <w:pPr>
        <w:pStyle w:val="BodyText"/>
      </w:pPr>
    </w:p>
    <w:p w14:paraId="753A282F" w14:textId="77777777" w:rsidR="00F5133E" w:rsidRDefault="00F5133E" w:rsidP="006D708F">
      <w:pPr>
        <w:pStyle w:val="BodyText"/>
      </w:pPr>
    </w:p>
    <w:p w14:paraId="3D105E18" w14:textId="77777777" w:rsidR="00F5133E" w:rsidRDefault="00F5133E" w:rsidP="006D708F">
      <w:pPr>
        <w:pStyle w:val="BodyText"/>
      </w:pPr>
    </w:p>
    <w:p w14:paraId="63A23D5C" w14:textId="53249260" w:rsidR="006968DF" w:rsidRDefault="00000000" w:rsidP="006D708F">
      <w:pPr>
        <w:pStyle w:val="BodyText"/>
      </w:pPr>
      <w:r>
        <w:lastRenderedPageBreak/>
        <w:t>Example error response:</w:t>
      </w:r>
    </w:p>
    <w:p w14:paraId="6218E1C3" w14:textId="77777777" w:rsidR="006968DF" w:rsidRPr="00F5133E" w:rsidRDefault="00000000" w:rsidP="006D708F">
      <w:pPr>
        <w:pStyle w:val="SourceCode"/>
        <w:rPr>
          <w:rFonts w:ascii="Iosevka" w:hAnsi="Iosevka" w:cs="Iosevka"/>
        </w:rPr>
      </w:pPr>
      <w:r w:rsidRPr="00F5133E">
        <w:rPr>
          <w:rStyle w:val="FunctionTok"/>
          <w:rFonts w:ascii="Iosevka" w:hAnsi="Iosevka" w:cs="Iosevka"/>
        </w:rPr>
        <w:t>{</w:t>
      </w:r>
      <w:r w:rsidRPr="00F5133E">
        <w:rPr>
          <w:rFonts w:ascii="Iosevka" w:hAnsi="Iosevka" w:cs="Iosevka"/>
        </w:rPr>
        <w:br/>
      </w:r>
      <w:r w:rsidRPr="00F5133E">
        <w:rPr>
          <w:rStyle w:val="NormalTok"/>
          <w:rFonts w:ascii="Iosevka" w:hAnsi="Iosevka" w:cs="Iosevka"/>
        </w:rPr>
        <w:t xml:space="preserve">    </w:t>
      </w:r>
      <w:r w:rsidRPr="00F5133E">
        <w:rPr>
          <w:rStyle w:val="DataTypeTok"/>
          <w:rFonts w:ascii="Iosevka" w:hAnsi="Iosevka" w:cs="Iosevka"/>
        </w:rPr>
        <w:t>"timestamp"</w:t>
      </w:r>
      <w:r w:rsidRPr="00F5133E">
        <w:rPr>
          <w:rStyle w:val="FunctionTok"/>
          <w:rFonts w:ascii="Iosevka" w:hAnsi="Iosevka" w:cs="Iosevka"/>
        </w:rPr>
        <w:t>: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StringTok"/>
          <w:rFonts w:ascii="Iosevka" w:hAnsi="Iosevka" w:cs="Iosevka"/>
        </w:rPr>
        <w:t>"2024-02-14T10:15:30"</w:t>
      </w:r>
      <w:r w:rsidRPr="00F5133E">
        <w:rPr>
          <w:rStyle w:val="FunctionTok"/>
          <w:rFonts w:ascii="Iosevka" w:hAnsi="Iosevka" w:cs="Iosevka"/>
        </w:rPr>
        <w:t>,</w:t>
      </w:r>
      <w:r w:rsidRPr="00F5133E">
        <w:rPr>
          <w:rFonts w:ascii="Iosevka" w:hAnsi="Iosevka" w:cs="Iosevka"/>
        </w:rPr>
        <w:br/>
      </w:r>
      <w:r w:rsidRPr="00F5133E">
        <w:rPr>
          <w:rStyle w:val="NormalTok"/>
          <w:rFonts w:ascii="Iosevka" w:hAnsi="Iosevka" w:cs="Iosevka"/>
        </w:rPr>
        <w:t xml:space="preserve">    </w:t>
      </w:r>
      <w:r w:rsidRPr="00F5133E">
        <w:rPr>
          <w:rStyle w:val="DataTypeTok"/>
          <w:rFonts w:ascii="Iosevka" w:hAnsi="Iosevka" w:cs="Iosevka"/>
        </w:rPr>
        <w:t>"status"</w:t>
      </w:r>
      <w:r w:rsidRPr="00F5133E">
        <w:rPr>
          <w:rStyle w:val="FunctionTok"/>
          <w:rFonts w:ascii="Iosevka" w:hAnsi="Iosevka" w:cs="Iosevka"/>
        </w:rPr>
        <w:t>: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DecValTok"/>
          <w:rFonts w:ascii="Iosevka" w:hAnsi="Iosevka" w:cs="Iosevka"/>
        </w:rPr>
        <w:t>404</w:t>
      </w:r>
      <w:r w:rsidRPr="00F5133E">
        <w:rPr>
          <w:rStyle w:val="FunctionTok"/>
          <w:rFonts w:ascii="Iosevka" w:hAnsi="Iosevka" w:cs="Iosevka"/>
        </w:rPr>
        <w:t>,</w:t>
      </w:r>
      <w:r w:rsidRPr="00F5133E">
        <w:rPr>
          <w:rFonts w:ascii="Iosevka" w:hAnsi="Iosevka" w:cs="Iosevka"/>
        </w:rPr>
        <w:br/>
      </w:r>
      <w:r w:rsidRPr="00F5133E">
        <w:rPr>
          <w:rStyle w:val="NormalTok"/>
          <w:rFonts w:ascii="Iosevka" w:hAnsi="Iosevka" w:cs="Iosevka"/>
        </w:rPr>
        <w:t xml:space="preserve">    </w:t>
      </w:r>
      <w:r w:rsidRPr="00F5133E">
        <w:rPr>
          <w:rStyle w:val="DataTypeTok"/>
          <w:rFonts w:ascii="Iosevka" w:hAnsi="Iosevka" w:cs="Iosevka"/>
        </w:rPr>
        <w:t>"error"</w:t>
      </w:r>
      <w:r w:rsidRPr="00F5133E">
        <w:rPr>
          <w:rStyle w:val="FunctionTok"/>
          <w:rFonts w:ascii="Iosevka" w:hAnsi="Iosevka" w:cs="Iosevka"/>
        </w:rPr>
        <w:t>: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StringTok"/>
          <w:rFonts w:ascii="Iosevka" w:hAnsi="Iosevka" w:cs="Iosevka"/>
        </w:rPr>
        <w:t>"Not Found"</w:t>
      </w:r>
      <w:r w:rsidRPr="00F5133E">
        <w:rPr>
          <w:rStyle w:val="FunctionTok"/>
          <w:rFonts w:ascii="Iosevka" w:hAnsi="Iosevka" w:cs="Iosevka"/>
        </w:rPr>
        <w:t>,</w:t>
      </w:r>
      <w:r w:rsidRPr="00F5133E">
        <w:rPr>
          <w:rFonts w:ascii="Iosevka" w:hAnsi="Iosevka" w:cs="Iosevka"/>
        </w:rPr>
        <w:br/>
      </w:r>
      <w:r w:rsidRPr="00F5133E">
        <w:rPr>
          <w:rStyle w:val="NormalTok"/>
          <w:rFonts w:ascii="Iosevka" w:hAnsi="Iosevka" w:cs="Iosevka"/>
        </w:rPr>
        <w:t xml:space="preserve">    </w:t>
      </w:r>
      <w:r w:rsidRPr="00F5133E">
        <w:rPr>
          <w:rStyle w:val="DataTypeTok"/>
          <w:rFonts w:ascii="Iosevka" w:hAnsi="Iosevka" w:cs="Iosevka"/>
        </w:rPr>
        <w:t>"message"</w:t>
      </w:r>
      <w:r w:rsidRPr="00F5133E">
        <w:rPr>
          <w:rStyle w:val="FunctionTok"/>
          <w:rFonts w:ascii="Iosevka" w:hAnsi="Iosevka" w:cs="Iosevka"/>
        </w:rPr>
        <w:t>: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StringTok"/>
          <w:rFonts w:ascii="Iosevka" w:hAnsi="Iosevka" w:cs="Iosevka"/>
        </w:rPr>
        <w:t>"User with ID 123 not found"</w:t>
      </w:r>
      <w:r w:rsidRPr="00F5133E">
        <w:rPr>
          <w:rStyle w:val="FunctionTok"/>
          <w:rFonts w:ascii="Iosevka" w:hAnsi="Iosevka" w:cs="Iosevka"/>
        </w:rPr>
        <w:t>,</w:t>
      </w:r>
      <w:r w:rsidRPr="00F5133E">
        <w:rPr>
          <w:rFonts w:ascii="Iosevka" w:hAnsi="Iosevka" w:cs="Iosevka"/>
        </w:rPr>
        <w:br/>
      </w:r>
      <w:r w:rsidRPr="00F5133E">
        <w:rPr>
          <w:rStyle w:val="NormalTok"/>
          <w:rFonts w:ascii="Iosevka" w:hAnsi="Iosevka" w:cs="Iosevka"/>
        </w:rPr>
        <w:t xml:space="preserve">    </w:t>
      </w:r>
      <w:r w:rsidRPr="00F5133E">
        <w:rPr>
          <w:rStyle w:val="DataTypeTok"/>
          <w:rFonts w:ascii="Iosevka" w:hAnsi="Iosevka" w:cs="Iosevka"/>
        </w:rPr>
        <w:t>"path"</w:t>
      </w:r>
      <w:r w:rsidRPr="00F5133E">
        <w:rPr>
          <w:rStyle w:val="FunctionTok"/>
          <w:rFonts w:ascii="Iosevka" w:hAnsi="Iosevka" w:cs="Iosevka"/>
        </w:rPr>
        <w:t>:</w:t>
      </w:r>
      <w:r w:rsidRPr="00F5133E">
        <w:rPr>
          <w:rStyle w:val="NormalTok"/>
          <w:rFonts w:ascii="Iosevka" w:hAnsi="Iosevka" w:cs="Iosevka"/>
        </w:rPr>
        <w:t xml:space="preserve"> </w:t>
      </w:r>
      <w:r w:rsidRPr="00F5133E">
        <w:rPr>
          <w:rStyle w:val="StringTok"/>
          <w:rFonts w:ascii="Iosevka" w:hAnsi="Iosevka" w:cs="Iosevka"/>
        </w:rPr>
        <w:t>"/api/users/123"</w:t>
      </w:r>
      <w:r w:rsidRPr="00F5133E">
        <w:rPr>
          <w:rFonts w:ascii="Iosevka" w:hAnsi="Iosevka" w:cs="Iosevka"/>
        </w:rPr>
        <w:br/>
      </w:r>
      <w:r w:rsidRPr="00F5133E">
        <w:rPr>
          <w:rStyle w:val="FunctionTok"/>
          <w:rFonts w:ascii="Iosevka" w:hAnsi="Iosevka" w:cs="Iosevka"/>
        </w:rPr>
        <w:t>}</w:t>
      </w:r>
    </w:p>
    <w:p w14:paraId="072B3B73" w14:textId="77777777" w:rsidR="00F5133E" w:rsidRDefault="00000000" w:rsidP="006D708F">
      <w:pPr>
        <w:pStyle w:val="FirstParagraph"/>
      </w:pPr>
      <w:r>
        <w:t xml:space="preserve">Key features: </w:t>
      </w:r>
    </w:p>
    <w:p w14:paraId="75782639" w14:textId="1EB2F4FD" w:rsidR="00F5133E" w:rsidRDefault="00000000">
      <w:pPr>
        <w:pStyle w:val="FirstParagraph"/>
        <w:numPr>
          <w:ilvl w:val="0"/>
          <w:numId w:val="20"/>
        </w:numPr>
      </w:pPr>
      <w:r>
        <w:t xml:space="preserve">Consistent error response format </w:t>
      </w:r>
    </w:p>
    <w:p w14:paraId="6E3BD074" w14:textId="526D47E7" w:rsidR="00F5133E" w:rsidRDefault="00000000">
      <w:pPr>
        <w:pStyle w:val="FirstParagraph"/>
        <w:numPr>
          <w:ilvl w:val="0"/>
          <w:numId w:val="20"/>
        </w:numPr>
      </w:pPr>
      <w:r>
        <w:t xml:space="preserve">Detailed error messages </w:t>
      </w:r>
    </w:p>
    <w:p w14:paraId="5D558A5E" w14:textId="456C5963" w:rsidR="00F5133E" w:rsidRDefault="00000000">
      <w:pPr>
        <w:pStyle w:val="FirstParagraph"/>
        <w:numPr>
          <w:ilvl w:val="0"/>
          <w:numId w:val="20"/>
        </w:numPr>
      </w:pPr>
      <w:r>
        <w:t xml:space="preserve">Appropriate HTTP status codes </w:t>
      </w:r>
    </w:p>
    <w:p w14:paraId="6F99F2E5" w14:textId="6DBF361D" w:rsidR="00F5133E" w:rsidRDefault="00000000">
      <w:pPr>
        <w:pStyle w:val="FirstParagraph"/>
        <w:numPr>
          <w:ilvl w:val="0"/>
          <w:numId w:val="20"/>
        </w:numPr>
      </w:pPr>
      <w:r>
        <w:t>Exception logging for debugging</w:t>
      </w:r>
    </w:p>
    <w:p w14:paraId="7A822480" w14:textId="6A9FCC26" w:rsidR="006968DF" w:rsidRDefault="00F5133E" w:rsidP="00F5133E">
      <w:pPr>
        <w:spacing w:before="0" w:after="200"/>
      </w:pPr>
      <w:r>
        <w:br w:type="page"/>
      </w:r>
    </w:p>
    <w:p w14:paraId="00081B1B" w14:textId="77777777" w:rsidR="006968DF" w:rsidRDefault="00000000" w:rsidP="006D708F">
      <w:pPr>
        <w:pStyle w:val="Heading2"/>
      </w:pPr>
      <w:bookmarkStart w:id="43" w:name="Xd047afa613a74d73ab68c5a9511f563d4f34a9d"/>
      <w:bookmarkStart w:id="44" w:name="_Toc190489257"/>
      <w:bookmarkEnd w:id="25"/>
      <w:bookmarkEnd w:id="41"/>
      <w:r>
        <w:lastRenderedPageBreak/>
        <w:t>4. Frontend Application Design (digitalgamestoreclientapplication)</w:t>
      </w:r>
      <w:bookmarkEnd w:id="44"/>
    </w:p>
    <w:p w14:paraId="52047B1A" w14:textId="1E48BE51" w:rsidR="006968DF" w:rsidRDefault="00000000">
      <w:pPr>
        <w:pStyle w:val="Heading3"/>
        <w:numPr>
          <w:ilvl w:val="1"/>
          <w:numId w:val="38"/>
        </w:numPr>
      </w:pPr>
      <w:bookmarkStart w:id="45" w:name="application-flow"/>
      <w:bookmarkStart w:id="46" w:name="_Toc190489258"/>
      <w:r>
        <w:t>Application Flow</w:t>
      </w:r>
      <w:bookmarkEnd w:id="46"/>
    </w:p>
    <w:p w14:paraId="10349E87" w14:textId="77777777" w:rsidR="00F177BA" w:rsidRDefault="00000000">
      <w:pPr>
        <w:pStyle w:val="Compact"/>
        <w:numPr>
          <w:ilvl w:val="0"/>
          <w:numId w:val="3"/>
        </w:numPr>
      </w:pPr>
      <w:r>
        <w:t>Initial Access</w:t>
      </w:r>
    </w:p>
    <w:p w14:paraId="1D322900" w14:textId="77777777" w:rsidR="00F177BA" w:rsidRDefault="00000000">
      <w:pPr>
        <w:pStyle w:val="Compact"/>
        <w:numPr>
          <w:ilvl w:val="1"/>
          <w:numId w:val="39"/>
        </w:numPr>
        <w:ind w:left="1152" w:hanging="432"/>
      </w:pPr>
      <w:r>
        <w:t>Login page (default landing page)</w:t>
      </w:r>
    </w:p>
    <w:p w14:paraId="7CE1F0A9" w14:textId="77777777" w:rsidR="00F177BA" w:rsidRDefault="00000000">
      <w:pPr>
        <w:pStyle w:val="Compact"/>
        <w:numPr>
          <w:ilvl w:val="1"/>
          <w:numId w:val="39"/>
        </w:numPr>
        <w:ind w:left="1152" w:hanging="432"/>
      </w:pPr>
      <w:r>
        <w:t>Registration option for new users</w:t>
      </w:r>
    </w:p>
    <w:p w14:paraId="7623C0EE" w14:textId="58C0F0C7" w:rsidR="006968DF" w:rsidRDefault="00000000">
      <w:pPr>
        <w:pStyle w:val="Compact"/>
        <w:numPr>
          <w:ilvl w:val="1"/>
          <w:numId w:val="39"/>
        </w:numPr>
        <w:ind w:left="1152" w:hanging="432"/>
      </w:pPr>
      <w:r>
        <w:t>Authentication required for all other pages</w:t>
      </w:r>
    </w:p>
    <w:p w14:paraId="386B517F" w14:textId="77777777" w:rsidR="00707000" w:rsidRDefault="00707000" w:rsidP="00707000">
      <w:pPr>
        <w:pStyle w:val="Compact"/>
        <w:ind w:left="720"/>
      </w:pPr>
    </w:p>
    <w:p w14:paraId="66890B98" w14:textId="77777777" w:rsidR="00F177BA" w:rsidRDefault="00000000">
      <w:pPr>
        <w:pStyle w:val="Compact"/>
        <w:numPr>
          <w:ilvl w:val="0"/>
          <w:numId w:val="3"/>
        </w:numPr>
      </w:pPr>
      <w:r>
        <w:t>Core Features</w:t>
      </w:r>
    </w:p>
    <w:p w14:paraId="2DB26FF1" w14:textId="77777777" w:rsidR="00F177BA" w:rsidRDefault="00000000">
      <w:pPr>
        <w:pStyle w:val="Compact"/>
        <w:numPr>
          <w:ilvl w:val="1"/>
          <w:numId w:val="40"/>
        </w:numPr>
      </w:pPr>
      <w:r>
        <w:t>User authentication and registration</w:t>
      </w:r>
    </w:p>
    <w:p w14:paraId="01B34258" w14:textId="77777777" w:rsidR="00F177BA" w:rsidRDefault="00000000">
      <w:pPr>
        <w:pStyle w:val="Compact"/>
        <w:numPr>
          <w:ilvl w:val="1"/>
          <w:numId w:val="40"/>
        </w:numPr>
      </w:pPr>
      <w:r>
        <w:t>Game catalogue browsing</w:t>
      </w:r>
    </w:p>
    <w:p w14:paraId="755100CC" w14:textId="77777777" w:rsidR="00F177BA" w:rsidRDefault="00000000">
      <w:pPr>
        <w:pStyle w:val="Compact"/>
        <w:numPr>
          <w:ilvl w:val="1"/>
          <w:numId w:val="40"/>
        </w:numPr>
      </w:pPr>
      <w:r>
        <w:t>Game purchase and leasing</w:t>
      </w:r>
    </w:p>
    <w:p w14:paraId="2FADC40D" w14:textId="77777777" w:rsidR="00F177BA" w:rsidRDefault="00000000">
      <w:pPr>
        <w:pStyle w:val="Compact"/>
        <w:numPr>
          <w:ilvl w:val="1"/>
          <w:numId w:val="40"/>
        </w:numPr>
      </w:pPr>
      <w:r>
        <w:t>User profile management</w:t>
      </w:r>
    </w:p>
    <w:p w14:paraId="2401E2CC" w14:textId="77777777" w:rsidR="00F177BA" w:rsidRDefault="00000000">
      <w:pPr>
        <w:pStyle w:val="Compact"/>
        <w:numPr>
          <w:ilvl w:val="1"/>
          <w:numId w:val="40"/>
        </w:numPr>
      </w:pPr>
      <w:r>
        <w:t>Transaction history viewing</w:t>
      </w:r>
    </w:p>
    <w:p w14:paraId="0D424C35" w14:textId="7228D861" w:rsidR="006968DF" w:rsidRDefault="00000000">
      <w:pPr>
        <w:pStyle w:val="Compact"/>
        <w:numPr>
          <w:ilvl w:val="1"/>
          <w:numId w:val="40"/>
        </w:numPr>
      </w:pPr>
      <w:r>
        <w:t>Account balance management</w:t>
      </w:r>
    </w:p>
    <w:p w14:paraId="437257A8" w14:textId="77777777" w:rsidR="006968DF" w:rsidRDefault="00000000" w:rsidP="006D708F">
      <w:pPr>
        <w:pStyle w:val="Heading3"/>
      </w:pPr>
      <w:bookmarkStart w:id="47" w:name="security-configuration"/>
      <w:bookmarkStart w:id="48" w:name="_Toc190489259"/>
      <w:bookmarkEnd w:id="45"/>
      <w:r>
        <w:t>4.2 Security Configuration</w:t>
      </w:r>
      <w:bookmarkEnd w:id="48"/>
    </w:p>
    <w:p w14:paraId="21819694" w14:textId="77777777" w:rsidR="00F5133E" w:rsidRDefault="00000000" w:rsidP="006D708F">
      <w:pPr>
        <w:pStyle w:val="FirstParagraph"/>
      </w:pPr>
      <w:r>
        <w:t xml:space="preserve">The application uses session-based authentication: </w:t>
      </w:r>
    </w:p>
    <w:p w14:paraId="0E08611F" w14:textId="6205E2D7" w:rsidR="00F5133E" w:rsidRDefault="00000000">
      <w:pPr>
        <w:pStyle w:val="FirstParagraph"/>
        <w:numPr>
          <w:ilvl w:val="0"/>
          <w:numId w:val="23"/>
        </w:numPr>
      </w:pPr>
      <w:r>
        <w:t xml:space="preserve">HTTP Session management </w:t>
      </w:r>
    </w:p>
    <w:p w14:paraId="1929E924" w14:textId="16DC3217" w:rsidR="00F5133E" w:rsidRDefault="00000000">
      <w:pPr>
        <w:pStyle w:val="FirstParagraph"/>
        <w:numPr>
          <w:ilvl w:val="0"/>
          <w:numId w:val="23"/>
        </w:numPr>
      </w:pPr>
      <w:r>
        <w:t xml:space="preserve">Plain text password handling </w:t>
      </w:r>
    </w:p>
    <w:p w14:paraId="2D791C7F" w14:textId="187A69FC" w:rsidR="00F5133E" w:rsidRDefault="00000000">
      <w:pPr>
        <w:pStyle w:val="FirstParagraph"/>
        <w:numPr>
          <w:ilvl w:val="0"/>
          <w:numId w:val="23"/>
        </w:numPr>
      </w:pPr>
      <w:r>
        <w:t xml:space="preserve">URL protection through session checks </w:t>
      </w:r>
    </w:p>
    <w:p w14:paraId="30C81A53" w14:textId="2B40A2EB" w:rsidR="00F5133E" w:rsidRDefault="00000000">
      <w:pPr>
        <w:pStyle w:val="FirstParagraph"/>
        <w:numPr>
          <w:ilvl w:val="0"/>
          <w:numId w:val="23"/>
        </w:numPr>
      </w:pPr>
      <w:r>
        <w:t>Form-based authentication</w:t>
      </w:r>
    </w:p>
    <w:p w14:paraId="1499B009" w14:textId="767A330A" w:rsidR="006968DF" w:rsidRDefault="00000000">
      <w:pPr>
        <w:pStyle w:val="FirstParagraph"/>
        <w:numPr>
          <w:ilvl w:val="0"/>
          <w:numId w:val="23"/>
        </w:numPr>
      </w:pPr>
      <w:r>
        <w:t>No Spring Security implementation</w:t>
      </w:r>
    </w:p>
    <w:p w14:paraId="6703013D" w14:textId="77777777" w:rsidR="006968DF" w:rsidRDefault="00000000" w:rsidP="006D708F">
      <w:pPr>
        <w:pStyle w:val="Heading3"/>
      </w:pPr>
      <w:bookmarkStart w:id="49" w:name="service-layer"/>
      <w:bookmarkStart w:id="50" w:name="_Toc190489260"/>
      <w:bookmarkEnd w:id="47"/>
      <w:r>
        <w:t>4.3 Service Layer</w:t>
      </w:r>
      <w:bookmarkEnd w:id="50"/>
    </w:p>
    <w:p w14:paraId="7953754C" w14:textId="77777777" w:rsidR="006968DF" w:rsidRDefault="00000000" w:rsidP="006D708F">
      <w:pPr>
        <w:pStyle w:val="Heading4"/>
      </w:pPr>
      <w:bookmarkStart w:id="51" w:name="gameservice"/>
      <w:r>
        <w:t>GameService</w:t>
      </w:r>
    </w:p>
    <w:p w14:paraId="5ECD698B" w14:textId="77777777" w:rsidR="00F5133E" w:rsidRDefault="00000000" w:rsidP="006D708F">
      <w:pPr>
        <w:pStyle w:val="FirstParagraph"/>
      </w:pPr>
      <w:r>
        <w:t xml:space="preserve">Handles game-related operations: </w:t>
      </w:r>
    </w:p>
    <w:p w14:paraId="63D3B1F4" w14:textId="7451584F" w:rsidR="00F5133E" w:rsidRDefault="00000000">
      <w:pPr>
        <w:pStyle w:val="FirstParagraph"/>
        <w:numPr>
          <w:ilvl w:val="0"/>
          <w:numId w:val="22"/>
        </w:numPr>
      </w:pPr>
      <w:r>
        <w:t xml:space="preserve">Fetching game catalogue </w:t>
      </w:r>
    </w:p>
    <w:p w14:paraId="0FD0ABE5" w14:textId="6FB5D318" w:rsidR="00F5133E" w:rsidRDefault="00000000">
      <w:pPr>
        <w:pStyle w:val="FirstParagraph"/>
        <w:numPr>
          <w:ilvl w:val="0"/>
          <w:numId w:val="22"/>
        </w:numPr>
      </w:pPr>
      <w:r>
        <w:t xml:space="preserve">Individual game details </w:t>
      </w:r>
    </w:p>
    <w:p w14:paraId="2490A9F2" w14:textId="572C299C" w:rsidR="00F5133E" w:rsidRDefault="00000000">
      <w:pPr>
        <w:pStyle w:val="FirstParagraph"/>
        <w:numPr>
          <w:ilvl w:val="0"/>
          <w:numId w:val="22"/>
        </w:numPr>
      </w:pPr>
      <w:r>
        <w:t>Game purchases/leases</w:t>
      </w:r>
    </w:p>
    <w:p w14:paraId="41192397" w14:textId="77777777" w:rsidR="00F5133E" w:rsidRDefault="00F5133E">
      <w:pPr>
        <w:spacing w:before="0" w:after="200"/>
        <w:rPr>
          <w:rFonts w:eastAsiaTheme="majorEastAsia" w:cstheme="majorBidi"/>
          <w:b/>
          <w:i/>
        </w:rPr>
      </w:pPr>
      <w:bookmarkStart w:id="52" w:name="userservice"/>
      <w:bookmarkEnd w:id="51"/>
      <w:r>
        <w:br w:type="page"/>
      </w:r>
    </w:p>
    <w:p w14:paraId="3A012F92" w14:textId="2D9826E6" w:rsidR="006968DF" w:rsidRDefault="00000000" w:rsidP="006D708F">
      <w:pPr>
        <w:pStyle w:val="Heading4"/>
      </w:pPr>
      <w:proofErr w:type="spellStart"/>
      <w:r>
        <w:lastRenderedPageBreak/>
        <w:t>UserService</w:t>
      </w:r>
      <w:proofErr w:type="spellEnd"/>
    </w:p>
    <w:p w14:paraId="7D439A53" w14:textId="77777777" w:rsidR="00F5133E" w:rsidRDefault="00000000" w:rsidP="006D708F">
      <w:pPr>
        <w:pStyle w:val="FirstParagraph"/>
      </w:pPr>
      <w:r>
        <w:t xml:space="preserve">Manages user operations: </w:t>
      </w:r>
    </w:p>
    <w:p w14:paraId="79C631C6" w14:textId="5F09978F" w:rsidR="00F5133E" w:rsidRDefault="00000000">
      <w:pPr>
        <w:pStyle w:val="FirstParagraph"/>
        <w:numPr>
          <w:ilvl w:val="0"/>
          <w:numId w:val="21"/>
        </w:numPr>
      </w:pPr>
      <w:r>
        <w:t>User registration</w:t>
      </w:r>
    </w:p>
    <w:p w14:paraId="49DBC204" w14:textId="0E082723" w:rsidR="00F5133E" w:rsidRDefault="00000000">
      <w:pPr>
        <w:pStyle w:val="FirstParagraph"/>
        <w:numPr>
          <w:ilvl w:val="0"/>
          <w:numId w:val="21"/>
        </w:numPr>
      </w:pPr>
      <w:r>
        <w:t xml:space="preserve">Profile updates </w:t>
      </w:r>
    </w:p>
    <w:p w14:paraId="68D1FC68" w14:textId="69D2298D" w:rsidR="00F5133E" w:rsidRDefault="00000000">
      <w:pPr>
        <w:pStyle w:val="FirstParagraph"/>
        <w:numPr>
          <w:ilvl w:val="0"/>
          <w:numId w:val="21"/>
        </w:numPr>
      </w:pPr>
      <w:r>
        <w:t xml:space="preserve">Balance management </w:t>
      </w:r>
    </w:p>
    <w:p w14:paraId="5A8AD9A4" w14:textId="3E90FD22" w:rsidR="006968DF" w:rsidRDefault="00000000">
      <w:pPr>
        <w:pStyle w:val="FirstParagraph"/>
        <w:numPr>
          <w:ilvl w:val="0"/>
          <w:numId w:val="21"/>
        </w:numPr>
      </w:pPr>
      <w:r>
        <w:t>Session-based authentication</w:t>
      </w:r>
    </w:p>
    <w:p w14:paraId="1BCC4E1C" w14:textId="77777777" w:rsidR="006968DF" w:rsidRDefault="00000000" w:rsidP="006D708F">
      <w:pPr>
        <w:pStyle w:val="Heading4"/>
      </w:pPr>
      <w:bookmarkStart w:id="53" w:name="transactionservice"/>
      <w:bookmarkEnd w:id="52"/>
      <w:proofErr w:type="gramStart"/>
      <w:r>
        <w:t>TransactionService</w:t>
      </w:r>
      <w:proofErr w:type="gramEnd"/>
    </w:p>
    <w:p w14:paraId="5BE96552" w14:textId="77777777" w:rsidR="00730404" w:rsidRDefault="00000000" w:rsidP="006D708F">
      <w:pPr>
        <w:pStyle w:val="FirstParagraph"/>
      </w:pPr>
      <w:r>
        <w:t xml:space="preserve">Handles transaction operations: </w:t>
      </w:r>
    </w:p>
    <w:p w14:paraId="0EDDBE70" w14:textId="77777777" w:rsidR="00730404" w:rsidRDefault="00000000">
      <w:pPr>
        <w:pStyle w:val="FirstParagraph"/>
        <w:numPr>
          <w:ilvl w:val="0"/>
          <w:numId w:val="21"/>
        </w:numPr>
      </w:pPr>
      <w:r>
        <w:t>Creating purchases/leases</w:t>
      </w:r>
    </w:p>
    <w:p w14:paraId="4DE0EF6E" w14:textId="18C9C02A" w:rsidR="00730404" w:rsidRDefault="00000000">
      <w:pPr>
        <w:pStyle w:val="FirstParagraph"/>
        <w:numPr>
          <w:ilvl w:val="0"/>
          <w:numId w:val="21"/>
        </w:numPr>
      </w:pPr>
      <w:r>
        <w:t xml:space="preserve">Viewing transaction history </w:t>
      </w:r>
    </w:p>
    <w:p w14:paraId="07DD405F" w14:textId="6D26A727" w:rsidR="006968DF" w:rsidRDefault="00000000">
      <w:pPr>
        <w:pStyle w:val="FirstParagraph"/>
        <w:numPr>
          <w:ilvl w:val="0"/>
          <w:numId w:val="21"/>
        </w:numPr>
      </w:pPr>
      <w:r>
        <w:t>Managing lease expirations</w:t>
      </w:r>
    </w:p>
    <w:p w14:paraId="4DFB38D4" w14:textId="77777777" w:rsidR="006968DF" w:rsidRDefault="00000000" w:rsidP="006D708F">
      <w:pPr>
        <w:pStyle w:val="Heading3"/>
      </w:pPr>
      <w:bookmarkStart w:id="54" w:name="view-templates"/>
      <w:bookmarkStart w:id="55" w:name="_Toc190489261"/>
      <w:bookmarkEnd w:id="49"/>
      <w:bookmarkEnd w:id="53"/>
      <w:r>
        <w:t>4.4 View Templates</w:t>
      </w:r>
      <w:bookmarkEnd w:id="55"/>
    </w:p>
    <w:p w14:paraId="675D415B" w14:textId="77777777" w:rsidR="00730404" w:rsidRDefault="00000000" w:rsidP="00730404">
      <w:pPr>
        <w:pStyle w:val="Heading4"/>
      </w:pPr>
      <w:bookmarkStart w:id="56" w:name="layout-and-navigation"/>
      <w:r>
        <w:t>Layout and Navigation</w:t>
      </w:r>
    </w:p>
    <w:p w14:paraId="480E798B" w14:textId="722F834F" w:rsidR="00730404" w:rsidRDefault="00000000">
      <w:pPr>
        <w:pStyle w:val="ListParagraph"/>
        <w:numPr>
          <w:ilvl w:val="0"/>
          <w:numId w:val="24"/>
        </w:numPr>
        <w:contextualSpacing w:val="0"/>
      </w:pPr>
      <w:r>
        <w:t>Common navbar fragment</w:t>
      </w:r>
    </w:p>
    <w:p w14:paraId="549611F3" w14:textId="1C3B807B" w:rsidR="00730404" w:rsidRDefault="00000000">
      <w:pPr>
        <w:pStyle w:val="ListParagraph"/>
        <w:numPr>
          <w:ilvl w:val="0"/>
          <w:numId w:val="24"/>
        </w:numPr>
        <w:contextualSpacing w:val="0"/>
      </w:pPr>
      <w:r>
        <w:t>Bootstrap-based responsive design, no added CSS or JavaScript</w:t>
      </w:r>
    </w:p>
    <w:p w14:paraId="1EF88CCB" w14:textId="0BD063EC" w:rsidR="006968DF" w:rsidRDefault="00000000">
      <w:pPr>
        <w:pStyle w:val="ListParagraph"/>
        <w:numPr>
          <w:ilvl w:val="0"/>
          <w:numId w:val="24"/>
        </w:numPr>
        <w:contextualSpacing w:val="0"/>
      </w:pPr>
      <w:r>
        <w:t>Consistent styling across pages</w:t>
      </w:r>
    </w:p>
    <w:p w14:paraId="403E0530" w14:textId="77777777" w:rsidR="006968DF" w:rsidRDefault="00000000" w:rsidP="006D708F">
      <w:pPr>
        <w:pStyle w:val="Heading4"/>
      </w:pPr>
      <w:bookmarkStart w:id="57" w:name="authentication-views"/>
      <w:bookmarkEnd w:id="56"/>
      <w:r>
        <w:t>Authentication Views</w:t>
      </w:r>
    </w:p>
    <w:p w14:paraId="2659DA2E" w14:textId="77777777" w:rsidR="006968DF" w:rsidRPr="00730404" w:rsidRDefault="00000000">
      <w:pPr>
        <w:pStyle w:val="Compact"/>
        <w:numPr>
          <w:ilvl w:val="0"/>
          <w:numId w:val="4"/>
        </w:numPr>
      </w:pPr>
      <w:r w:rsidRPr="00730404">
        <w:t>Login Page (</w:t>
      </w:r>
      <w:r w:rsidRPr="00730404">
        <w:rPr>
          <w:rStyle w:val="VerbatimChar"/>
          <w:rFonts w:ascii="Iosevka" w:hAnsi="Iosevka" w:cs="Iosevka"/>
        </w:rPr>
        <w:t>login.html</w:t>
      </w:r>
      <w:r w:rsidRPr="00730404">
        <w:t>)</w:t>
      </w:r>
    </w:p>
    <w:p w14:paraId="6013E516" w14:textId="77777777" w:rsidR="006968DF" w:rsidRDefault="00000000">
      <w:pPr>
        <w:pStyle w:val="Compact"/>
        <w:numPr>
          <w:ilvl w:val="1"/>
          <w:numId w:val="25"/>
        </w:numPr>
      </w:pPr>
      <w:r>
        <w:t>Username/password form</w:t>
      </w:r>
    </w:p>
    <w:p w14:paraId="764856AE" w14:textId="77777777" w:rsidR="006968DF" w:rsidRDefault="00000000">
      <w:pPr>
        <w:pStyle w:val="Compact"/>
        <w:numPr>
          <w:ilvl w:val="1"/>
          <w:numId w:val="25"/>
        </w:numPr>
      </w:pPr>
      <w:r>
        <w:t>Registration link</w:t>
      </w:r>
    </w:p>
    <w:p w14:paraId="50323B4F" w14:textId="77777777" w:rsidR="006968DF" w:rsidRDefault="00000000">
      <w:pPr>
        <w:pStyle w:val="Compact"/>
        <w:numPr>
          <w:ilvl w:val="1"/>
          <w:numId w:val="25"/>
        </w:numPr>
      </w:pPr>
      <w:r>
        <w:t>Error messaging</w:t>
      </w:r>
    </w:p>
    <w:p w14:paraId="321A2755" w14:textId="77777777" w:rsidR="006968DF" w:rsidRDefault="00000000">
      <w:pPr>
        <w:pStyle w:val="Compact"/>
        <w:numPr>
          <w:ilvl w:val="0"/>
          <w:numId w:val="4"/>
        </w:numPr>
      </w:pPr>
      <w:r>
        <w:t>Registration Page (</w:t>
      </w:r>
      <w:r w:rsidRPr="00730404">
        <w:rPr>
          <w:rStyle w:val="VerbatimChar"/>
          <w:rFonts w:ascii="Iosevka" w:hAnsi="Iosevka" w:cs="Iosevka"/>
        </w:rPr>
        <w:t>users/register.html</w:t>
      </w:r>
      <w:r>
        <w:t>)</w:t>
      </w:r>
    </w:p>
    <w:p w14:paraId="3063B55B" w14:textId="77777777" w:rsidR="006968DF" w:rsidRDefault="00000000">
      <w:pPr>
        <w:pStyle w:val="Compact"/>
        <w:numPr>
          <w:ilvl w:val="1"/>
          <w:numId w:val="26"/>
        </w:numPr>
      </w:pPr>
      <w:r>
        <w:t>New user registration form</w:t>
      </w:r>
    </w:p>
    <w:p w14:paraId="7C3136DA" w14:textId="77777777" w:rsidR="006968DF" w:rsidRDefault="00000000">
      <w:pPr>
        <w:pStyle w:val="Compact"/>
        <w:numPr>
          <w:ilvl w:val="1"/>
          <w:numId w:val="26"/>
        </w:numPr>
      </w:pPr>
      <w:r>
        <w:t>Validation messages</w:t>
      </w:r>
    </w:p>
    <w:p w14:paraId="07123E63" w14:textId="77777777" w:rsidR="006968DF" w:rsidRDefault="00000000">
      <w:pPr>
        <w:pStyle w:val="Compact"/>
        <w:numPr>
          <w:ilvl w:val="1"/>
          <w:numId w:val="26"/>
        </w:numPr>
      </w:pPr>
      <w:r>
        <w:t>Login link</w:t>
      </w:r>
    </w:p>
    <w:p w14:paraId="61F012BC" w14:textId="77777777" w:rsidR="006968DF" w:rsidRDefault="00000000" w:rsidP="006D708F">
      <w:pPr>
        <w:pStyle w:val="Heading4"/>
      </w:pPr>
      <w:bookmarkStart w:id="58" w:name="game-views"/>
      <w:bookmarkEnd w:id="57"/>
      <w:r>
        <w:t>Game Views</w:t>
      </w:r>
    </w:p>
    <w:p w14:paraId="520BAE08" w14:textId="77777777" w:rsidR="006968DF" w:rsidRDefault="00000000">
      <w:pPr>
        <w:pStyle w:val="Compact"/>
        <w:numPr>
          <w:ilvl w:val="0"/>
          <w:numId w:val="5"/>
        </w:numPr>
      </w:pPr>
      <w:r>
        <w:t>Game Catalogue (</w:t>
      </w:r>
      <w:r w:rsidRPr="00730404">
        <w:rPr>
          <w:rStyle w:val="VerbatimChar"/>
          <w:rFonts w:ascii="Iosevka" w:hAnsi="Iosevka" w:cs="Iosevka"/>
        </w:rPr>
        <w:t>games/list.html</w:t>
      </w:r>
      <w:r>
        <w:t>)</w:t>
      </w:r>
    </w:p>
    <w:p w14:paraId="25204CCA" w14:textId="77777777" w:rsidR="006968DF" w:rsidRDefault="00000000">
      <w:pPr>
        <w:pStyle w:val="Compact"/>
        <w:numPr>
          <w:ilvl w:val="1"/>
          <w:numId w:val="27"/>
        </w:numPr>
      </w:pPr>
      <w:r>
        <w:t>Grid/list of all games</w:t>
      </w:r>
    </w:p>
    <w:p w14:paraId="632E99BA" w14:textId="77777777" w:rsidR="006968DF" w:rsidRDefault="00000000">
      <w:pPr>
        <w:pStyle w:val="Compact"/>
        <w:numPr>
          <w:ilvl w:val="1"/>
          <w:numId w:val="27"/>
        </w:numPr>
      </w:pPr>
      <w:r>
        <w:t>Basic game information</w:t>
      </w:r>
    </w:p>
    <w:p w14:paraId="0DCC6531" w14:textId="77777777" w:rsidR="006968DF" w:rsidRDefault="00000000">
      <w:pPr>
        <w:pStyle w:val="Compact"/>
        <w:numPr>
          <w:ilvl w:val="1"/>
          <w:numId w:val="27"/>
        </w:numPr>
      </w:pPr>
      <w:r>
        <w:t>Links to detail pages</w:t>
      </w:r>
    </w:p>
    <w:p w14:paraId="7B603300" w14:textId="77777777" w:rsidR="00730404" w:rsidRDefault="00730404" w:rsidP="00730404">
      <w:pPr>
        <w:pStyle w:val="Compact"/>
      </w:pPr>
    </w:p>
    <w:p w14:paraId="50B7F5DF" w14:textId="77777777" w:rsidR="00730404" w:rsidRDefault="00730404" w:rsidP="00730404">
      <w:pPr>
        <w:pStyle w:val="Compact"/>
      </w:pPr>
    </w:p>
    <w:p w14:paraId="7552BC80" w14:textId="77777777" w:rsidR="006968DF" w:rsidRDefault="00000000">
      <w:pPr>
        <w:pStyle w:val="Compact"/>
        <w:numPr>
          <w:ilvl w:val="0"/>
          <w:numId w:val="5"/>
        </w:numPr>
      </w:pPr>
      <w:r>
        <w:lastRenderedPageBreak/>
        <w:t>Game Details (</w:t>
      </w:r>
      <w:r w:rsidRPr="00730404">
        <w:rPr>
          <w:rStyle w:val="VerbatimChar"/>
          <w:rFonts w:ascii="Iosevka" w:hAnsi="Iosevka" w:cs="Iosevka"/>
        </w:rPr>
        <w:t>games/details.html</w:t>
      </w:r>
      <w:r>
        <w:t>)</w:t>
      </w:r>
    </w:p>
    <w:p w14:paraId="02166115" w14:textId="77777777" w:rsidR="006968DF" w:rsidRDefault="00000000">
      <w:pPr>
        <w:pStyle w:val="Compact"/>
        <w:numPr>
          <w:ilvl w:val="1"/>
          <w:numId w:val="28"/>
        </w:numPr>
      </w:pPr>
      <w:r>
        <w:t>Complete game information</w:t>
      </w:r>
    </w:p>
    <w:p w14:paraId="2F97095E" w14:textId="77777777" w:rsidR="006968DF" w:rsidRDefault="00000000">
      <w:pPr>
        <w:pStyle w:val="Compact"/>
        <w:numPr>
          <w:ilvl w:val="1"/>
          <w:numId w:val="28"/>
        </w:numPr>
      </w:pPr>
      <w:r>
        <w:t>Purchase/lease options</w:t>
      </w:r>
    </w:p>
    <w:p w14:paraId="504F3178" w14:textId="77777777" w:rsidR="006968DF" w:rsidRDefault="00000000">
      <w:pPr>
        <w:pStyle w:val="Compact"/>
        <w:numPr>
          <w:ilvl w:val="1"/>
          <w:numId w:val="28"/>
        </w:numPr>
      </w:pPr>
      <w:r>
        <w:t>Price information</w:t>
      </w:r>
    </w:p>
    <w:p w14:paraId="09299CAB" w14:textId="77777777" w:rsidR="006968DF" w:rsidRDefault="00000000" w:rsidP="006D708F">
      <w:pPr>
        <w:pStyle w:val="Heading4"/>
      </w:pPr>
      <w:bookmarkStart w:id="59" w:name="user-views"/>
      <w:bookmarkEnd w:id="58"/>
      <w:r>
        <w:t>User Views</w:t>
      </w:r>
    </w:p>
    <w:p w14:paraId="1C6BF7F5" w14:textId="77777777" w:rsidR="006968DF" w:rsidRDefault="00000000">
      <w:pPr>
        <w:pStyle w:val="Compact"/>
        <w:numPr>
          <w:ilvl w:val="0"/>
          <w:numId w:val="6"/>
        </w:numPr>
      </w:pPr>
      <w:r>
        <w:t>Profile Page (</w:t>
      </w:r>
      <w:r w:rsidRPr="00730404">
        <w:rPr>
          <w:rStyle w:val="VerbatimChar"/>
          <w:rFonts w:ascii="Iosevka" w:hAnsi="Iosevka" w:cs="Iosevka"/>
        </w:rPr>
        <w:t>users/profile.html</w:t>
      </w:r>
      <w:r>
        <w:t>)</w:t>
      </w:r>
    </w:p>
    <w:p w14:paraId="75142F71" w14:textId="77777777" w:rsidR="006968DF" w:rsidRDefault="00000000">
      <w:pPr>
        <w:pStyle w:val="Compact"/>
        <w:numPr>
          <w:ilvl w:val="1"/>
          <w:numId w:val="29"/>
        </w:numPr>
      </w:pPr>
      <w:r>
        <w:t>User information</w:t>
      </w:r>
    </w:p>
    <w:p w14:paraId="226D0028" w14:textId="77777777" w:rsidR="006968DF" w:rsidRDefault="00000000">
      <w:pPr>
        <w:pStyle w:val="Compact"/>
        <w:numPr>
          <w:ilvl w:val="1"/>
          <w:numId w:val="29"/>
        </w:numPr>
      </w:pPr>
      <w:r>
        <w:t>Balance display</w:t>
      </w:r>
    </w:p>
    <w:p w14:paraId="4AABCCFB" w14:textId="77777777" w:rsidR="006968DF" w:rsidRDefault="00000000">
      <w:pPr>
        <w:pStyle w:val="Compact"/>
        <w:numPr>
          <w:ilvl w:val="1"/>
          <w:numId w:val="29"/>
        </w:numPr>
      </w:pPr>
      <w:r>
        <w:t>Transaction history</w:t>
      </w:r>
    </w:p>
    <w:p w14:paraId="3BE399D7" w14:textId="77777777" w:rsidR="006968DF" w:rsidRDefault="00000000">
      <w:pPr>
        <w:pStyle w:val="Compact"/>
        <w:numPr>
          <w:ilvl w:val="1"/>
          <w:numId w:val="29"/>
        </w:numPr>
      </w:pPr>
      <w:r>
        <w:t>Account management options</w:t>
      </w:r>
    </w:p>
    <w:p w14:paraId="2591B316" w14:textId="77777777" w:rsidR="006968DF" w:rsidRDefault="00000000">
      <w:pPr>
        <w:pStyle w:val="Compact"/>
        <w:numPr>
          <w:ilvl w:val="0"/>
          <w:numId w:val="6"/>
        </w:numPr>
      </w:pPr>
      <w:r>
        <w:t>Profile Edit (</w:t>
      </w:r>
      <w:r w:rsidRPr="00730404">
        <w:rPr>
          <w:rStyle w:val="VerbatimChar"/>
          <w:rFonts w:ascii="Iosevka" w:hAnsi="Iosevka" w:cs="Iosevka"/>
        </w:rPr>
        <w:t>users/edit-profile.html</w:t>
      </w:r>
      <w:r>
        <w:t>)</w:t>
      </w:r>
    </w:p>
    <w:p w14:paraId="61900EA2" w14:textId="77777777" w:rsidR="006968DF" w:rsidRDefault="00000000">
      <w:pPr>
        <w:pStyle w:val="Compact"/>
        <w:numPr>
          <w:ilvl w:val="1"/>
          <w:numId w:val="30"/>
        </w:numPr>
      </w:pPr>
      <w:r>
        <w:t>Email update</w:t>
      </w:r>
    </w:p>
    <w:p w14:paraId="6E8E4D2B" w14:textId="77777777" w:rsidR="006968DF" w:rsidRDefault="00000000">
      <w:pPr>
        <w:pStyle w:val="Compact"/>
        <w:numPr>
          <w:ilvl w:val="1"/>
          <w:numId w:val="30"/>
        </w:numPr>
      </w:pPr>
      <w:r>
        <w:t>Password change</w:t>
      </w:r>
    </w:p>
    <w:p w14:paraId="64334F2C" w14:textId="77777777" w:rsidR="006968DF" w:rsidRDefault="00000000">
      <w:pPr>
        <w:pStyle w:val="Compact"/>
        <w:numPr>
          <w:ilvl w:val="1"/>
          <w:numId w:val="30"/>
        </w:numPr>
      </w:pPr>
      <w:r>
        <w:t>Form validation</w:t>
      </w:r>
    </w:p>
    <w:p w14:paraId="1F714233" w14:textId="77777777" w:rsidR="006968DF" w:rsidRDefault="00000000" w:rsidP="006D708F">
      <w:pPr>
        <w:pStyle w:val="Heading3"/>
      </w:pPr>
      <w:bookmarkStart w:id="60" w:name="controllers"/>
      <w:bookmarkStart w:id="61" w:name="_Toc190489262"/>
      <w:bookmarkEnd w:id="54"/>
      <w:bookmarkEnd w:id="59"/>
      <w:r>
        <w:t>4.5 Controllers</w:t>
      </w:r>
      <w:bookmarkEnd w:id="61"/>
    </w:p>
    <w:p w14:paraId="570551A1" w14:textId="77777777" w:rsidR="006968DF" w:rsidRDefault="00000000" w:rsidP="006D708F">
      <w:pPr>
        <w:pStyle w:val="Heading4"/>
      </w:pPr>
      <w:bookmarkStart w:id="62" w:name="webcontroller"/>
      <w:r>
        <w:t>WebController</w:t>
      </w:r>
    </w:p>
    <w:p w14:paraId="0F6AE2E6" w14:textId="77777777" w:rsidR="00730404" w:rsidRDefault="00000000" w:rsidP="006D708F">
      <w:pPr>
        <w:pStyle w:val="FirstParagraph"/>
      </w:pPr>
      <w:r>
        <w:t xml:space="preserve">Handles main navigation and view routing: </w:t>
      </w:r>
    </w:p>
    <w:p w14:paraId="204C1391" w14:textId="0F498281" w:rsidR="00730404" w:rsidRDefault="00000000">
      <w:pPr>
        <w:pStyle w:val="FirstParagraph"/>
        <w:numPr>
          <w:ilvl w:val="0"/>
          <w:numId w:val="31"/>
        </w:numPr>
      </w:pPr>
      <w:r>
        <w:t>Home page</w:t>
      </w:r>
    </w:p>
    <w:p w14:paraId="49E63A15" w14:textId="12204DCE" w:rsidR="00730404" w:rsidRDefault="00000000">
      <w:pPr>
        <w:pStyle w:val="FirstParagraph"/>
        <w:numPr>
          <w:ilvl w:val="0"/>
          <w:numId w:val="31"/>
        </w:numPr>
      </w:pPr>
      <w:r>
        <w:t xml:space="preserve">Error pages </w:t>
      </w:r>
    </w:p>
    <w:p w14:paraId="021962B0" w14:textId="7C55A17D" w:rsidR="006968DF" w:rsidRDefault="00000000">
      <w:pPr>
        <w:pStyle w:val="FirstParagraph"/>
        <w:numPr>
          <w:ilvl w:val="0"/>
          <w:numId w:val="31"/>
        </w:numPr>
      </w:pPr>
      <w:r>
        <w:t>Navigation between sections</w:t>
      </w:r>
    </w:p>
    <w:p w14:paraId="22EB9B35" w14:textId="77777777" w:rsidR="006968DF" w:rsidRDefault="00000000" w:rsidP="006D708F">
      <w:pPr>
        <w:pStyle w:val="Heading4"/>
      </w:pPr>
      <w:bookmarkStart w:id="63" w:name="usercontroller"/>
      <w:bookmarkEnd w:id="62"/>
      <w:r>
        <w:t>UserController</w:t>
      </w:r>
    </w:p>
    <w:p w14:paraId="172F79CF" w14:textId="77777777" w:rsidR="00730404" w:rsidRDefault="00000000" w:rsidP="006D708F">
      <w:pPr>
        <w:pStyle w:val="FirstParagraph"/>
      </w:pPr>
      <w:r>
        <w:t xml:space="preserve">Manages user-related views and actions: </w:t>
      </w:r>
    </w:p>
    <w:p w14:paraId="7F18F5D6" w14:textId="5D34EACE" w:rsidR="00730404" w:rsidRDefault="00000000">
      <w:pPr>
        <w:pStyle w:val="FirstParagraph"/>
        <w:numPr>
          <w:ilvl w:val="0"/>
          <w:numId w:val="31"/>
        </w:numPr>
      </w:pPr>
      <w:r>
        <w:t xml:space="preserve">Registration </w:t>
      </w:r>
    </w:p>
    <w:p w14:paraId="2B36DAC4" w14:textId="5220D653" w:rsidR="00730404" w:rsidRDefault="00000000">
      <w:pPr>
        <w:pStyle w:val="FirstParagraph"/>
        <w:numPr>
          <w:ilvl w:val="0"/>
          <w:numId w:val="31"/>
        </w:numPr>
      </w:pPr>
      <w:r>
        <w:t>Profile management</w:t>
      </w:r>
    </w:p>
    <w:p w14:paraId="43AE0C9C" w14:textId="50CB00CC" w:rsidR="006968DF" w:rsidRDefault="00000000">
      <w:pPr>
        <w:pStyle w:val="FirstParagraph"/>
        <w:numPr>
          <w:ilvl w:val="0"/>
          <w:numId w:val="31"/>
        </w:numPr>
      </w:pPr>
      <w:r>
        <w:t>Balance operations</w:t>
      </w:r>
    </w:p>
    <w:p w14:paraId="07268AAD" w14:textId="77777777" w:rsidR="006968DF" w:rsidRDefault="00000000" w:rsidP="006D708F">
      <w:pPr>
        <w:pStyle w:val="Heading4"/>
      </w:pPr>
      <w:bookmarkStart w:id="64" w:name="gamecontroller"/>
      <w:bookmarkEnd w:id="63"/>
      <w:r>
        <w:t>GameController</w:t>
      </w:r>
    </w:p>
    <w:p w14:paraId="3538D290" w14:textId="77777777" w:rsidR="00730404" w:rsidRDefault="00000000" w:rsidP="006D708F">
      <w:pPr>
        <w:pStyle w:val="FirstParagraph"/>
      </w:pPr>
      <w:r>
        <w:t xml:space="preserve">Handles game-related views: </w:t>
      </w:r>
    </w:p>
    <w:p w14:paraId="79EF0B9C" w14:textId="20EF2389" w:rsidR="00730404" w:rsidRDefault="00000000">
      <w:pPr>
        <w:pStyle w:val="FirstParagraph"/>
        <w:numPr>
          <w:ilvl w:val="0"/>
          <w:numId w:val="31"/>
        </w:numPr>
      </w:pPr>
      <w:r>
        <w:t xml:space="preserve">Catalogue display </w:t>
      </w:r>
    </w:p>
    <w:p w14:paraId="48A51B05" w14:textId="113315C4" w:rsidR="00730404" w:rsidRDefault="00000000">
      <w:pPr>
        <w:pStyle w:val="FirstParagraph"/>
        <w:numPr>
          <w:ilvl w:val="0"/>
          <w:numId w:val="31"/>
        </w:numPr>
      </w:pPr>
      <w:r>
        <w:t xml:space="preserve">Game details </w:t>
      </w:r>
    </w:p>
    <w:p w14:paraId="6CA2C5B1" w14:textId="6FD6AF41" w:rsidR="006968DF" w:rsidRDefault="00000000">
      <w:pPr>
        <w:pStyle w:val="FirstParagraph"/>
        <w:numPr>
          <w:ilvl w:val="0"/>
          <w:numId w:val="31"/>
        </w:numPr>
      </w:pPr>
      <w:r>
        <w:t>Purchase/lease actions</w:t>
      </w:r>
    </w:p>
    <w:p w14:paraId="3B871601" w14:textId="77777777" w:rsidR="006968DF" w:rsidRDefault="00000000" w:rsidP="006D708F">
      <w:pPr>
        <w:pStyle w:val="Heading2"/>
      </w:pPr>
      <w:bookmarkStart w:id="65" w:name="deployment-and-configuration"/>
      <w:bookmarkStart w:id="66" w:name="_Toc190489263"/>
      <w:bookmarkEnd w:id="43"/>
      <w:bookmarkEnd w:id="60"/>
      <w:bookmarkEnd w:id="64"/>
      <w:r>
        <w:lastRenderedPageBreak/>
        <w:t>5. Deployment and Configuration</w:t>
      </w:r>
      <w:bookmarkEnd w:id="66"/>
    </w:p>
    <w:p w14:paraId="48640432" w14:textId="77777777" w:rsidR="006968DF" w:rsidRDefault="00000000" w:rsidP="006D708F">
      <w:pPr>
        <w:pStyle w:val="Heading3"/>
      </w:pPr>
      <w:bookmarkStart w:id="67" w:name="prerequisites"/>
      <w:bookmarkStart w:id="68" w:name="_Toc190489264"/>
      <w:r>
        <w:t>5.1 Prerequisites</w:t>
      </w:r>
      <w:bookmarkEnd w:id="68"/>
    </w:p>
    <w:p w14:paraId="4001D837" w14:textId="77777777" w:rsidR="006968DF" w:rsidRDefault="00000000">
      <w:pPr>
        <w:pStyle w:val="Compact"/>
        <w:numPr>
          <w:ilvl w:val="0"/>
          <w:numId w:val="7"/>
        </w:numPr>
      </w:pPr>
      <w:r>
        <w:t>Java Development Kit (JDK) 17 or higher</w:t>
      </w:r>
    </w:p>
    <w:p w14:paraId="21D09EF5" w14:textId="77777777" w:rsidR="006968DF" w:rsidRDefault="00000000">
      <w:pPr>
        <w:pStyle w:val="Compact"/>
        <w:numPr>
          <w:ilvl w:val="0"/>
          <w:numId w:val="7"/>
        </w:numPr>
      </w:pPr>
      <w:r>
        <w:t>Docker Desktop</w:t>
      </w:r>
    </w:p>
    <w:p w14:paraId="5B6EE2D6" w14:textId="77777777" w:rsidR="006968DF" w:rsidRDefault="00000000">
      <w:pPr>
        <w:pStyle w:val="Compact"/>
        <w:numPr>
          <w:ilvl w:val="0"/>
          <w:numId w:val="7"/>
        </w:numPr>
      </w:pPr>
      <w:r>
        <w:t>Gradle</w:t>
      </w:r>
    </w:p>
    <w:p w14:paraId="480110AC" w14:textId="77777777" w:rsidR="006968DF" w:rsidRDefault="00000000">
      <w:pPr>
        <w:pStyle w:val="Compact"/>
        <w:numPr>
          <w:ilvl w:val="0"/>
          <w:numId w:val="7"/>
        </w:numPr>
      </w:pPr>
      <w:r>
        <w:t>MariaDB (automatically handled by Spring Boot)</w:t>
      </w:r>
    </w:p>
    <w:p w14:paraId="6BE963A8" w14:textId="77777777" w:rsidR="006968DF" w:rsidRDefault="00000000" w:rsidP="006D708F">
      <w:pPr>
        <w:pStyle w:val="Heading3"/>
      </w:pPr>
      <w:bookmarkStart w:id="69" w:name="backend-configuration"/>
      <w:bookmarkStart w:id="70" w:name="_Toc190489265"/>
      <w:bookmarkEnd w:id="67"/>
      <w:r>
        <w:t>5.2 Backend Configuration</w:t>
      </w:r>
      <w:bookmarkEnd w:id="70"/>
    </w:p>
    <w:p w14:paraId="73A127AD" w14:textId="77777777" w:rsidR="006968DF" w:rsidRDefault="00000000" w:rsidP="006D708F">
      <w:pPr>
        <w:pStyle w:val="Heading4"/>
      </w:pPr>
      <w:bookmarkStart w:id="71" w:name="application-properties"/>
      <w:r>
        <w:t>Application Properties</w:t>
      </w:r>
    </w:p>
    <w:p w14:paraId="087C1D99" w14:textId="77777777" w:rsidR="006968DF" w:rsidRPr="00730404" w:rsidRDefault="00000000" w:rsidP="006D708F">
      <w:pPr>
        <w:pStyle w:val="SourceCode"/>
        <w:rPr>
          <w:rFonts w:ascii="Iosevka" w:hAnsi="Iosevka" w:cs="Iosevka"/>
        </w:rPr>
      </w:pPr>
      <w:r w:rsidRPr="00730404">
        <w:rPr>
          <w:rStyle w:val="VerbatimChar"/>
          <w:rFonts w:ascii="Iosevka" w:hAnsi="Iosevka" w:cs="Iosevka"/>
        </w:rPr>
        <w:t># Server Configuration</w:t>
      </w:r>
      <w:r w:rsidRPr="00730404">
        <w:rPr>
          <w:rFonts w:ascii="Iosevka" w:hAnsi="Iosevka" w:cs="Iosevka"/>
        </w:rPr>
        <w:br/>
      </w:r>
      <w:r w:rsidRPr="00730404">
        <w:rPr>
          <w:rStyle w:val="VerbatimChar"/>
          <w:rFonts w:ascii="Iosevka" w:hAnsi="Iosevka" w:cs="Iosevka"/>
        </w:rPr>
        <w:t>server.port=8080</w:t>
      </w:r>
      <w:r w:rsidRPr="00730404">
        <w:rPr>
          <w:rFonts w:ascii="Iosevka" w:hAnsi="Iosevka" w:cs="Iosevka"/>
        </w:rPr>
        <w:br/>
      </w:r>
      <w:r w:rsidRPr="00730404">
        <w:rPr>
          <w:rFonts w:ascii="Iosevka" w:hAnsi="Iosevka" w:cs="Iosevka"/>
        </w:rPr>
        <w:br/>
      </w:r>
      <w:r w:rsidRPr="00730404">
        <w:rPr>
          <w:rStyle w:val="VerbatimChar"/>
          <w:rFonts w:ascii="Iosevka" w:hAnsi="Iosevka" w:cs="Iosevka"/>
        </w:rPr>
        <w:t># Database Configuration</w:t>
      </w:r>
      <w:r w:rsidRPr="00730404">
        <w:rPr>
          <w:rFonts w:ascii="Iosevka" w:hAnsi="Iosevka" w:cs="Iosevka"/>
        </w:rPr>
        <w:br/>
      </w:r>
      <w:r w:rsidRPr="00730404">
        <w:rPr>
          <w:rStyle w:val="VerbatimChar"/>
          <w:rFonts w:ascii="Iosevka" w:hAnsi="Iosevka" w:cs="Iosevka"/>
        </w:rPr>
        <w:t>spring.datasource.url=jdbc:mariadb://localhost:3306/DigitalGameStore</w:t>
      </w:r>
      <w:r w:rsidRPr="00730404">
        <w:rPr>
          <w:rFonts w:ascii="Iosevka" w:hAnsi="Iosevka" w:cs="Iosevka"/>
        </w:rPr>
        <w:br/>
      </w:r>
      <w:r w:rsidRPr="00730404">
        <w:rPr>
          <w:rStyle w:val="VerbatimChar"/>
          <w:rFonts w:ascii="Iosevka" w:hAnsi="Iosevka" w:cs="Iosevka"/>
        </w:rPr>
        <w:t>spring.datasource.username=root</w:t>
      </w:r>
      <w:r w:rsidRPr="00730404">
        <w:rPr>
          <w:rFonts w:ascii="Iosevka" w:hAnsi="Iosevka" w:cs="Iosevka"/>
        </w:rPr>
        <w:br/>
      </w:r>
      <w:r w:rsidRPr="00730404">
        <w:rPr>
          <w:rStyle w:val="VerbatimChar"/>
          <w:rFonts w:ascii="Iosevka" w:hAnsi="Iosevka" w:cs="Iosevka"/>
        </w:rPr>
        <w:t>spring.datasource.password=pass</w:t>
      </w:r>
      <w:r w:rsidRPr="00730404">
        <w:rPr>
          <w:rFonts w:ascii="Iosevka" w:hAnsi="Iosevka" w:cs="Iosevka"/>
        </w:rPr>
        <w:br/>
      </w:r>
      <w:r w:rsidRPr="00730404">
        <w:rPr>
          <w:rStyle w:val="VerbatimChar"/>
          <w:rFonts w:ascii="Iosevka" w:hAnsi="Iosevka" w:cs="Iosevka"/>
        </w:rPr>
        <w:t>spring.datasource.driver-class-name=org.mariadb.jdbc.Driver</w:t>
      </w:r>
      <w:r w:rsidRPr="00730404">
        <w:rPr>
          <w:rFonts w:ascii="Iosevka" w:hAnsi="Iosevka" w:cs="Iosevka"/>
        </w:rPr>
        <w:br/>
      </w:r>
      <w:r w:rsidRPr="00730404">
        <w:rPr>
          <w:rFonts w:ascii="Iosevka" w:hAnsi="Iosevka" w:cs="Iosevka"/>
        </w:rPr>
        <w:br/>
      </w:r>
      <w:r w:rsidRPr="00730404">
        <w:rPr>
          <w:rStyle w:val="VerbatimChar"/>
          <w:rFonts w:ascii="Iosevka" w:hAnsi="Iosevka" w:cs="Iosevka"/>
        </w:rPr>
        <w:t># JPA/Hibernate Configuration</w:t>
      </w:r>
      <w:r w:rsidRPr="00730404">
        <w:rPr>
          <w:rFonts w:ascii="Iosevka" w:hAnsi="Iosevka" w:cs="Iosevka"/>
        </w:rPr>
        <w:br/>
      </w:r>
      <w:r w:rsidRPr="00730404">
        <w:rPr>
          <w:rStyle w:val="VerbatimChar"/>
          <w:rFonts w:ascii="Iosevka" w:hAnsi="Iosevka" w:cs="Iosevka"/>
        </w:rPr>
        <w:t>spring.jpa.hibernate.ddl-auto=update</w:t>
      </w:r>
      <w:r w:rsidRPr="00730404">
        <w:rPr>
          <w:rFonts w:ascii="Iosevka" w:hAnsi="Iosevka" w:cs="Iosevka"/>
        </w:rPr>
        <w:br/>
      </w:r>
      <w:r w:rsidRPr="00730404">
        <w:rPr>
          <w:rStyle w:val="VerbatimChar"/>
          <w:rFonts w:ascii="Iosevka" w:hAnsi="Iosevka" w:cs="Iosevka"/>
        </w:rPr>
        <w:t>spring.jpa.show-sql=true</w:t>
      </w:r>
      <w:r w:rsidRPr="00730404">
        <w:rPr>
          <w:rFonts w:ascii="Iosevka" w:hAnsi="Iosevka" w:cs="Iosevka"/>
        </w:rPr>
        <w:br/>
      </w:r>
      <w:r w:rsidRPr="00730404">
        <w:rPr>
          <w:rStyle w:val="VerbatimChar"/>
          <w:rFonts w:ascii="Iosevka" w:hAnsi="Iosevka" w:cs="Iosevka"/>
        </w:rPr>
        <w:t>spring.jpa.properties.hibernate.dialect=org.hibernate.dialect.MariaDBDialect</w:t>
      </w:r>
    </w:p>
    <w:p w14:paraId="1C8832E7" w14:textId="77777777" w:rsidR="006968DF" w:rsidRDefault="00000000" w:rsidP="006D708F">
      <w:pPr>
        <w:pStyle w:val="Heading3"/>
      </w:pPr>
      <w:bookmarkStart w:id="72" w:name="frontend-configuration"/>
      <w:bookmarkStart w:id="73" w:name="_Toc190489266"/>
      <w:bookmarkEnd w:id="69"/>
      <w:bookmarkEnd w:id="71"/>
      <w:r>
        <w:t>5.3 Frontend Configuration</w:t>
      </w:r>
      <w:bookmarkEnd w:id="73"/>
    </w:p>
    <w:p w14:paraId="301583DD" w14:textId="77777777" w:rsidR="006968DF" w:rsidRDefault="00000000" w:rsidP="006D708F">
      <w:pPr>
        <w:pStyle w:val="Heading4"/>
      </w:pPr>
      <w:bookmarkStart w:id="74" w:name="application-properties-1"/>
      <w:r>
        <w:t>Application Properties</w:t>
      </w:r>
    </w:p>
    <w:p w14:paraId="447074C0" w14:textId="77777777" w:rsidR="006968DF" w:rsidRDefault="00000000" w:rsidP="006D708F">
      <w:pPr>
        <w:pStyle w:val="SourceCode"/>
        <w:rPr>
          <w:rStyle w:val="VerbatimChar"/>
          <w:rFonts w:ascii="Iosevka" w:hAnsi="Iosevka" w:cs="Iosevka"/>
        </w:rPr>
      </w:pPr>
      <w:r w:rsidRPr="00730404">
        <w:rPr>
          <w:rStyle w:val="VerbatimChar"/>
          <w:rFonts w:ascii="Iosevka" w:hAnsi="Iosevka" w:cs="Iosevka"/>
        </w:rPr>
        <w:t># Server Configuration</w:t>
      </w:r>
      <w:r w:rsidRPr="00730404">
        <w:rPr>
          <w:rFonts w:ascii="Iosevka" w:hAnsi="Iosevka" w:cs="Iosevka"/>
        </w:rPr>
        <w:br/>
      </w:r>
      <w:proofErr w:type="spellStart"/>
      <w:r w:rsidRPr="00730404">
        <w:rPr>
          <w:rStyle w:val="VerbatimChar"/>
          <w:rFonts w:ascii="Iosevka" w:hAnsi="Iosevka" w:cs="Iosevka"/>
        </w:rPr>
        <w:t>server.port</w:t>
      </w:r>
      <w:proofErr w:type="spellEnd"/>
      <w:r w:rsidRPr="00730404">
        <w:rPr>
          <w:rStyle w:val="VerbatimChar"/>
          <w:rFonts w:ascii="Iosevka" w:hAnsi="Iosevka" w:cs="Iosevka"/>
        </w:rPr>
        <w:t>=8081</w:t>
      </w:r>
      <w:r w:rsidRPr="00730404">
        <w:rPr>
          <w:rFonts w:ascii="Iosevka" w:hAnsi="Iosevka" w:cs="Iosevka"/>
        </w:rPr>
        <w:br/>
      </w:r>
      <w:r w:rsidRPr="00730404">
        <w:rPr>
          <w:rFonts w:ascii="Iosevka" w:hAnsi="Iosevka" w:cs="Iosevka"/>
        </w:rPr>
        <w:br/>
      </w:r>
      <w:r w:rsidRPr="00730404">
        <w:rPr>
          <w:rStyle w:val="VerbatimChar"/>
          <w:rFonts w:ascii="Iosevka" w:hAnsi="Iosevka" w:cs="Iosevka"/>
        </w:rPr>
        <w:t># Backend API Configuration</w:t>
      </w:r>
      <w:r w:rsidRPr="00730404">
        <w:rPr>
          <w:rFonts w:ascii="Iosevka" w:hAnsi="Iosevka" w:cs="Iosevka"/>
        </w:rPr>
        <w:br/>
      </w:r>
      <w:proofErr w:type="spellStart"/>
      <w:r w:rsidRPr="00730404">
        <w:rPr>
          <w:rStyle w:val="VerbatimChar"/>
          <w:rFonts w:ascii="Iosevka" w:hAnsi="Iosevka" w:cs="Iosevka"/>
        </w:rPr>
        <w:t>api.base-url</w:t>
      </w:r>
      <w:proofErr w:type="spellEnd"/>
      <w:r w:rsidRPr="00730404">
        <w:rPr>
          <w:rStyle w:val="VerbatimChar"/>
          <w:rFonts w:ascii="Iosevka" w:hAnsi="Iosevka" w:cs="Iosevka"/>
        </w:rPr>
        <w:t>=http://localhost:8080</w:t>
      </w:r>
      <w:r w:rsidRPr="00730404">
        <w:rPr>
          <w:rFonts w:ascii="Iosevka" w:hAnsi="Iosevka" w:cs="Iosevka"/>
        </w:rPr>
        <w:br/>
      </w:r>
      <w:r w:rsidRPr="00730404">
        <w:rPr>
          <w:rFonts w:ascii="Iosevka" w:hAnsi="Iosevka" w:cs="Iosevka"/>
        </w:rPr>
        <w:br/>
      </w:r>
      <w:r w:rsidRPr="00730404">
        <w:rPr>
          <w:rStyle w:val="VerbatimChar"/>
          <w:rFonts w:ascii="Iosevka" w:hAnsi="Iosevka" w:cs="Iosevka"/>
        </w:rPr>
        <w:t xml:space="preserve"># </w:t>
      </w:r>
      <w:proofErr w:type="spellStart"/>
      <w:r w:rsidRPr="00730404">
        <w:rPr>
          <w:rStyle w:val="VerbatimChar"/>
          <w:rFonts w:ascii="Iosevka" w:hAnsi="Iosevka" w:cs="Iosevka"/>
        </w:rPr>
        <w:t>Thymeleaf</w:t>
      </w:r>
      <w:proofErr w:type="spellEnd"/>
      <w:r w:rsidRPr="00730404">
        <w:rPr>
          <w:rStyle w:val="VerbatimChar"/>
          <w:rFonts w:ascii="Iosevka" w:hAnsi="Iosevka" w:cs="Iosevka"/>
        </w:rPr>
        <w:t xml:space="preserve"> Configuration</w:t>
      </w:r>
      <w:r w:rsidRPr="00730404">
        <w:rPr>
          <w:rFonts w:ascii="Iosevka" w:hAnsi="Iosevka" w:cs="Iosevka"/>
        </w:rPr>
        <w:br/>
      </w:r>
      <w:proofErr w:type="spellStart"/>
      <w:r w:rsidRPr="00730404">
        <w:rPr>
          <w:rStyle w:val="VerbatimChar"/>
          <w:rFonts w:ascii="Iosevka" w:hAnsi="Iosevka" w:cs="Iosevka"/>
        </w:rPr>
        <w:t>spring.thymeleaf.cache</w:t>
      </w:r>
      <w:proofErr w:type="spellEnd"/>
      <w:r w:rsidRPr="00730404">
        <w:rPr>
          <w:rStyle w:val="VerbatimChar"/>
          <w:rFonts w:ascii="Iosevka" w:hAnsi="Iosevka" w:cs="Iosevka"/>
        </w:rPr>
        <w:t>=false</w:t>
      </w:r>
    </w:p>
    <w:p w14:paraId="304477C1" w14:textId="77777777" w:rsidR="00730404" w:rsidRDefault="00730404" w:rsidP="006D708F">
      <w:pPr>
        <w:pStyle w:val="SourceCode"/>
        <w:rPr>
          <w:rStyle w:val="VerbatimChar"/>
          <w:rFonts w:ascii="Iosevka" w:hAnsi="Iosevka" w:cs="Iosevka"/>
        </w:rPr>
      </w:pPr>
    </w:p>
    <w:p w14:paraId="25654F80" w14:textId="77777777" w:rsidR="00730404" w:rsidRDefault="00730404" w:rsidP="006D708F">
      <w:pPr>
        <w:pStyle w:val="SourceCode"/>
        <w:rPr>
          <w:rStyle w:val="VerbatimChar"/>
          <w:rFonts w:ascii="Iosevka" w:hAnsi="Iosevka" w:cs="Iosevka"/>
        </w:rPr>
      </w:pPr>
    </w:p>
    <w:p w14:paraId="41B28087" w14:textId="77777777" w:rsidR="00730404" w:rsidRDefault="00730404" w:rsidP="006D708F">
      <w:pPr>
        <w:pStyle w:val="SourceCode"/>
        <w:rPr>
          <w:rStyle w:val="VerbatimChar"/>
          <w:rFonts w:ascii="Iosevka" w:hAnsi="Iosevka" w:cs="Iosevka"/>
        </w:rPr>
      </w:pPr>
    </w:p>
    <w:p w14:paraId="059EAC7F" w14:textId="77777777" w:rsidR="00730404" w:rsidRPr="00730404" w:rsidRDefault="00730404" w:rsidP="006D708F">
      <w:pPr>
        <w:pStyle w:val="SourceCode"/>
        <w:rPr>
          <w:rFonts w:ascii="Iosevka" w:hAnsi="Iosevka" w:cs="Iosevka"/>
        </w:rPr>
      </w:pPr>
    </w:p>
    <w:p w14:paraId="293BBDD2" w14:textId="77777777" w:rsidR="006968DF" w:rsidRDefault="00000000" w:rsidP="006D708F">
      <w:pPr>
        <w:pStyle w:val="Heading3"/>
      </w:pPr>
      <w:bookmarkStart w:id="75" w:name="deployment-steps"/>
      <w:bookmarkStart w:id="76" w:name="_Toc190489267"/>
      <w:bookmarkEnd w:id="72"/>
      <w:bookmarkEnd w:id="74"/>
      <w:r>
        <w:lastRenderedPageBreak/>
        <w:t>5.4 Deployment Steps</w:t>
      </w:r>
      <w:bookmarkEnd w:id="76"/>
    </w:p>
    <w:p w14:paraId="73EDF37C" w14:textId="77777777" w:rsidR="006968DF" w:rsidRDefault="00000000">
      <w:pPr>
        <w:pStyle w:val="Compact"/>
        <w:numPr>
          <w:ilvl w:val="0"/>
          <w:numId w:val="8"/>
        </w:numPr>
      </w:pPr>
      <w:r>
        <w:t>Backend Deployment:</w:t>
      </w:r>
    </w:p>
    <w:p w14:paraId="0AA2BFDB" w14:textId="77777777" w:rsidR="006968DF" w:rsidRPr="00730404" w:rsidRDefault="00000000" w:rsidP="006D708F">
      <w:pPr>
        <w:pStyle w:val="SourceCode"/>
        <w:rPr>
          <w:rFonts w:ascii="Iosevka" w:hAnsi="Iosevka" w:cs="Iosevka"/>
        </w:rPr>
      </w:pPr>
      <w:r w:rsidRPr="00730404">
        <w:rPr>
          <w:rStyle w:val="CommentTok"/>
          <w:rFonts w:ascii="Iosevka" w:hAnsi="Iosevka" w:cs="Iosevka"/>
          <w:color w:val="0070C0"/>
        </w:rPr>
        <w:t># Navigate to backend directory</w:t>
      </w:r>
      <w:r w:rsidRPr="00730404">
        <w:rPr>
          <w:rFonts w:ascii="Iosevka" w:hAnsi="Iosevka" w:cs="Iosevka"/>
        </w:rPr>
        <w:br/>
      </w:r>
      <w:r w:rsidRPr="00730404">
        <w:rPr>
          <w:rStyle w:val="BuiltInTok"/>
          <w:rFonts w:ascii="Iosevka" w:hAnsi="Iosevka" w:cs="Iosevka"/>
        </w:rPr>
        <w:t>cd</w:t>
      </w:r>
      <w:r w:rsidRPr="00730404">
        <w:rPr>
          <w:rStyle w:val="NormalTok"/>
          <w:rFonts w:ascii="Iosevka" w:hAnsi="Iosevka" w:cs="Iosevka"/>
        </w:rPr>
        <w:t xml:space="preserve"> </w:t>
      </w:r>
      <w:proofErr w:type="spellStart"/>
      <w:r w:rsidRPr="00730404">
        <w:rPr>
          <w:rStyle w:val="NormalTok"/>
          <w:rFonts w:ascii="Iosevka" w:hAnsi="Iosevka" w:cs="Iosevka"/>
        </w:rPr>
        <w:t>digitalgamestore</w:t>
      </w:r>
      <w:proofErr w:type="spellEnd"/>
      <w:r w:rsidRPr="00730404">
        <w:rPr>
          <w:rFonts w:ascii="Iosevka" w:hAnsi="Iosevka" w:cs="Iosevka"/>
        </w:rPr>
        <w:br/>
      </w:r>
      <w:r w:rsidRPr="00730404">
        <w:rPr>
          <w:rFonts w:ascii="Iosevka" w:hAnsi="Iosevka" w:cs="Iosevka"/>
        </w:rPr>
        <w:br/>
      </w:r>
      <w:r w:rsidRPr="00730404">
        <w:rPr>
          <w:rStyle w:val="CommentTok"/>
          <w:rFonts w:ascii="Iosevka" w:hAnsi="Iosevka" w:cs="Iosevka"/>
          <w:color w:val="0070C0"/>
        </w:rPr>
        <w:t># Run the application (Docker will start automatically)</w:t>
      </w:r>
      <w:r w:rsidRPr="00730404">
        <w:rPr>
          <w:rFonts w:ascii="Iosevka" w:hAnsi="Iosevka" w:cs="Iosevka"/>
        </w:rPr>
        <w:br/>
      </w:r>
      <w:r w:rsidRPr="00730404">
        <w:rPr>
          <w:rStyle w:val="ExtensionTok"/>
          <w:rFonts w:ascii="Iosevka" w:hAnsi="Iosevka" w:cs="Iosevka"/>
        </w:rPr>
        <w:t>./gradlew</w:t>
      </w:r>
      <w:r w:rsidRPr="00730404">
        <w:rPr>
          <w:rStyle w:val="NormalTok"/>
          <w:rFonts w:ascii="Iosevka" w:hAnsi="Iosevka" w:cs="Iosevka"/>
        </w:rPr>
        <w:t xml:space="preserve"> bootRun</w:t>
      </w:r>
    </w:p>
    <w:p w14:paraId="20A6E5F0" w14:textId="77777777" w:rsidR="006968DF" w:rsidRPr="00730404" w:rsidRDefault="00000000" w:rsidP="006D708F">
      <w:pPr>
        <w:pStyle w:val="BlockText"/>
        <w:rPr>
          <w:i/>
          <w:iCs/>
        </w:rPr>
      </w:pPr>
      <w:r w:rsidRPr="00730404">
        <w:rPr>
          <w:b/>
          <w:bCs/>
          <w:i/>
          <w:iCs/>
        </w:rPr>
        <w:t>Note</w:t>
      </w:r>
      <w:r w:rsidRPr="00730404">
        <w:rPr>
          <w:i/>
          <w:iCs/>
        </w:rPr>
        <w:t>: The Docker containers for MariaDB and PHPMyAdmin will be automatically started by Spring Boot thanks to the spring-boot-docker-compose dependency.</w:t>
      </w:r>
    </w:p>
    <w:p w14:paraId="3DCFF690" w14:textId="77777777" w:rsidR="006968DF" w:rsidRDefault="00000000">
      <w:pPr>
        <w:pStyle w:val="Compact"/>
        <w:numPr>
          <w:ilvl w:val="0"/>
          <w:numId w:val="9"/>
        </w:numPr>
      </w:pPr>
      <w:r>
        <w:t>Frontend Deployment:</w:t>
      </w:r>
    </w:p>
    <w:p w14:paraId="6E32CC00" w14:textId="77777777" w:rsidR="006968DF" w:rsidRPr="00730404" w:rsidRDefault="00000000" w:rsidP="006D708F">
      <w:pPr>
        <w:pStyle w:val="SourceCode"/>
        <w:rPr>
          <w:rFonts w:ascii="Iosevka" w:hAnsi="Iosevka" w:cs="Iosevka"/>
        </w:rPr>
      </w:pPr>
      <w:r w:rsidRPr="00730404">
        <w:rPr>
          <w:rStyle w:val="CommentTok"/>
          <w:rFonts w:ascii="Iosevka" w:hAnsi="Iosevka" w:cs="Iosevka"/>
          <w:color w:val="0070C0"/>
        </w:rPr>
        <w:t># Navigate to frontend directory</w:t>
      </w:r>
      <w:r w:rsidRPr="00730404">
        <w:rPr>
          <w:rFonts w:ascii="Iosevka" w:hAnsi="Iosevka" w:cs="Iosevka"/>
        </w:rPr>
        <w:br/>
      </w:r>
      <w:r w:rsidRPr="00730404">
        <w:rPr>
          <w:rStyle w:val="BuiltInTok"/>
          <w:rFonts w:ascii="Iosevka" w:hAnsi="Iosevka" w:cs="Iosevka"/>
        </w:rPr>
        <w:t>cd</w:t>
      </w:r>
      <w:r w:rsidRPr="00730404">
        <w:rPr>
          <w:rStyle w:val="NormalTok"/>
          <w:rFonts w:ascii="Iosevka" w:hAnsi="Iosevka" w:cs="Iosevka"/>
        </w:rPr>
        <w:t xml:space="preserve"> digitalgamestoreclientapplication</w:t>
      </w:r>
      <w:r w:rsidRPr="00730404">
        <w:rPr>
          <w:rFonts w:ascii="Iosevka" w:hAnsi="Iosevka" w:cs="Iosevka"/>
        </w:rPr>
        <w:br/>
      </w:r>
      <w:r w:rsidRPr="00730404">
        <w:rPr>
          <w:rFonts w:ascii="Iosevka" w:hAnsi="Iosevka" w:cs="Iosevka"/>
        </w:rPr>
        <w:br/>
      </w:r>
      <w:r w:rsidRPr="00730404">
        <w:rPr>
          <w:rStyle w:val="CommentTok"/>
          <w:rFonts w:ascii="Iosevka" w:hAnsi="Iosevka" w:cs="Iosevka"/>
          <w:color w:val="0070C0"/>
        </w:rPr>
        <w:t># Run the application</w:t>
      </w:r>
      <w:r w:rsidRPr="00730404">
        <w:rPr>
          <w:rFonts w:ascii="Iosevka" w:hAnsi="Iosevka" w:cs="Iosevka"/>
        </w:rPr>
        <w:br/>
      </w:r>
      <w:r w:rsidRPr="00730404">
        <w:rPr>
          <w:rStyle w:val="ExtensionTok"/>
          <w:rFonts w:ascii="Iosevka" w:hAnsi="Iosevka" w:cs="Iosevka"/>
        </w:rPr>
        <w:t>./gradlew</w:t>
      </w:r>
      <w:r w:rsidRPr="00730404">
        <w:rPr>
          <w:rStyle w:val="NormalTok"/>
          <w:rFonts w:ascii="Iosevka" w:hAnsi="Iosevka" w:cs="Iosevka"/>
        </w:rPr>
        <w:t xml:space="preserve"> bootRun</w:t>
      </w:r>
    </w:p>
    <w:p w14:paraId="2DC9061A" w14:textId="77777777" w:rsidR="006968DF" w:rsidRDefault="00000000" w:rsidP="006D708F">
      <w:pPr>
        <w:pStyle w:val="FirstParagraph"/>
      </w:pPr>
      <w:r>
        <w:t>Both applications can also be run through your IDE by running their respective Application.java files.</w:t>
      </w:r>
    </w:p>
    <w:p w14:paraId="13FBCEB7" w14:textId="77777777" w:rsidR="006968DF" w:rsidRDefault="00000000" w:rsidP="006D708F">
      <w:pPr>
        <w:pStyle w:val="Heading3"/>
      </w:pPr>
      <w:bookmarkStart w:id="77" w:name="access-points"/>
      <w:bookmarkStart w:id="78" w:name="_Toc190489268"/>
      <w:bookmarkEnd w:id="75"/>
      <w:r>
        <w:t>5.5 Access Points</w:t>
      </w:r>
      <w:bookmarkEnd w:id="78"/>
    </w:p>
    <w:p w14:paraId="3E360FF5" w14:textId="77777777" w:rsidR="006968DF" w:rsidRDefault="00000000">
      <w:pPr>
        <w:pStyle w:val="Compact"/>
        <w:numPr>
          <w:ilvl w:val="0"/>
          <w:numId w:val="10"/>
        </w:numPr>
      </w:pPr>
      <w:r>
        <w:t>Backend API: http://localhost:8080</w:t>
      </w:r>
    </w:p>
    <w:p w14:paraId="3B0EFCCD" w14:textId="77777777" w:rsidR="006968DF" w:rsidRDefault="00000000">
      <w:pPr>
        <w:pStyle w:val="Compact"/>
        <w:numPr>
          <w:ilvl w:val="0"/>
          <w:numId w:val="10"/>
        </w:numPr>
      </w:pPr>
      <w:r>
        <w:t>Frontend Application: http://localhost:8081</w:t>
      </w:r>
    </w:p>
    <w:p w14:paraId="4905134C" w14:textId="77777777" w:rsidR="006968DF" w:rsidRDefault="00000000">
      <w:pPr>
        <w:pStyle w:val="Compact"/>
        <w:numPr>
          <w:ilvl w:val="0"/>
          <w:numId w:val="10"/>
        </w:numPr>
      </w:pPr>
      <w:r>
        <w:t>PHPMyAdmin: http://localhost:8090</w:t>
      </w:r>
    </w:p>
    <w:p w14:paraId="62C227BE" w14:textId="77777777" w:rsidR="006968DF" w:rsidRDefault="00000000">
      <w:pPr>
        <w:pStyle w:val="Compact"/>
        <w:numPr>
          <w:ilvl w:val="1"/>
          <w:numId w:val="32"/>
        </w:numPr>
      </w:pPr>
      <w:r>
        <w:t>Username: root</w:t>
      </w:r>
    </w:p>
    <w:p w14:paraId="4D7B9BC2" w14:textId="676AC25B" w:rsidR="00FB1DE2" w:rsidRDefault="00000000">
      <w:pPr>
        <w:pStyle w:val="Compact"/>
        <w:numPr>
          <w:ilvl w:val="1"/>
          <w:numId w:val="32"/>
        </w:numPr>
      </w:pPr>
      <w:r>
        <w:t>Password: pass</w:t>
      </w:r>
    </w:p>
    <w:p w14:paraId="4FF99E73" w14:textId="7DA57AD2" w:rsidR="006968DF" w:rsidRDefault="00373EAE" w:rsidP="00373EAE">
      <w:pPr>
        <w:spacing w:before="0" w:after="200"/>
      </w:pPr>
      <w:r>
        <w:br w:type="page"/>
      </w:r>
    </w:p>
    <w:p w14:paraId="1A13455C" w14:textId="77777777" w:rsidR="006968DF" w:rsidRDefault="00000000" w:rsidP="006D708F">
      <w:pPr>
        <w:pStyle w:val="Heading2"/>
      </w:pPr>
      <w:bookmarkStart w:id="79" w:name="maintenance-and-troubleshooting"/>
      <w:bookmarkStart w:id="80" w:name="_Toc190489269"/>
      <w:bookmarkEnd w:id="65"/>
      <w:bookmarkEnd w:id="77"/>
      <w:r>
        <w:lastRenderedPageBreak/>
        <w:t>6. Maintenance and Troubleshooting</w:t>
      </w:r>
      <w:bookmarkEnd w:id="80"/>
    </w:p>
    <w:p w14:paraId="705892C4" w14:textId="77777777" w:rsidR="006968DF" w:rsidRDefault="00000000" w:rsidP="006D708F">
      <w:pPr>
        <w:pStyle w:val="Heading3"/>
      </w:pPr>
      <w:bookmarkStart w:id="81" w:name="common-issues-and-solutions"/>
      <w:bookmarkStart w:id="82" w:name="_Toc190489270"/>
      <w:r>
        <w:t>6.1 Common Issues and Solutions</w:t>
      </w:r>
      <w:bookmarkEnd w:id="82"/>
    </w:p>
    <w:p w14:paraId="110359D3" w14:textId="77777777" w:rsidR="006968DF" w:rsidRDefault="00000000" w:rsidP="006D708F">
      <w:pPr>
        <w:pStyle w:val="Heading4"/>
      </w:pPr>
      <w:bookmarkStart w:id="83" w:name="database-connection-issues"/>
      <w:r>
        <w:t>Database Connection Issues</w:t>
      </w:r>
    </w:p>
    <w:p w14:paraId="4899A76D" w14:textId="77777777" w:rsidR="006968DF" w:rsidRDefault="00000000">
      <w:pPr>
        <w:pStyle w:val="ListParagraph"/>
        <w:numPr>
          <w:ilvl w:val="0"/>
          <w:numId w:val="11"/>
        </w:numPr>
      </w:pPr>
      <w:r>
        <w:t>Docker Container Not Running</w:t>
      </w:r>
    </w:p>
    <w:p w14:paraId="49B8EE24" w14:textId="77777777" w:rsidR="006968DF" w:rsidRPr="00FB1DE2" w:rsidRDefault="00000000" w:rsidP="006D708F">
      <w:pPr>
        <w:pStyle w:val="SourceCode"/>
        <w:numPr>
          <w:ilvl w:val="0"/>
          <w:numId w:val="1"/>
        </w:numPr>
        <w:rPr>
          <w:rFonts w:ascii="Iosevka" w:hAnsi="Iosevka" w:cs="Iosevka"/>
        </w:rPr>
      </w:pPr>
      <w:r w:rsidRPr="00FB1DE2">
        <w:rPr>
          <w:rStyle w:val="CommentTok"/>
          <w:rFonts w:ascii="Iosevka" w:hAnsi="Iosevka" w:cs="Iosevka"/>
          <w:color w:val="0070C0"/>
        </w:rPr>
        <w:t># Check container status</w:t>
      </w:r>
      <w:r w:rsidRPr="00FB1DE2">
        <w:rPr>
          <w:rFonts w:ascii="Iosevka" w:hAnsi="Iosevka" w:cs="Iosevka"/>
        </w:rPr>
        <w:br/>
      </w:r>
      <w:r w:rsidRPr="00FB1DE2">
        <w:rPr>
          <w:rStyle w:val="ExtensionTok"/>
          <w:rFonts w:ascii="Iosevka" w:hAnsi="Iosevka" w:cs="Iosevka"/>
        </w:rPr>
        <w:t>docker</w:t>
      </w:r>
      <w:r w:rsidRPr="00FB1DE2">
        <w:rPr>
          <w:rStyle w:val="NormalTok"/>
          <w:rFonts w:ascii="Iosevka" w:hAnsi="Iosevka" w:cs="Iosevka"/>
        </w:rPr>
        <w:t xml:space="preserve"> ps</w:t>
      </w:r>
      <w:r w:rsidRPr="00FB1DE2">
        <w:rPr>
          <w:rFonts w:ascii="Iosevka" w:hAnsi="Iosevka" w:cs="Iosevka"/>
        </w:rPr>
        <w:br/>
      </w:r>
      <w:r w:rsidRPr="00FB1DE2">
        <w:rPr>
          <w:rStyle w:val="CommentTok"/>
          <w:rFonts w:ascii="Iosevka" w:hAnsi="Iosevka" w:cs="Iosevka"/>
          <w:color w:val="0070C0"/>
        </w:rPr>
        <w:t># Restart containers</w:t>
      </w:r>
      <w:r w:rsidRPr="00FB1DE2">
        <w:rPr>
          <w:rFonts w:ascii="Iosevka" w:hAnsi="Iosevka" w:cs="Iosevka"/>
        </w:rPr>
        <w:br/>
      </w:r>
      <w:r w:rsidRPr="00FB1DE2">
        <w:rPr>
          <w:rStyle w:val="ExtensionTok"/>
          <w:rFonts w:ascii="Iosevka" w:hAnsi="Iosevka" w:cs="Iosevka"/>
        </w:rPr>
        <w:t>docker-compose</w:t>
      </w:r>
      <w:r w:rsidRPr="00FB1DE2">
        <w:rPr>
          <w:rStyle w:val="NormalTok"/>
          <w:rFonts w:ascii="Iosevka" w:hAnsi="Iosevka" w:cs="Iosevka"/>
        </w:rPr>
        <w:t xml:space="preserve"> down</w:t>
      </w:r>
      <w:r w:rsidRPr="00FB1DE2">
        <w:rPr>
          <w:rFonts w:ascii="Iosevka" w:hAnsi="Iosevka" w:cs="Iosevka"/>
        </w:rPr>
        <w:br/>
      </w:r>
      <w:r w:rsidRPr="00FB1DE2">
        <w:rPr>
          <w:rStyle w:val="ExtensionTok"/>
          <w:rFonts w:ascii="Iosevka" w:hAnsi="Iosevka" w:cs="Iosevka"/>
        </w:rPr>
        <w:t>docker-compose</w:t>
      </w:r>
      <w:r w:rsidRPr="00FB1DE2">
        <w:rPr>
          <w:rStyle w:val="NormalTok"/>
          <w:rFonts w:ascii="Iosevka" w:hAnsi="Iosevka" w:cs="Iosevka"/>
        </w:rPr>
        <w:t xml:space="preserve"> up </w:t>
      </w:r>
      <w:r w:rsidRPr="00FB1DE2">
        <w:rPr>
          <w:rStyle w:val="AttributeTok"/>
          <w:rFonts w:ascii="Iosevka" w:hAnsi="Iosevka" w:cs="Iosevka"/>
        </w:rPr>
        <w:t>-d</w:t>
      </w:r>
    </w:p>
    <w:p w14:paraId="5694CA58" w14:textId="77777777" w:rsidR="006968DF" w:rsidRDefault="00000000">
      <w:pPr>
        <w:pStyle w:val="ListParagraph"/>
        <w:numPr>
          <w:ilvl w:val="0"/>
          <w:numId w:val="11"/>
        </w:numPr>
      </w:pPr>
      <w:r>
        <w:t>Wrong Database Credentials</w:t>
      </w:r>
    </w:p>
    <w:p w14:paraId="2523880F" w14:textId="77777777" w:rsidR="006968DF" w:rsidRDefault="00000000">
      <w:pPr>
        <w:pStyle w:val="Compact"/>
        <w:numPr>
          <w:ilvl w:val="1"/>
          <w:numId w:val="33"/>
        </w:numPr>
      </w:pPr>
      <w:r>
        <w:t>Verify credentials in application.properties</w:t>
      </w:r>
    </w:p>
    <w:p w14:paraId="5F27651D" w14:textId="77777777" w:rsidR="006968DF" w:rsidRDefault="00000000">
      <w:pPr>
        <w:pStyle w:val="Compact"/>
        <w:numPr>
          <w:ilvl w:val="1"/>
          <w:numId w:val="33"/>
        </w:numPr>
      </w:pPr>
      <w:r>
        <w:t>Check MariaDB root password in docker-compose.yml</w:t>
      </w:r>
    </w:p>
    <w:p w14:paraId="055EF62F" w14:textId="77777777" w:rsidR="006968DF" w:rsidRDefault="00000000">
      <w:pPr>
        <w:pStyle w:val="Compact"/>
        <w:numPr>
          <w:ilvl w:val="1"/>
          <w:numId w:val="33"/>
        </w:numPr>
      </w:pPr>
      <w:r>
        <w:t>Confirm PHPMyAdmin access</w:t>
      </w:r>
    </w:p>
    <w:p w14:paraId="27172B17" w14:textId="77777777" w:rsidR="006968DF" w:rsidRDefault="00000000">
      <w:pPr>
        <w:pStyle w:val="ListParagraph"/>
        <w:numPr>
          <w:ilvl w:val="0"/>
          <w:numId w:val="11"/>
        </w:numPr>
      </w:pPr>
      <w:r>
        <w:t>Port Conflicts</w:t>
      </w:r>
    </w:p>
    <w:p w14:paraId="3EDCC5CE" w14:textId="77777777" w:rsidR="006968DF" w:rsidRDefault="00000000">
      <w:pPr>
        <w:pStyle w:val="Compact"/>
        <w:numPr>
          <w:ilvl w:val="1"/>
          <w:numId w:val="34"/>
        </w:numPr>
      </w:pPr>
      <w:r>
        <w:t>Ensure ports 8080, 8081, 8090, and 3306 are available</w:t>
      </w:r>
    </w:p>
    <w:p w14:paraId="369D4F5F" w14:textId="77777777" w:rsidR="006968DF" w:rsidRDefault="00000000">
      <w:pPr>
        <w:pStyle w:val="Compact"/>
        <w:numPr>
          <w:ilvl w:val="1"/>
          <w:numId w:val="34"/>
        </w:numPr>
      </w:pPr>
      <w:r>
        <w:t>Check for other running applications using these ports</w:t>
      </w:r>
    </w:p>
    <w:p w14:paraId="4BFAB9B1" w14:textId="77777777" w:rsidR="006968DF" w:rsidRDefault="00000000">
      <w:pPr>
        <w:pStyle w:val="Compact"/>
        <w:numPr>
          <w:ilvl w:val="1"/>
          <w:numId w:val="34"/>
        </w:numPr>
      </w:pPr>
      <w:r>
        <w:t>Modify ports if needed in configuration files</w:t>
      </w:r>
    </w:p>
    <w:p w14:paraId="6CB28E65" w14:textId="77777777" w:rsidR="006968DF" w:rsidRDefault="00000000" w:rsidP="006D708F">
      <w:pPr>
        <w:pStyle w:val="Heading4"/>
      </w:pPr>
      <w:bookmarkStart w:id="84" w:name="application-issues"/>
      <w:bookmarkEnd w:id="83"/>
      <w:r>
        <w:t>Application Issues</w:t>
      </w:r>
    </w:p>
    <w:p w14:paraId="190DA364" w14:textId="77777777" w:rsidR="006968DF" w:rsidRDefault="00000000">
      <w:pPr>
        <w:pStyle w:val="Compact"/>
        <w:numPr>
          <w:ilvl w:val="0"/>
          <w:numId w:val="12"/>
        </w:numPr>
      </w:pPr>
      <w:r>
        <w:t>Backend Service Problems</w:t>
      </w:r>
    </w:p>
    <w:p w14:paraId="3B41FFFB" w14:textId="77777777" w:rsidR="006968DF" w:rsidRDefault="00000000">
      <w:pPr>
        <w:pStyle w:val="Compact"/>
        <w:numPr>
          <w:ilvl w:val="1"/>
          <w:numId w:val="35"/>
        </w:numPr>
      </w:pPr>
      <w:r>
        <w:t>Check application logs</w:t>
      </w:r>
    </w:p>
    <w:p w14:paraId="6E06130D" w14:textId="77777777" w:rsidR="006968DF" w:rsidRDefault="00000000">
      <w:pPr>
        <w:pStyle w:val="Compact"/>
        <w:numPr>
          <w:ilvl w:val="1"/>
          <w:numId w:val="35"/>
        </w:numPr>
      </w:pPr>
      <w:r>
        <w:t>Verify REST API endpoints using Postman/curl</w:t>
      </w:r>
    </w:p>
    <w:p w14:paraId="7A15D5E0" w14:textId="77777777" w:rsidR="006968DF" w:rsidRDefault="00000000">
      <w:pPr>
        <w:pStyle w:val="Compact"/>
        <w:numPr>
          <w:ilvl w:val="1"/>
          <w:numId w:val="35"/>
        </w:numPr>
      </w:pPr>
      <w:r>
        <w:t>Check Docker container status</w:t>
      </w:r>
    </w:p>
    <w:p w14:paraId="32BAF1D4" w14:textId="77777777" w:rsidR="006968DF" w:rsidRDefault="00000000">
      <w:pPr>
        <w:pStyle w:val="Compact"/>
        <w:numPr>
          <w:ilvl w:val="1"/>
          <w:numId w:val="35"/>
        </w:numPr>
      </w:pPr>
      <w:r>
        <w:t>Ensure correct port configuration</w:t>
      </w:r>
    </w:p>
    <w:p w14:paraId="48DC2ACE" w14:textId="77777777" w:rsidR="006968DF" w:rsidRPr="00FB1DE2" w:rsidRDefault="00000000" w:rsidP="006D708F">
      <w:pPr>
        <w:pStyle w:val="SourceCode"/>
        <w:numPr>
          <w:ilvl w:val="0"/>
          <w:numId w:val="1"/>
        </w:numPr>
        <w:rPr>
          <w:rFonts w:ascii="Iosevka" w:hAnsi="Iosevka" w:cs="Iosevka"/>
        </w:rPr>
      </w:pPr>
      <w:r w:rsidRPr="00FB1DE2">
        <w:rPr>
          <w:rStyle w:val="CommentTok"/>
          <w:rFonts w:ascii="Iosevka" w:hAnsi="Iosevka" w:cs="Iosevka"/>
          <w:color w:val="0070C0"/>
        </w:rPr>
        <w:t># Test backend API</w:t>
      </w:r>
      <w:r w:rsidRPr="00FB1DE2">
        <w:rPr>
          <w:rFonts w:ascii="Iosevka" w:hAnsi="Iosevka" w:cs="Iosevka"/>
        </w:rPr>
        <w:br/>
      </w:r>
      <w:r w:rsidRPr="00FB1DE2">
        <w:rPr>
          <w:rStyle w:val="ExtensionTok"/>
          <w:rFonts w:ascii="Iosevka" w:hAnsi="Iosevka" w:cs="Iosevka"/>
        </w:rPr>
        <w:t>curl</w:t>
      </w:r>
      <w:r w:rsidRPr="00FB1DE2">
        <w:rPr>
          <w:rStyle w:val="NormalTok"/>
          <w:rFonts w:ascii="Iosevka" w:hAnsi="Iosevka" w:cs="Iosevka"/>
        </w:rPr>
        <w:t xml:space="preserve"> http://localhost:8080/api/games</w:t>
      </w:r>
    </w:p>
    <w:p w14:paraId="4163040B" w14:textId="77777777" w:rsidR="006968DF" w:rsidRDefault="00000000">
      <w:pPr>
        <w:pStyle w:val="Compact"/>
        <w:numPr>
          <w:ilvl w:val="0"/>
          <w:numId w:val="12"/>
        </w:numPr>
      </w:pPr>
      <w:r>
        <w:t>Frontend Service Problems</w:t>
      </w:r>
    </w:p>
    <w:p w14:paraId="0E9EE05B" w14:textId="77777777" w:rsidR="006968DF" w:rsidRDefault="00000000">
      <w:pPr>
        <w:pStyle w:val="Compact"/>
        <w:numPr>
          <w:ilvl w:val="1"/>
          <w:numId w:val="36"/>
        </w:numPr>
      </w:pPr>
      <w:r>
        <w:t>Check browser console for JavaScript errors</w:t>
      </w:r>
    </w:p>
    <w:p w14:paraId="0011CC0B" w14:textId="77777777" w:rsidR="006968DF" w:rsidRDefault="00000000">
      <w:pPr>
        <w:pStyle w:val="Compact"/>
        <w:numPr>
          <w:ilvl w:val="1"/>
          <w:numId w:val="36"/>
        </w:numPr>
      </w:pPr>
      <w:r>
        <w:t>Verify backend API URL configuration</w:t>
      </w:r>
    </w:p>
    <w:p w14:paraId="45CD7253" w14:textId="77777777" w:rsidR="006968DF" w:rsidRDefault="00000000">
      <w:pPr>
        <w:pStyle w:val="Compact"/>
        <w:numPr>
          <w:ilvl w:val="1"/>
          <w:numId w:val="36"/>
        </w:numPr>
      </w:pPr>
      <w:r>
        <w:t>Clear browser cache and cookies</w:t>
      </w:r>
    </w:p>
    <w:p w14:paraId="75A7BA0F" w14:textId="77777777" w:rsidR="006968DF" w:rsidRDefault="00000000">
      <w:pPr>
        <w:pStyle w:val="Compact"/>
        <w:numPr>
          <w:ilvl w:val="0"/>
          <w:numId w:val="12"/>
        </w:numPr>
      </w:pPr>
      <w:r>
        <w:t>Authentication Issues</w:t>
      </w:r>
    </w:p>
    <w:p w14:paraId="3E99CC1B" w14:textId="77777777" w:rsidR="006968DF" w:rsidRDefault="00000000">
      <w:pPr>
        <w:pStyle w:val="Compact"/>
        <w:numPr>
          <w:ilvl w:val="1"/>
          <w:numId w:val="37"/>
        </w:numPr>
      </w:pPr>
      <w:r>
        <w:t>Clear session cookies</w:t>
      </w:r>
    </w:p>
    <w:p w14:paraId="2D380EFC" w14:textId="77777777" w:rsidR="006968DF" w:rsidRDefault="00000000">
      <w:pPr>
        <w:pStyle w:val="Compact"/>
        <w:numPr>
          <w:ilvl w:val="1"/>
          <w:numId w:val="37"/>
        </w:numPr>
      </w:pPr>
      <w:r>
        <w:t>Reset password through profile page or phpMyAdmin</w:t>
      </w:r>
    </w:p>
    <w:p w14:paraId="5AA3B7F5" w14:textId="77777777" w:rsidR="006968DF" w:rsidRDefault="00000000">
      <w:pPr>
        <w:pStyle w:val="Compact"/>
        <w:numPr>
          <w:ilvl w:val="1"/>
          <w:numId w:val="37"/>
        </w:numPr>
      </w:pPr>
      <w:r>
        <w:t>Check session validation in controllers</w:t>
      </w:r>
      <w:bookmarkEnd w:id="0"/>
      <w:bookmarkEnd w:id="79"/>
      <w:bookmarkEnd w:id="81"/>
      <w:bookmarkEnd w:id="84"/>
    </w:p>
    <w:sectPr w:rsidR="006968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319200" w14:textId="77777777" w:rsidR="0003783A" w:rsidRDefault="0003783A" w:rsidP="006D708F">
      <w:r>
        <w:separator/>
      </w:r>
    </w:p>
  </w:endnote>
  <w:endnote w:type="continuationSeparator" w:id="0">
    <w:p w14:paraId="129B999C" w14:textId="77777777" w:rsidR="0003783A" w:rsidRDefault="0003783A" w:rsidP="006D70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osevka">
    <w:panose1 w:val="02000509030000000004"/>
    <w:charset w:val="00"/>
    <w:family w:val="modern"/>
    <w:pitch w:val="fixed"/>
    <w:sig w:usb0="E50002FF" w:usb1="5040FFFF" w:usb2="03040028" w:usb3="00000000" w:csb0="0000011F" w:csb1="00000000"/>
  </w:font>
  <w:font w:name="Iosevka Extended">
    <w:panose1 w:val="02000509030000000004"/>
    <w:charset w:val="00"/>
    <w:family w:val="modern"/>
    <w:pitch w:val="fixed"/>
    <w:sig w:usb0="E50002FF" w:usb1="5040FFFF" w:usb2="03040028" w:usb3="00000000" w:csb0="000001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08B322" w14:textId="77777777" w:rsidR="0003783A" w:rsidRDefault="0003783A" w:rsidP="006D708F">
      <w:r>
        <w:separator/>
      </w:r>
    </w:p>
  </w:footnote>
  <w:footnote w:type="continuationSeparator" w:id="0">
    <w:p w14:paraId="358D7A09" w14:textId="77777777" w:rsidR="0003783A" w:rsidRDefault="0003783A" w:rsidP="006D70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118E1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61ADFF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4B590C"/>
    <w:multiLevelType w:val="hybridMultilevel"/>
    <w:tmpl w:val="F8C69108"/>
    <w:lvl w:ilvl="0" w:tplc="3B966E28">
      <w:start w:val="1"/>
      <w:numFmt w:val="bullet"/>
      <w:lvlText w:val="-"/>
      <w:lvlJc w:val="left"/>
      <w:pPr>
        <w:ind w:left="720" w:hanging="360"/>
      </w:pPr>
      <w:rPr>
        <w:rFonts w:ascii="Roboto" w:eastAsiaTheme="minorHAnsi" w:hAnsi="Roboto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A99411"/>
    <w:multiLevelType w:val="multilevel"/>
    <w:tmpl w:val="D8DABE1E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4" w15:restartNumberingAfterBreak="0">
    <w:nsid w:val="00A99412"/>
    <w:multiLevelType w:val="multilevel"/>
    <w:tmpl w:val="F896344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C0D7816"/>
    <w:multiLevelType w:val="multilevel"/>
    <w:tmpl w:val="4978E64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0F584D63"/>
    <w:multiLevelType w:val="multilevel"/>
    <w:tmpl w:val="75B4F566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-"/>
      <w:lvlJc w:val="left"/>
      <w:pPr>
        <w:ind w:left="1320" w:hanging="360"/>
      </w:pPr>
      <w:rPr>
        <w:rFonts w:ascii="Roboto" w:eastAsiaTheme="minorHAnsi" w:hAnsi="Roboto" w:cstheme="minorBidi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7" w15:restartNumberingAfterBreak="0">
    <w:nsid w:val="10E84683"/>
    <w:multiLevelType w:val="multilevel"/>
    <w:tmpl w:val="6C486AA2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-"/>
      <w:lvlJc w:val="left"/>
      <w:pPr>
        <w:ind w:left="1320" w:hanging="360"/>
      </w:pPr>
      <w:rPr>
        <w:rFonts w:ascii="Roboto" w:eastAsiaTheme="minorHAnsi" w:hAnsi="Roboto" w:cstheme="minorBidi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8" w15:restartNumberingAfterBreak="0">
    <w:nsid w:val="11F87B9A"/>
    <w:multiLevelType w:val="multilevel"/>
    <w:tmpl w:val="2CEA901A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-"/>
      <w:lvlJc w:val="left"/>
      <w:pPr>
        <w:ind w:left="1320" w:hanging="360"/>
      </w:pPr>
      <w:rPr>
        <w:rFonts w:ascii="Roboto" w:eastAsiaTheme="minorHAnsi" w:hAnsi="Roboto" w:cstheme="minorBidi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" w15:restartNumberingAfterBreak="0">
    <w:nsid w:val="21347F88"/>
    <w:multiLevelType w:val="hybridMultilevel"/>
    <w:tmpl w:val="918419E6"/>
    <w:lvl w:ilvl="0" w:tplc="3B966E28">
      <w:start w:val="1"/>
      <w:numFmt w:val="bullet"/>
      <w:lvlText w:val="-"/>
      <w:lvlJc w:val="left"/>
      <w:pPr>
        <w:ind w:left="720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5D52CB"/>
    <w:multiLevelType w:val="multilevel"/>
    <w:tmpl w:val="C06ECD3C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-"/>
      <w:lvlJc w:val="left"/>
      <w:pPr>
        <w:ind w:left="1320" w:hanging="360"/>
      </w:pPr>
      <w:rPr>
        <w:rFonts w:ascii="Roboto" w:eastAsiaTheme="minorHAnsi" w:hAnsi="Roboto" w:cstheme="minorBidi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1" w15:restartNumberingAfterBreak="0">
    <w:nsid w:val="24213AFE"/>
    <w:multiLevelType w:val="hybridMultilevel"/>
    <w:tmpl w:val="87124426"/>
    <w:lvl w:ilvl="0" w:tplc="3B966E28">
      <w:start w:val="1"/>
      <w:numFmt w:val="bullet"/>
      <w:lvlText w:val="-"/>
      <w:lvlJc w:val="left"/>
      <w:pPr>
        <w:ind w:left="720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D25690"/>
    <w:multiLevelType w:val="multilevel"/>
    <w:tmpl w:val="46EE67B8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-"/>
      <w:lvlJc w:val="left"/>
      <w:pPr>
        <w:ind w:left="1320" w:hanging="360"/>
      </w:pPr>
      <w:rPr>
        <w:rFonts w:ascii="Roboto" w:eastAsiaTheme="minorHAnsi" w:hAnsi="Roboto" w:cstheme="minorBidi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24F17B61"/>
    <w:multiLevelType w:val="multilevel"/>
    <w:tmpl w:val="7EF01CFE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-"/>
      <w:lvlJc w:val="left"/>
      <w:pPr>
        <w:ind w:left="1320" w:hanging="360"/>
      </w:pPr>
      <w:rPr>
        <w:rFonts w:ascii="Roboto" w:eastAsiaTheme="minorHAnsi" w:hAnsi="Roboto" w:cstheme="minorBidi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4" w15:restartNumberingAfterBreak="0">
    <w:nsid w:val="290D11A9"/>
    <w:multiLevelType w:val="multilevel"/>
    <w:tmpl w:val="6818C476"/>
    <w:lvl w:ilvl="0">
      <w:start w:val="1"/>
      <w:numFmt w:val="bullet"/>
      <w:lvlText w:val="-"/>
      <w:lvlJc w:val="left"/>
      <w:pPr>
        <w:ind w:left="720" w:hanging="480"/>
      </w:pPr>
      <w:rPr>
        <w:rFonts w:ascii="Roboto" w:eastAsiaTheme="minorHAnsi" w:hAnsi="Roboto" w:cstheme="minorBidi" w:hint="default"/>
      </w:rPr>
    </w:lvl>
    <w:lvl w:ilvl="1">
      <w:start w:val="1"/>
      <w:numFmt w:val="bullet"/>
      <w:lvlText w:val="-"/>
      <w:lvlJc w:val="left"/>
      <w:pPr>
        <w:ind w:left="1320" w:hanging="360"/>
      </w:pPr>
      <w:rPr>
        <w:rFonts w:ascii="Roboto" w:eastAsiaTheme="minorHAnsi" w:hAnsi="Roboto" w:cstheme="minorBidi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5" w15:restartNumberingAfterBreak="0">
    <w:nsid w:val="32150FFA"/>
    <w:multiLevelType w:val="hybridMultilevel"/>
    <w:tmpl w:val="3C8C301A"/>
    <w:lvl w:ilvl="0" w:tplc="3B966E28">
      <w:start w:val="1"/>
      <w:numFmt w:val="bullet"/>
      <w:lvlText w:val="-"/>
      <w:lvlJc w:val="left"/>
      <w:pPr>
        <w:ind w:left="720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4D2F9D"/>
    <w:multiLevelType w:val="multilevel"/>
    <w:tmpl w:val="A108436C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-"/>
      <w:lvlJc w:val="left"/>
      <w:pPr>
        <w:ind w:left="1320" w:hanging="360"/>
      </w:pPr>
      <w:rPr>
        <w:rFonts w:ascii="Roboto" w:eastAsiaTheme="minorHAnsi" w:hAnsi="Roboto" w:cstheme="minorBidi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7" w15:restartNumberingAfterBreak="0">
    <w:nsid w:val="40C92002"/>
    <w:multiLevelType w:val="hybridMultilevel"/>
    <w:tmpl w:val="737AA4E6"/>
    <w:lvl w:ilvl="0" w:tplc="3B966E28">
      <w:start w:val="1"/>
      <w:numFmt w:val="bullet"/>
      <w:lvlText w:val="-"/>
      <w:lvlJc w:val="left"/>
      <w:pPr>
        <w:ind w:left="720" w:hanging="360"/>
      </w:pPr>
      <w:rPr>
        <w:rFonts w:ascii="Roboto" w:eastAsiaTheme="minorHAnsi" w:hAnsi="Roboto" w:cstheme="minorBid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0B4E70"/>
    <w:multiLevelType w:val="hybridMultilevel"/>
    <w:tmpl w:val="AEDE00FC"/>
    <w:lvl w:ilvl="0" w:tplc="3B966E28">
      <w:start w:val="1"/>
      <w:numFmt w:val="bullet"/>
      <w:lvlText w:val="-"/>
      <w:lvlJc w:val="left"/>
      <w:pPr>
        <w:ind w:left="720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A6124A"/>
    <w:multiLevelType w:val="multilevel"/>
    <w:tmpl w:val="CA3C0ACE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-"/>
      <w:lvlJc w:val="left"/>
      <w:pPr>
        <w:ind w:left="1320" w:hanging="360"/>
      </w:pPr>
      <w:rPr>
        <w:rFonts w:ascii="Roboto" w:eastAsiaTheme="minorHAnsi" w:hAnsi="Roboto" w:cstheme="minorBidi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0" w15:restartNumberingAfterBreak="0">
    <w:nsid w:val="5C3D5FEF"/>
    <w:multiLevelType w:val="multilevel"/>
    <w:tmpl w:val="6184880E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bullet"/>
      <w:lvlText w:val="-"/>
      <w:lvlJc w:val="left"/>
      <w:pPr>
        <w:ind w:left="1080" w:hanging="360"/>
      </w:pPr>
      <w:rPr>
        <w:rFonts w:ascii="Roboto" w:eastAsiaTheme="minorHAnsi" w:hAnsi="Roboto" w:cstheme="minorBidi" w:hint="default"/>
      </w:r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21" w15:restartNumberingAfterBreak="0">
    <w:nsid w:val="62396A75"/>
    <w:multiLevelType w:val="multilevel"/>
    <w:tmpl w:val="6818C476"/>
    <w:lvl w:ilvl="0">
      <w:start w:val="1"/>
      <w:numFmt w:val="bullet"/>
      <w:lvlText w:val="-"/>
      <w:lvlJc w:val="left"/>
      <w:pPr>
        <w:ind w:left="720" w:hanging="480"/>
      </w:pPr>
      <w:rPr>
        <w:rFonts w:ascii="Roboto" w:eastAsiaTheme="minorHAnsi" w:hAnsi="Roboto" w:cstheme="minorBidi" w:hint="default"/>
      </w:rPr>
    </w:lvl>
    <w:lvl w:ilvl="1">
      <w:start w:val="1"/>
      <w:numFmt w:val="bullet"/>
      <w:lvlText w:val="-"/>
      <w:lvlJc w:val="left"/>
      <w:pPr>
        <w:ind w:left="1320" w:hanging="360"/>
      </w:pPr>
      <w:rPr>
        <w:rFonts w:ascii="Roboto" w:eastAsiaTheme="minorHAnsi" w:hAnsi="Roboto" w:cstheme="minorBidi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2" w15:restartNumberingAfterBreak="0">
    <w:nsid w:val="65484989"/>
    <w:multiLevelType w:val="multilevel"/>
    <w:tmpl w:val="6818C476"/>
    <w:lvl w:ilvl="0">
      <w:start w:val="1"/>
      <w:numFmt w:val="bullet"/>
      <w:lvlText w:val="-"/>
      <w:lvlJc w:val="left"/>
      <w:pPr>
        <w:ind w:left="720" w:hanging="480"/>
      </w:pPr>
      <w:rPr>
        <w:rFonts w:ascii="Roboto" w:eastAsiaTheme="minorHAnsi" w:hAnsi="Roboto" w:cstheme="minorBidi" w:hint="default"/>
      </w:rPr>
    </w:lvl>
    <w:lvl w:ilvl="1">
      <w:start w:val="1"/>
      <w:numFmt w:val="bullet"/>
      <w:lvlText w:val="-"/>
      <w:lvlJc w:val="left"/>
      <w:pPr>
        <w:ind w:left="1320" w:hanging="360"/>
      </w:pPr>
      <w:rPr>
        <w:rFonts w:ascii="Roboto" w:eastAsiaTheme="minorHAnsi" w:hAnsi="Roboto" w:cstheme="minorBidi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3" w15:restartNumberingAfterBreak="0">
    <w:nsid w:val="67B0199E"/>
    <w:multiLevelType w:val="multilevel"/>
    <w:tmpl w:val="E73EF7D6"/>
    <w:lvl w:ilvl="0">
      <w:start w:val="1"/>
      <w:numFmt w:val="bullet"/>
      <w:lvlText w:val="-"/>
      <w:lvlJc w:val="left"/>
      <w:pPr>
        <w:ind w:left="720" w:hanging="480"/>
      </w:pPr>
      <w:rPr>
        <w:rFonts w:ascii="Roboto" w:eastAsiaTheme="minorHAnsi" w:hAnsi="Roboto" w:cstheme="minorBidi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4" w15:restartNumberingAfterBreak="0">
    <w:nsid w:val="683746D9"/>
    <w:multiLevelType w:val="hybridMultilevel"/>
    <w:tmpl w:val="6314547C"/>
    <w:lvl w:ilvl="0" w:tplc="3B966E28">
      <w:start w:val="1"/>
      <w:numFmt w:val="bullet"/>
      <w:lvlText w:val="-"/>
      <w:lvlJc w:val="left"/>
      <w:pPr>
        <w:ind w:left="965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6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5" w:hanging="360"/>
      </w:pPr>
      <w:rPr>
        <w:rFonts w:ascii="Wingdings" w:hAnsi="Wingdings" w:hint="default"/>
      </w:rPr>
    </w:lvl>
  </w:abstractNum>
  <w:abstractNum w:abstractNumId="25" w15:restartNumberingAfterBreak="0">
    <w:nsid w:val="6B69691E"/>
    <w:multiLevelType w:val="hybridMultilevel"/>
    <w:tmpl w:val="F6280280"/>
    <w:lvl w:ilvl="0" w:tplc="3B966E28">
      <w:start w:val="1"/>
      <w:numFmt w:val="bullet"/>
      <w:lvlText w:val="-"/>
      <w:lvlJc w:val="left"/>
      <w:pPr>
        <w:ind w:left="720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9E4ABB"/>
    <w:multiLevelType w:val="hybridMultilevel"/>
    <w:tmpl w:val="43407ACA"/>
    <w:lvl w:ilvl="0" w:tplc="3B966E28">
      <w:start w:val="1"/>
      <w:numFmt w:val="bullet"/>
      <w:lvlText w:val="-"/>
      <w:lvlJc w:val="left"/>
      <w:pPr>
        <w:ind w:left="720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7F5AB3"/>
    <w:multiLevelType w:val="multilevel"/>
    <w:tmpl w:val="CE52BA2C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-"/>
      <w:lvlJc w:val="left"/>
      <w:pPr>
        <w:ind w:left="1320" w:hanging="360"/>
      </w:pPr>
      <w:rPr>
        <w:rFonts w:ascii="Roboto" w:eastAsiaTheme="minorHAnsi" w:hAnsi="Roboto" w:cstheme="minorBidi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8" w15:restartNumberingAfterBreak="0">
    <w:nsid w:val="75FF7F4D"/>
    <w:multiLevelType w:val="multilevel"/>
    <w:tmpl w:val="3D3813E0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-"/>
      <w:lvlJc w:val="left"/>
      <w:pPr>
        <w:ind w:left="1320" w:hanging="360"/>
      </w:pPr>
      <w:rPr>
        <w:rFonts w:ascii="Roboto" w:eastAsiaTheme="minorHAnsi" w:hAnsi="Roboto" w:cstheme="minorBidi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9" w15:restartNumberingAfterBreak="0">
    <w:nsid w:val="7A031906"/>
    <w:multiLevelType w:val="multilevel"/>
    <w:tmpl w:val="3B045840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-"/>
      <w:lvlJc w:val="left"/>
      <w:pPr>
        <w:ind w:left="1320" w:hanging="360"/>
      </w:pPr>
      <w:rPr>
        <w:rFonts w:ascii="Roboto" w:eastAsiaTheme="minorHAnsi" w:hAnsi="Roboto" w:cstheme="minorBidi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0" w15:restartNumberingAfterBreak="0">
    <w:nsid w:val="7A9E46CC"/>
    <w:multiLevelType w:val="multilevel"/>
    <w:tmpl w:val="0E1ED26A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-"/>
      <w:lvlJc w:val="left"/>
      <w:pPr>
        <w:ind w:left="1320" w:hanging="360"/>
      </w:pPr>
      <w:rPr>
        <w:rFonts w:ascii="Roboto" w:eastAsiaTheme="minorHAnsi" w:hAnsi="Roboto" w:cstheme="minorBidi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1" w15:restartNumberingAfterBreak="0">
    <w:nsid w:val="7B460505"/>
    <w:multiLevelType w:val="multilevel"/>
    <w:tmpl w:val="23F2630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bullet"/>
      <w:lvlText w:val="-"/>
      <w:lvlJc w:val="left"/>
      <w:pPr>
        <w:ind w:left="1080" w:hanging="360"/>
      </w:pPr>
      <w:rPr>
        <w:rFonts w:ascii="Roboto" w:eastAsiaTheme="minorHAnsi" w:hAnsi="Roboto" w:cstheme="minorBidi" w:hint="default"/>
      </w:r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num w:numId="1" w16cid:durableId="278034024">
    <w:abstractNumId w:val="0"/>
  </w:num>
  <w:num w:numId="2" w16cid:durableId="1314598726">
    <w:abstractNumId w:val="1"/>
  </w:num>
  <w:num w:numId="3" w16cid:durableId="14354014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1151307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72408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731066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55335617">
    <w:abstractNumId w:val="1"/>
  </w:num>
  <w:num w:numId="8" w16cid:durableId="12121091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5355294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 w16cid:durableId="524637587">
    <w:abstractNumId w:val="1"/>
  </w:num>
  <w:num w:numId="11" w16cid:durableId="3351597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3418585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83805957">
    <w:abstractNumId w:val="11"/>
  </w:num>
  <w:num w:numId="14" w16cid:durableId="9452730">
    <w:abstractNumId w:val="25"/>
  </w:num>
  <w:num w:numId="15" w16cid:durableId="1581523410">
    <w:abstractNumId w:val="15"/>
  </w:num>
  <w:num w:numId="16" w16cid:durableId="1993831401">
    <w:abstractNumId w:val="23"/>
  </w:num>
  <w:num w:numId="17" w16cid:durableId="690305856">
    <w:abstractNumId w:val="17"/>
  </w:num>
  <w:num w:numId="18" w16cid:durableId="1477606877">
    <w:abstractNumId w:val="26"/>
  </w:num>
  <w:num w:numId="19" w16cid:durableId="1993292988">
    <w:abstractNumId w:val="18"/>
  </w:num>
  <w:num w:numId="20" w16cid:durableId="804086674">
    <w:abstractNumId w:val="9"/>
  </w:num>
  <w:num w:numId="21" w16cid:durableId="1632904722">
    <w:abstractNumId w:val="22"/>
  </w:num>
  <w:num w:numId="22" w16cid:durableId="1233128137">
    <w:abstractNumId w:val="21"/>
  </w:num>
  <w:num w:numId="23" w16cid:durableId="375937611">
    <w:abstractNumId w:val="14"/>
  </w:num>
  <w:num w:numId="24" w16cid:durableId="1280645577">
    <w:abstractNumId w:val="24"/>
  </w:num>
  <w:num w:numId="25" w16cid:durableId="789738944">
    <w:abstractNumId w:val="29"/>
  </w:num>
  <w:num w:numId="26" w16cid:durableId="905649400">
    <w:abstractNumId w:val="30"/>
  </w:num>
  <w:num w:numId="27" w16cid:durableId="2003585908">
    <w:abstractNumId w:val="10"/>
  </w:num>
  <w:num w:numId="28" w16cid:durableId="164322097">
    <w:abstractNumId w:val="12"/>
  </w:num>
  <w:num w:numId="29" w16cid:durableId="1558779447">
    <w:abstractNumId w:val="19"/>
  </w:num>
  <w:num w:numId="30" w16cid:durableId="1580021881">
    <w:abstractNumId w:val="7"/>
  </w:num>
  <w:num w:numId="31" w16cid:durableId="1245453169">
    <w:abstractNumId w:val="2"/>
  </w:num>
  <w:num w:numId="32" w16cid:durableId="528184252">
    <w:abstractNumId w:val="6"/>
  </w:num>
  <w:num w:numId="33" w16cid:durableId="164714489">
    <w:abstractNumId w:val="13"/>
  </w:num>
  <w:num w:numId="34" w16cid:durableId="179123283">
    <w:abstractNumId w:val="28"/>
  </w:num>
  <w:num w:numId="35" w16cid:durableId="1550996837">
    <w:abstractNumId w:val="16"/>
  </w:num>
  <w:num w:numId="36" w16cid:durableId="548306268">
    <w:abstractNumId w:val="8"/>
  </w:num>
  <w:num w:numId="37" w16cid:durableId="1097405633">
    <w:abstractNumId w:val="27"/>
  </w:num>
  <w:num w:numId="38" w16cid:durableId="1057246912">
    <w:abstractNumId w:val="5"/>
  </w:num>
  <w:num w:numId="39" w16cid:durableId="455636597">
    <w:abstractNumId w:val="20"/>
  </w:num>
  <w:num w:numId="40" w16cid:durableId="1270891814">
    <w:abstractNumId w:val="31"/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968DF"/>
    <w:rsid w:val="0002735F"/>
    <w:rsid w:val="0003783A"/>
    <w:rsid w:val="000E61C7"/>
    <w:rsid w:val="001A1ED3"/>
    <w:rsid w:val="002040DE"/>
    <w:rsid w:val="00373EAE"/>
    <w:rsid w:val="006968DF"/>
    <w:rsid w:val="006D708F"/>
    <w:rsid w:val="00707000"/>
    <w:rsid w:val="00730404"/>
    <w:rsid w:val="00876C2E"/>
    <w:rsid w:val="009342EF"/>
    <w:rsid w:val="00A439EC"/>
    <w:rsid w:val="00B226DE"/>
    <w:rsid w:val="00B728DE"/>
    <w:rsid w:val="00CC68E2"/>
    <w:rsid w:val="00E7260D"/>
    <w:rsid w:val="00F177BA"/>
    <w:rsid w:val="00F5133E"/>
    <w:rsid w:val="00F83433"/>
    <w:rsid w:val="00FB1DE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17C6D6"/>
  <w15:docId w15:val="{7A155904-C46D-4312-BC23-0DDE9294C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D708F"/>
    <w:pPr>
      <w:spacing w:before="180" w:after="180"/>
    </w:pPr>
    <w:rPr>
      <w:rFonts w:ascii="Roboto" w:hAnsi="Roboto"/>
    </w:rPr>
  </w:style>
  <w:style w:type="paragraph" w:styleId="Heading1">
    <w:name w:val="heading 1"/>
    <w:basedOn w:val="Normal"/>
    <w:next w:val="BodyText"/>
    <w:uiPriority w:val="9"/>
    <w:qFormat/>
    <w:rsid w:val="00E7260D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1F497D" w:themeColor="text2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7260D"/>
    <w:pPr>
      <w:keepNext/>
      <w:keepLines/>
      <w:spacing w:before="200" w:after="0"/>
      <w:outlineLvl w:val="1"/>
    </w:pPr>
    <w:rPr>
      <w:rFonts w:eastAsiaTheme="majorEastAsia" w:cstheme="majorHAnsi"/>
      <w:b/>
      <w:bCs/>
      <w:color w:val="1F497D" w:themeColor="text2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7260D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1F497D" w:themeColor="text2"/>
    </w:rPr>
  </w:style>
  <w:style w:type="paragraph" w:styleId="Heading4">
    <w:name w:val="heading 4"/>
    <w:basedOn w:val="Normal"/>
    <w:next w:val="BodyText"/>
    <w:uiPriority w:val="9"/>
    <w:unhideWhenUsed/>
    <w:qFormat/>
    <w:rsid w:val="006D708F"/>
    <w:pPr>
      <w:keepNext/>
      <w:keepLines/>
      <w:spacing w:before="200" w:after="0"/>
      <w:outlineLvl w:val="3"/>
    </w:pPr>
    <w:rPr>
      <w:rFonts w:eastAsiaTheme="majorEastAsia" w:cstheme="majorBidi"/>
      <w:b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Default"/>
    <w:next w:val="BodyText"/>
    <w:qFormat/>
    <w:rsid w:val="001A1ED3"/>
    <w:pPr>
      <w:jc w:val="center"/>
    </w:pPr>
    <w:rPr>
      <w:rFonts w:ascii="Roboto" w:hAnsi="Roboto"/>
      <w:b/>
      <w:bCs/>
      <w:sz w:val="56"/>
      <w:szCs w:val="56"/>
      <w:lang w:val="es-ES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6D708F"/>
    <w:pPr>
      <w:ind w:left="720"/>
      <w:contextualSpacing/>
    </w:pPr>
  </w:style>
  <w:style w:type="paragraph" w:customStyle="1" w:styleId="Default">
    <w:name w:val="Default"/>
    <w:rsid w:val="001A1ED3"/>
    <w:pPr>
      <w:autoSpaceDE w:val="0"/>
      <w:autoSpaceDN w:val="0"/>
      <w:adjustRightInd w:val="0"/>
      <w:spacing w:after="0"/>
    </w:pPr>
    <w:rPr>
      <w:rFonts w:ascii="Aptos" w:hAnsi="Aptos" w:cs="Aptos"/>
      <w:color w:val="000000"/>
    </w:rPr>
  </w:style>
  <w:style w:type="paragraph" w:styleId="TOC1">
    <w:name w:val="toc 1"/>
    <w:basedOn w:val="Normal"/>
    <w:next w:val="Normal"/>
    <w:autoRedefine/>
    <w:uiPriority w:val="39"/>
    <w:rsid w:val="001A1ED3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1A1ED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1A1ED3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6EA3D0-FCC0-4CBD-8851-5099D779CE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2244</Words>
  <Characters>12797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incenzo Vitulli Manzano</cp:lastModifiedBy>
  <cp:revision>15</cp:revision>
  <cp:lastPrinted>2025-02-15T04:21:00Z</cp:lastPrinted>
  <dcterms:created xsi:type="dcterms:W3CDTF">2025-02-15T03:09:00Z</dcterms:created>
  <dcterms:modified xsi:type="dcterms:W3CDTF">2025-02-15T04:21:00Z</dcterms:modified>
</cp:coreProperties>
</file>